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FDA6C" w14:textId="77777777" w:rsidR="00AD4989" w:rsidRDefault="00112C83">
      <w:pPr>
        <w:spacing w:before="400" w:after="160"/>
        <w:jc w:val="center"/>
      </w:pPr>
      <w:r>
        <w:rPr>
          <w:noProof/>
        </w:rPr>
        <w:drawing>
          <wp:inline distT="0" distB="0" distL="0" distR="0" wp14:anchorId="75053742" wp14:editId="6425CD0B">
            <wp:extent cx="2190750" cy="175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a:srcRect/>
                    <a:stretch>
                      <a:fillRect/>
                    </a:stretch>
                  </pic:blipFill>
                  <pic:spPr bwMode="auto">
                    <a:xfrm>
                      <a:off x="0" y="0"/>
                      <a:ext cx="2190750" cy="1752600"/>
                    </a:xfrm>
                    <a:prstGeom prst="rect">
                      <a:avLst/>
                    </a:prstGeom>
                  </pic:spPr>
                </pic:pic>
              </a:graphicData>
            </a:graphic>
          </wp:inline>
        </w:drawing>
      </w:r>
    </w:p>
    <w:p w14:paraId="198B141D" w14:textId="77777777" w:rsidR="00AD4989" w:rsidRDefault="00112C83">
      <w:pPr>
        <w:shd w:val="clear" w:color="auto" w:fill="3B0070"/>
        <w:jc w:val="center"/>
      </w:pPr>
      <w:r>
        <w:rPr>
          <w:b/>
          <w:bCs/>
          <w:color w:val="FFFFFF"/>
          <w:spacing w:val="50"/>
          <w:sz w:val="27"/>
          <w:szCs w:val="27"/>
        </w:rPr>
        <w:t xml:space="preserve">  GLOBAL STRATEGIC RESEARCH ASSOCIATES LIMITED  </w:t>
      </w:r>
    </w:p>
    <w:p w14:paraId="078F5CD4" w14:textId="77777777" w:rsidR="00AD4989" w:rsidRDefault="00112C83">
      <w:pPr>
        <w:shd w:val="clear" w:color="auto" w:fill="6A0DAD"/>
        <w:jc w:val="center"/>
      </w:pPr>
      <w:r>
        <w:rPr>
          <w:b/>
          <w:bCs/>
          <w:color w:val="FFFFFF"/>
          <w:spacing w:val="120"/>
          <w:sz w:val="34"/>
          <w:szCs w:val="34"/>
        </w:rPr>
        <w:t xml:space="preserve">  PROPOSAL BOILERPLATE  </w:t>
      </w:r>
    </w:p>
    <w:p w14:paraId="21E8DEA6" w14:textId="77777777" w:rsidR="00AD4989" w:rsidRDefault="00112C83">
      <w:pPr>
        <w:shd w:val="clear" w:color="auto" w:fill="7B2FBE"/>
        <w:jc w:val="center"/>
      </w:pPr>
      <w:r>
        <w:rPr>
          <w:i/>
          <w:iCs/>
          <w:color w:val="FFFFFF"/>
        </w:rPr>
        <w:t xml:space="preserve">  Standard Technical Approach for RFP / RFQ / ToR Submissions  </w:t>
      </w:r>
    </w:p>
    <w:p w14:paraId="7DB25187"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30"/>
        <w:gridCol w:w="2430"/>
        <w:gridCol w:w="2430"/>
        <w:gridCol w:w="2430"/>
      </w:tblGrid>
      <w:tr w:rsidR="00AD4989" w14:paraId="6C472AF5" w14:textId="77777777">
        <w:tc>
          <w:tcPr>
            <w:tcW w:w="2430" w:type="dxa"/>
            <w:tcBorders>
              <w:top w:val="single" w:sz="6" w:space="0" w:color="7B2FBE"/>
              <w:left w:val="single" w:sz="6" w:space="0" w:color="7B2FBE"/>
              <w:bottom w:val="single" w:sz="6" w:space="0" w:color="7B2FBE"/>
              <w:right w:val="single" w:sz="6" w:space="0" w:color="7B2FBE"/>
            </w:tcBorders>
            <w:shd w:val="clear" w:color="auto" w:fill="F2EBF9"/>
            <w:tcMar>
              <w:top w:w="160" w:type="dxa"/>
              <w:left w:w="120" w:type="dxa"/>
              <w:bottom w:w="160" w:type="dxa"/>
              <w:right w:w="120" w:type="dxa"/>
            </w:tcMar>
          </w:tcPr>
          <w:p w14:paraId="3CEEB655" w14:textId="77777777" w:rsidR="00AD4989" w:rsidRDefault="00112C83">
            <w:pPr>
              <w:spacing w:after="40"/>
              <w:jc w:val="center"/>
            </w:pPr>
            <w:r>
              <w:rPr>
                <w:rFonts w:ascii="Georgia" w:eastAsia="Georgia" w:hAnsi="Georgia" w:cs="Georgia"/>
                <w:b/>
                <w:bCs/>
                <w:color w:val="3B0070"/>
                <w:sz w:val="44"/>
                <w:szCs w:val="44"/>
              </w:rPr>
              <w:t>10</w:t>
            </w:r>
          </w:p>
          <w:p w14:paraId="2CD5B252" w14:textId="77777777" w:rsidR="00AD4989" w:rsidRDefault="00112C83">
            <w:pPr>
              <w:jc w:val="center"/>
            </w:pPr>
            <w:r>
              <w:rPr>
                <w:color w:val="666666"/>
                <w:spacing w:val="50"/>
                <w:sz w:val="15"/>
                <w:szCs w:val="15"/>
              </w:rPr>
              <w:t>CORE DISCIPLINES</w:t>
            </w:r>
          </w:p>
        </w:tc>
        <w:tc>
          <w:tcPr>
            <w:tcW w:w="2430" w:type="dxa"/>
            <w:tcBorders>
              <w:top w:val="single" w:sz="6" w:space="0" w:color="7B2FBE"/>
              <w:left w:val="single" w:sz="6" w:space="0" w:color="7B2FBE"/>
              <w:bottom w:val="single" w:sz="6" w:space="0" w:color="7B2FBE"/>
              <w:right w:val="single" w:sz="6" w:space="0" w:color="7B2FBE"/>
            </w:tcBorders>
            <w:shd w:val="clear" w:color="auto" w:fill="FFFFFF"/>
            <w:tcMar>
              <w:top w:w="160" w:type="dxa"/>
              <w:left w:w="120" w:type="dxa"/>
              <w:bottom w:w="160" w:type="dxa"/>
              <w:right w:w="120" w:type="dxa"/>
            </w:tcMar>
          </w:tcPr>
          <w:p w14:paraId="1D26CCA8" w14:textId="77777777" w:rsidR="00AD4989" w:rsidRDefault="00112C83">
            <w:pPr>
              <w:spacing w:after="40"/>
              <w:jc w:val="center"/>
            </w:pPr>
            <w:r>
              <w:rPr>
                <w:rFonts w:ascii="Georgia" w:eastAsia="Georgia" w:hAnsi="Georgia" w:cs="Georgia"/>
                <w:b/>
                <w:bCs/>
                <w:color w:val="3B0070"/>
                <w:sz w:val="44"/>
                <w:szCs w:val="44"/>
              </w:rPr>
              <w:t>4</w:t>
            </w:r>
          </w:p>
          <w:p w14:paraId="74860CD7" w14:textId="77777777" w:rsidR="00AD4989" w:rsidRDefault="00112C83">
            <w:pPr>
              <w:jc w:val="center"/>
            </w:pPr>
            <w:r>
              <w:rPr>
                <w:color w:val="666666"/>
                <w:spacing w:val="50"/>
                <w:sz w:val="15"/>
                <w:szCs w:val="15"/>
              </w:rPr>
              <w:t>METHODOLOGY PHASES</w:t>
            </w:r>
          </w:p>
        </w:tc>
        <w:tc>
          <w:tcPr>
            <w:tcW w:w="2430" w:type="dxa"/>
            <w:tcBorders>
              <w:top w:val="single" w:sz="6" w:space="0" w:color="7B2FBE"/>
              <w:left w:val="single" w:sz="6" w:space="0" w:color="7B2FBE"/>
              <w:bottom w:val="single" w:sz="6" w:space="0" w:color="7B2FBE"/>
              <w:right w:val="single" w:sz="6" w:space="0" w:color="7B2FBE"/>
            </w:tcBorders>
            <w:shd w:val="clear" w:color="auto" w:fill="F2EBF9"/>
            <w:tcMar>
              <w:top w:w="160" w:type="dxa"/>
              <w:left w:w="120" w:type="dxa"/>
              <w:bottom w:w="160" w:type="dxa"/>
              <w:right w:w="120" w:type="dxa"/>
            </w:tcMar>
          </w:tcPr>
          <w:p w14:paraId="55A77CB4" w14:textId="77777777" w:rsidR="00AD4989" w:rsidRDefault="00112C83">
            <w:pPr>
              <w:spacing w:after="40"/>
              <w:jc w:val="center"/>
            </w:pPr>
            <w:r>
              <w:rPr>
                <w:rFonts w:ascii="Georgia" w:eastAsia="Georgia" w:hAnsi="Georgia" w:cs="Georgia"/>
                <w:b/>
                <w:bCs/>
                <w:color w:val="3B0070"/>
                <w:sz w:val="44"/>
                <w:szCs w:val="44"/>
              </w:rPr>
              <w:t>6</w:t>
            </w:r>
          </w:p>
          <w:p w14:paraId="1567F51D" w14:textId="77777777" w:rsidR="00AD4989" w:rsidRDefault="00112C83">
            <w:pPr>
              <w:jc w:val="center"/>
            </w:pPr>
            <w:r>
              <w:rPr>
                <w:color w:val="666666"/>
                <w:spacing w:val="50"/>
                <w:sz w:val="15"/>
                <w:szCs w:val="15"/>
              </w:rPr>
              <w:t>CROSS-CUTTING THEMES</w:t>
            </w:r>
          </w:p>
        </w:tc>
        <w:tc>
          <w:tcPr>
            <w:tcW w:w="2430" w:type="dxa"/>
            <w:tcBorders>
              <w:top w:val="single" w:sz="6" w:space="0" w:color="7B2FBE"/>
              <w:left w:val="single" w:sz="6" w:space="0" w:color="7B2FBE"/>
              <w:bottom w:val="single" w:sz="6" w:space="0" w:color="7B2FBE"/>
              <w:right w:val="single" w:sz="6" w:space="0" w:color="7B2FBE"/>
            </w:tcBorders>
            <w:shd w:val="clear" w:color="auto" w:fill="FFFFFF"/>
            <w:tcMar>
              <w:top w:w="160" w:type="dxa"/>
              <w:left w:w="120" w:type="dxa"/>
              <w:bottom w:w="160" w:type="dxa"/>
              <w:right w:w="120" w:type="dxa"/>
            </w:tcMar>
          </w:tcPr>
          <w:p w14:paraId="50330657" w14:textId="77777777" w:rsidR="00AD4989" w:rsidRDefault="00112C83">
            <w:pPr>
              <w:spacing w:after="40"/>
              <w:jc w:val="center"/>
            </w:pPr>
            <w:r>
              <w:rPr>
                <w:rFonts w:ascii="Georgia" w:eastAsia="Georgia" w:hAnsi="Georgia" w:cs="Georgia"/>
                <w:b/>
                <w:bCs/>
                <w:color w:val="3B0070"/>
                <w:sz w:val="44"/>
                <w:szCs w:val="44"/>
              </w:rPr>
              <w:t>100%</w:t>
            </w:r>
          </w:p>
          <w:p w14:paraId="50872945" w14:textId="77777777" w:rsidR="00AD4989" w:rsidRDefault="00112C83">
            <w:pPr>
              <w:jc w:val="center"/>
            </w:pPr>
            <w:r>
              <w:rPr>
                <w:color w:val="666666"/>
                <w:spacing w:val="50"/>
                <w:sz w:val="15"/>
                <w:szCs w:val="15"/>
              </w:rPr>
              <w:t>EVIDENCE-BASED</w:t>
            </w:r>
          </w:p>
        </w:tc>
      </w:tr>
    </w:tbl>
    <w:p w14:paraId="0147F29E"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20"/>
      </w:tblGrid>
      <w:tr w:rsidR="00AD4989" w14:paraId="09ACD1FC" w14:textId="77777777">
        <w:tc>
          <w:tcPr>
            <w:tcW w:w="9720" w:type="dxa"/>
            <w:tcBorders>
              <w:top w:val="single" w:sz="8" w:space="0" w:color="A07800"/>
              <w:left w:val="single" w:sz="8" w:space="0" w:color="A07800"/>
              <w:bottom w:val="single" w:sz="8" w:space="0" w:color="A07800"/>
              <w:right w:val="single" w:sz="8" w:space="0" w:color="A07800"/>
            </w:tcBorders>
            <w:shd w:val="clear" w:color="auto" w:fill="F7F4FC"/>
            <w:tcMar>
              <w:top w:w="200" w:type="dxa"/>
              <w:left w:w="360" w:type="dxa"/>
              <w:bottom w:w="200" w:type="dxa"/>
              <w:right w:w="360" w:type="dxa"/>
            </w:tcMar>
          </w:tcPr>
          <w:p w14:paraId="40334362" w14:textId="77777777" w:rsidR="00AD4989" w:rsidRDefault="00112C83">
            <w:pPr>
              <w:jc w:val="center"/>
            </w:pPr>
            <w:r>
              <w:rPr>
                <w:rFonts w:ascii="Georgia" w:eastAsia="Georgia" w:hAnsi="Georgia" w:cs="Georgia"/>
                <w:i/>
                <w:iCs/>
                <w:color w:val="3B0070"/>
                <w:sz w:val="24"/>
                <w:szCs w:val="24"/>
              </w:rPr>
              <w:t>“Evidence is only valuable when it shapes decisions — and decisions only succeed when they reflect reality.”</w:t>
            </w:r>
          </w:p>
        </w:tc>
      </w:tr>
    </w:tbl>
    <w:p w14:paraId="46006526"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60"/>
        <w:gridCol w:w="2400"/>
        <w:gridCol w:w="2460"/>
      </w:tblGrid>
      <w:tr w:rsidR="00AD4989" w14:paraId="65976579" w14:textId="77777777">
        <w:tc>
          <w:tcPr>
            <w:tcW w:w="2400" w:type="dxa"/>
            <w:tcBorders>
              <w:top w:val="single" w:sz="6" w:space="0" w:color="7B2FBE"/>
              <w:left w:val="single" w:sz="6" w:space="0" w:color="7B2FBE"/>
              <w:bottom w:val="single" w:sz="6" w:space="0" w:color="7B2FBE"/>
              <w:right w:val="single" w:sz="6" w:space="0" w:color="7B2FBE"/>
            </w:tcBorders>
            <w:shd w:val="clear" w:color="auto" w:fill="F2EBF9"/>
            <w:tcMar>
              <w:top w:w="120" w:type="dxa"/>
              <w:left w:w="180" w:type="dxa"/>
              <w:bottom w:w="120" w:type="dxa"/>
              <w:right w:w="160" w:type="dxa"/>
            </w:tcMar>
          </w:tcPr>
          <w:p w14:paraId="183529EA" w14:textId="77777777" w:rsidR="00AD4989" w:rsidRDefault="00112C83">
            <w:r>
              <w:rPr>
                <w:b/>
                <w:bCs/>
                <w:color w:val="3B0070"/>
                <w:sz w:val="17"/>
                <w:szCs w:val="17"/>
              </w:rPr>
              <w:t>Document Type:</w:t>
            </w:r>
          </w:p>
          <w:p w14:paraId="4A95B7F2" w14:textId="77777777" w:rsidR="00AD4989" w:rsidRDefault="00112C83">
            <w:r>
              <w:rPr>
                <w:color w:val="1A1A2E"/>
                <w:sz w:val="17"/>
                <w:szCs w:val="17"/>
              </w:rPr>
              <w:t>Proposal Boilerplate</w:t>
            </w:r>
          </w:p>
        </w:tc>
        <w:tc>
          <w:tcPr>
            <w:tcW w:w="2460" w:type="dxa"/>
            <w:tcBorders>
              <w:top w:val="single" w:sz="4" w:space="0" w:color="D5BEF0"/>
              <w:left w:val="single" w:sz="4" w:space="0" w:color="D5BEF0"/>
              <w:bottom w:val="single" w:sz="4" w:space="0" w:color="D5BEF0"/>
              <w:right w:val="single" w:sz="4" w:space="0" w:color="D5BEF0"/>
            </w:tcBorders>
            <w:shd w:val="clear" w:color="auto" w:fill="F2EBF9"/>
            <w:tcMar>
              <w:top w:w="120" w:type="dxa"/>
              <w:left w:w="180" w:type="dxa"/>
              <w:bottom w:w="120" w:type="dxa"/>
              <w:right w:w="160" w:type="dxa"/>
            </w:tcMar>
          </w:tcPr>
          <w:p w14:paraId="6CBE92C2" w14:textId="77777777" w:rsidR="00AD4989" w:rsidRDefault="00112C83">
            <w:r>
              <w:rPr>
                <w:b/>
                <w:bCs/>
                <w:color w:val="3B0070"/>
                <w:sz w:val="17"/>
                <w:szCs w:val="17"/>
              </w:rPr>
              <w:t>Version:</w:t>
            </w:r>
          </w:p>
          <w:p w14:paraId="66110021" w14:textId="32C955B3" w:rsidR="00AD4989" w:rsidRDefault="00112C83">
            <w:r>
              <w:rPr>
                <w:color w:val="1A1A2E"/>
                <w:sz w:val="17"/>
                <w:szCs w:val="17"/>
              </w:rPr>
              <w:t>2.0</w:t>
            </w:r>
          </w:p>
        </w:tc>
        <w:tc>
          <w:tcPr>
            <w:tcW w:w="2400" w:type="dxa"/>
            <w:tcBorders>
              <w:top w:val="single" w:sz="6" w:space="0" w:color="7B2FBE"/>
              <w:left w:val="single" w:sz="6" w:space="0" w:color="7B2FBE"/>
              <w:bottom w:val="single" w:sz="6" w:space="0" w:color="7B2FBE"/>
              <w:right w:val="single" w:sz="6" w:space="0" w:color="7B2FBE"/>
            </w:tcBorders>
            <w:shd w:val="clear" w:color="auto" w:fill="F2EBF9"/>
            <w:tcMar>
              <w:top w:w="120" w:type="dxa"/>
              <w:left w:w="180" w:type="dxa"/>
              <w:bottom w:w="120" w:type="dxa"/>
              <w:right w:w="160" w:type="dxa"/>
            </w:tcMar>
          </w:tcPr>
          <w:p w14:paraId="353EE24F" w14:textId="77777777" w:rsidR="00AD4989" w:rsidRDefault="00112C83">
            <w:r>
              <w:rPr>
                <w:b/>
                <w:bCs/>
                <w:color w:val="3B0070"/>
                <w:sz w:val="17"/>
                <w:szCs w:val="17"/>
              </w:rPr>
              <w:t>Prepared by:</w:t>
            </w:r>
          </w:p>
          <w:p w14:paraId="487CAEE4" w14:textId="77777777" w:rsidR="00AD4989" w:rsidRDefault="00112C83">
            <w:r>
              <w:rPr>
                <w:color w:val="1A1A2E"/>
                <w:sz w:val="17"/>
                <w:szCs w:val="17"/>
              </w:rPr>
              <w:t>GSRA Limited</w:t>
            </w:r>
          </w:p>
        </w:tc>
        <w:tc>
          <w:tcPr>
            <w:tcW w:w="2460" w:type="dxa"/>
            <w:tcBorders>
              <w:top w:val="single" w:sz="4" w:space="0" w:color="D5BEF0"/>
              <w:left w:val="single" w:sz="4" w:space="0" w:color="D5BEF0"/>
              <w:bottom w:val="single" w:sz="4" w:space="0" w:color="D5BEF0"/>
              <w:right w:val="single" w:sz="4" w:space="0" w:color="D5BEF0"/>
            </w:tcBorders>
            <w:shd w:val="clear" w:color="auto" w:fill="F2EBF9"/>
            <w:tcMar>
              <w:top w:w="120" w:type="dxa"/>
              <w:left w:w="180" w:type="dxa"/>
              <w:bottom w:w="120" w:type="dxa"/>
              <w:right w:w="160" w:type="dxa"/>
            </w:tcMar>
          </w:tcPr>
          <w:p w14:paraId="724E3186" w14:textId="77777777" w:rsidR="00AD4989" w:rsidRDefault="00112C83">
            <w:r>
              <w:rPr>
                <w:b/>
                <w:bCs/>
                <w:color w:val="3B0070"/>
                <w:sz w:val="17"/>
                <w:szCs w:val="17"/>
              </w:rPr>
              <w:t>Application:</w:t>
            </w:r>
          </w:p>
          <w:p w14:paraId="3CCED392" w14:textId="77777777" w:rsidR="00AD4989" w:rsidRDefault="00112C83">
            <w:r>
              <w:rPr>
                <w:color w:val="1A1A2E"/>
                <w:sz w:val="17"/>
                <w:szCs w:val="17"/>
              </w:rPr>
              <w:t>All RFP / RFQ / ToR Submissions</w:t>
            </w:r>
          </w:p>
        </w:tc>
      </w:tr>
    </w:tbl>
    <w:p w14:paraId="7C1CC033" w14:textId="77777777" w:rsidR="00AD4989" w:rsidRDefault="00AD4989">
      <w:pPr>
        <w:pageBreakBefore/>
      </w:pPr>
    </w:p>
    <w:p w14:paraId="76065E48" w14:textId="77777777" w:rsidR="00AD4989" w:rsidRDefault="00AD4989">
      <w:pPr>
        <w:spacing w:before="120" w:after="60"/>
      </w:pPr>
    </w:p>
    <w:p w14:paraId="6D5BF6CD" w14:textId="77777777" w:rsidR="00AD4989" w:rsidRDefault="00112C83">
      <w:pPr>
        <w:shd w:val="clear" w:color="auto" w:fill="3B0070"/>
        <w:jc w:val="center"/>
      </w:pPr>
      <w:r>
        <w:rPr>
          <w:b/>
          <w:bCs/>
          <w:color w:val="FFFFFF"/>
          <w:spacing w:val="120"/>
          <w:sz w:val="26"/>
          <w:szCs w:val="26"/>
        </w:rPr>
        <w:t xml:space="preserve">  TABLE OF CONTENTS  </w:t>
      </w:r>
    </w:p>
    <w:p w14:paraId="7C18000B" w14:textId="77777777" w:rsidR="00AD4989" w:rsidRDefault="00112C83">
      <w:pPr>
        <w:shd w:val="clear" w:color="auto" w:fill="7B2FBE"/>
        <w:jc w:val="center"/>
      </w:pPr>
      <w:r>
        <w:rPr>
          <w:i/>
          <w:iCs/>
          <w:color w:val="FFFFFF"/>
          <w:sz w:val="18"/>
          <w:szCs w:val="18"/>
        </w:rPr>
        <w:t xml:space="preserve">  This document is GSRA’s standard proposal boilerplate, tailored for each individual submission.  </w:t>
      </w:r>
    </w:p>
    <w:p w14:paraId="3FC6A3A7" w14:textId="77777777" w:rsidR="00AD4989" w:rsidRDefault="00AD4989">
      <w:pPr>
        <w:spacing w:before="160" w:after="8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20"/>
      </w:tblGrid>
      <w:tr w:rsidR="00AD4989" w14:paraId="6B368181"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428108AC" w14:textId="77777777" w:rsidR="00AD4989" w:rsidRDefault="00112C83">
            <w:pPr>
              <w:tabs>
                <w:tab w:val="right" w:leader="dot" w:pos="9000"/>
              </w:tabs>
            </w:pPr>
            <w:r>
              <w:rPr>
                <w:b/>
                <w:bCs/>
                <w:color w:val="7B2FBE"/>
                <w:sz w:val="19"/>
                <w:szCs w:val="19"/>
              </w:rPr>
              <w:t>Section 00</w:t>
            </w:r>
            <w:r>
              <w:rPr>
                <w:color w:val="B8A0D8"/>
                <w:sz w:val="19"/>
                <w:szCs w:val="19"/>
              </w:rPr>
              <w:t xml:space="preserve">  —  </w:t>
            </w:r>
            <w:r>
              <w:rPr>
                <w:color w:val="1A1A2E"/>
                <w:sz w:val="19"/>
                <w:szCs w:val="19"/>
              </w:rPr>
              <w:t>About Global Strategic Research Associates</w:t>
            </w:r>
            <w:r>
              <w:rPr>
                <w:b/>
                <w:bCs/>
                <w:color w:val="6A0DAD"/>
                <w:sz w:val="19"/>
                <w:szCs w:val="19"/>
              </w:rPr>
              <w:tab/>
              <w:t>3</w:t>
            </w:r>
          </w:p>
        </w:tc>
      </w:tr>
      <w:tr w:rsidR="00AD4989" w14:paraId="68303910" w14:textId="77777777">
        <w:tc>
          <w:tcPr>
            <w:tcW w:w="97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240" w:type="dxa"/>
              <w:bottom w:w="110" w:type="dxa"/>
              <w:right w:w="240" w:type="dxa"/>
            </w:tcMar>
          </w:tcPr>
          <w:p w14:paraId="25131598" w14:textId="77777777" w:rsidR="00AD4989" w:rsidRDefault="00112C83">
            <w:pPr>
              <w:tabs>
                <w:tab w:val="right" w:leader="dot" w:pos="9000"/>
              </w:tabs>
            </w:pPr>
            <w:r>
              <w:rPr>
                <w:b/>
                <w:bCs/>
                <w:color w:val="7B2FBE"/>
                <w:sz w:val="19"/>
                <w:szCs w:val="19"/>
              </w:rPr>
              <w:t>Section 01</w:t>
            </w:r>
            <w:r>
              <w:rPr>
                <w:color w:val="B8A0D8"/>
                <w:sz w:val="19"/>
                <w:szCs w:val="19"/>
              </w:rPr>
              <w:t xml:space="preserve">  —  </w:t>
            </w:r>
            <w:r>
              <w:rPr>
                <w:color w:val="1A1A2E"/>
                <w:sz w:val="19"/>
                <w:szCs w:val="19"/>
              </w:rPr>
              <w:t>Understanding of the Assignment</w:t>
            </w:r>
            <w:r>
              <w:rPr>
                <w:b/>
                <w:bCs/>
                <w:color w:val="6A0DAD"/>
                <w:sz w:val="19"/>
                <w:szCs w:val="19"/>
              </w:rPr>
              <w:tab/>
              <w:t>4</w:t>
            </w:r>
          </w:p>
        </w:tc>
      </w:tr>
      <w:tr w:rsidR="00AD4989" w14:paraId="27ACDAC6"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1D0A1AA5" w14:textId="77777777" w:rsidR="00AD4989" w:rsidRDefault="00112C83">
            <w:pPr>
              <w:tabs>
                <w:tab w:val="right" w:leader="dot" w:pos="9000"/>
              </w:tabs>
            </w:pPr>
            <w:r>
              <w:rPr>
                <w:b/>
                <w:bCs/>
                <w:color w:val="7B2FBE"/>
                <w:sz w:val="19"/>
                <w:szCs w:val="19"/>
              </w:rPr>
              <w:t>Section 02</w:t>
            </w:r>
            <w:r>
              <w:rPr>
                <w:color w:val="B8A0D8"/>
                <w:sz w:val="19"/>
                <w:szCs w:val="19"/>
              </w:rPr>
              <w:t xml:space="preserve">  —  </w:t>
            </w:r>
            <w:r>
              <w:rPr>
                <w:color w:val="1A1A2E"/>
                <w:sz w:val="19"/>
                <w:szCs w:val="19"/>
              </w:rPr>
              <w:t>Technical Approach &amp; Methodology</w:t>
            </w:r>
            <w:r>
              <w:rPr>
                <w:b/>
                <w:bCs/>
                <w:color w:val="6A0DAD"/>
                <w:sz w:val="19"/>
                <w:szCs w:val="19"/>
              </w:rPr>
              <w:tab/>
              <w:t>5</w:t>
            </w:r>
          </w:p>
        </w:tc>
      </w:tr>
      <w:tr w:rsidR="00AD4989" w14:paraId="304951AA" w14:textId="77777777">
        <w:tc>
          <w:tcPr>
            <w:tcW w:w="97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240" w:type="dxa"/>
              <w:bottom w:w="110" w:type="dxa"/>
              <w:right w:w="240" w:type="dxa"/>
            </w:tcMar>
          </w:tcPr>
          <w:p w14:paraId="2D51A590" w14:textId="77777777" w:rsidR="00AD4989" w:rsidRDefault="00112C83">
            <w:pPr>
              <w:tabs>
                <w:tab w:val="right" w:leader="dot" w:pos="9000"/>
              </w:tabs>
            </w:pPr>
            <w:r>
              <w:rPr>
                <w:b/>
                <w:bCs/>
                <w:color w:val="7B2FBE"/>
                <w:sz w:val="19"/>
                <w:szCs w:val="19"/>
              </w:rPr>
              <w:t>Section 03</w:t>
            </w:r>
            <w:r>
              <w:rPr>
                <w:color w:val="B8A0D8"/>
                <w:sz w:val="19"/>
                <w:szCs w:val="19"/>
              </w:rPr>
              <w:t xml:space="preserve">  —  </w:t>
            </w:r>
            <w:r>
              <w:rPr>
                <w:color w:val="1A1A2E"/>
                <w:sz w:val="19"/>
                <w:szCs w:val="19"/>
              </w:rPr>
              <w:t>Monitoring, Evaluation &amp; Learning Integration</w:t>
            </w:r>
            <w:r>
              <w:rPr>
                <w:b/>
                <w:bCs/>
                <w:color w:val="6A0DAD"/>
                <w:sz w:val="19"/>
                <w:szCs w:val="19"/>
              </w:rPr>
              <w:tab/>
              <w:t>7</w:t>
            </w:r>
          </w:p>
        </w:tc>
      </w:tr>
      <w:tr w:rsidR="00AD4989" w14:paraId="2246992D"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07CEC41F" w14:textId="77777777" w:rsidR="00AD4989" w:rsidRDefault="00112C83">
            <w:pPr>
              <w:tabs>
                <w:tab w:val="right" w:leader="dot" w:pos="9000"/>
              </w:tabs>
            </w:pPr>
            <w:r>
              <w:rPr>
                <w:b/>
                <w:bCs/>
                <w:color w:val="7B2FBE"/>
                <w:sz w:val="19"/>
                <w:szCs w:val="19"/>
              </w:rPr>
              <w:t>Section 04</w:t>
            </w:r>
            <w:r>
              <w:rPr>
                <w:color w:val="B8A0D8"/>
                <w:sz w:val="19"/>
                <w:szCs w:val="19"/>
              </w:rPr>
              <w:t xml:space="preserve">  —  </w:t>
            </w:r>
            <w:r>
              <w:rPr>
                <w:color w:val="1A1A2E"/>
                <w:sz w:val="19"/>
                <w:szCs w:val="19"/>
              </w:rPr>
              <w:t>Cross-Cutting Considerations</w:t>
            </w:r>
            <w:r>
              <w:rPr>
                <w:b/>
                <w:bCs/>
                <w:color w:val="6A0DAD"/>
                <w:sz w:val="19"/>
                <w:szCs w:val="19"/>
              </w:rPr>
              <w:tab/>
              <w:t>8</w:t>
            </w:r>
          </w:p>
        </w:tc>
      </w:tr>
      <w:tr w:rsidR="00AD4989" w14:paraId="08CC401F" w14:textId="77777777">
        <w:tc>
          <w:tcPr>
            <w:tcW w:w="97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240" w:type="dxa"/>
              <w:bottom w:w="110" w:type="dxa"/>
              <w:right w:w="240" w:type="dxa"/>
            </w:tcMar>
          </w:tcPr>
          <w:p w14:paraId="096F2ADE" w14:textId="77777777" w:rsidR="00AD4989" w:rsidRDefault="00112C83">
            <w:pPr>
              <w:tabs>
                <w:tab w:val="right" w:leader="dot" w:pos="9000"/>
              </w:tabs>
            </w:pPr>
            <w:r>
              <w:rPr>
                <w:b/>
                <w:bCs/>
                <w:color w:val="7B2FBE"/>
                <w:sz w:val="19"/>
                <w:szCs w:val="19"/>
              </w:rPr>
              <w:t>Section 05</w:t>
            </w:r>
            <w:r>
              <w:rPr>
                <w:color w:val="B8A0D8"/>
                <w:sz w:val="19"/>
                <w:szCs w:val="19"/>
              </w:rPr>
              <w:t xml:space="preserve">  —  </w:t>
            </w:r>
            <w:r>
              <w:rPr>
                <w:color w:val="1A1A2E"/>
                <w:sz w:val="19"/>
                <w:szCs w:val="19"/>
              </w:rPr>
              <w:t>Quality Assurance &amp; Risk Management</w:t>
            </w:r>
            <w:r>
              <w:rPr>
                <w:b/>
                <w:bCs/>
                <w:color w:val="6A0DAD"/>
                <w:sz w:val="19"/>
                <w:szCs w:val="19"/>
              </w:rPr>
              <w:tab/>
              <w:t>9</w:t>
            </w:r>
          </w:p>
        </w:tc>
      </w:tr>
      <w:tr w:rsidR="00AD4989" w14:paraId="78F8E740"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1EC4A4F4" w14:textId="77777777" w:rsidR="00AD4989" w:rsidRDefault="00112C83">
            <w:pPr>
              <w:tabs>
                <w:tab w:val="right" w:leader="dot" w:pos="9000"/>
              </w:tabs>
            </w:pPr>
            <w:r>
              <w:rPr>
                <w:b/>
                <w:bCs/>
                <w:color w:val="7B2FBE"/>
                <w:sz w:val="19"/>
                <w:szCs w:val="19"/>
              </w:rPr>
              <w:t>Section 06</w:t>
            </w:r>
            <w:r>
              <w:rPr>
                <w:color w:val="B8A0D8"/>
                <w:sz w:val="19"/>
                <w:szCs w:val="19"/>
              </w:rPr>
              <w:t xml:space="preserve">  —  </w:t>
            </w:r>
            <w:r>
              <w:rPr>
                <w:color w:val="1A1A2E"/>
                <w:sz w:val="19"/>
                <w:szCs w:val="19"/>
              </w:rPr>
              <w:t>Reporting Standards &amp; Deliverables</w:t>
            </w:r>
            <w:r>
              <w:rPr>
                <w:b/>
                <w:bCs/>
                <w:color w:val="6A0DAD"/>
                <w:sz w:val="19"/>
                <w:szCs w:val="19"/>
              </w:rPr>
              <w:tab/>
              <w:t>10</w:t>
            </w:r>
          </w:p>
        </w:tc>
      </w:tr>
      <w:tr w:rsidR="00AD4989" w14:paraId="60B5F057" w14:textId="77777777">
        <w:tc>
          <w:tcPr>
            <w:tcW w:w="97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240" w:type="dxa"/>
              <w:bottom w:w="110" w:type="dxa"/>
              <w:right w:w="240" w:type="dxa"/>
            </w:tcMar>
          </w:tcPr>
          <w:p w14:paraId="7FCC6E71" w14:textId="77777777" w:rsidR="00AD4989" w:rsidRDefault="00112C83">
            <w:pPr>
              <w:tabs>
                <w:tab w:val="right" w:leader="dot" w:pos="9000"/>
              </w:tabs>
            </w:pPr>
            <w:r>
              <w:rPr>
                <w:b/>
                <w:bCs/>
                <w:color w:val="7B2FBE"/>
                <w:sz w:val="19"/>
                <w:szCs w:val="19"/>
              </w:rPr>
              <w:t>Section 07</w:t>
            </w:r>
            <w:r>
              <w:rPr>
                <w:color w:val="B8A0D8"/>
                <w:sz w:val="19"/>
                <w:szCs w:val="19"/>
              </w:rPr>
              <w:t xml:space="preserve">  —  </w:t>
            </w:r>
            <w:r>
              <w:rPr>
                <w:color w:val="1A1A2E"/>
                <w:sz w:val="19"/>
                <w:szCs w:val="19"/>
              </w:rPr>
              <w:t>Team Structure &amp; Expertise</w:t>
            </w:r>
            <w:r>
              <w:rPr>
                <w:b/>
                <w:bCs/>
                <w:color w:val="6A0DAD"/>
                <w:sz w:val="19"/>
                <w:szCs w:val="19"/>
              </w:rPr>
              <w:tab/>
              <w:t>11</w:t>
            </w:r>
          </w:p>
        </w:tc>
      </w:tr>
      <w:tr w:rsidR="00AD4989" w14:paraId="201DA19A"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3ED22D38" w14:textId="77777777" w:rsidR="00AD4989" w:rsidRDefault="00112C83">
            <w:pPr>
              <w:tabs>
                <w:tab w:val="right" w:leader="dot" w:pos="9000"/>
              </w:tabs>
            </w:pPr>
            <w:r>
              <w:rPr>
                <w:b/>
                <w:bCs/>
                <w:color w:val="7B2FBE"/>
                <w:sz w:val="19"/>
                <w:szCs w:val="19"/>
              </w:rPr>
              <w:t>Section 08</w:t>
            </w:r>
            <w:r>
              <w:rPr>
                <w:color w:val="B8A0D8"/>
                <w:sz w:val="19"/>
                <w:szCs w:val="19"/>
              </w:rPr>
              <w:t xml:space="preserve">  —  </w:t>
            </w:r>
            <w:r>
              <w:rPr>
                <w:color w:val="1A1A2E"/>
                <w:sz w:val="19"/>
                <w:szCs w:val="19"/>
              </w:rPr>
              <w:t>Institutional Capacity</w:t>
            </w:r>
            <w:r>
              <w:rPr>
                <w:b/>
                <w:bCs/>
                <w:color w:val="6A0DAD"/>
                <w:sz w:val="19"/>
                <w:szCs w:val="19"/>
              </w:rPr>
              <w:tab/>
              <w:t>12</w:t>
            </w:r>
          </w:p>
        </w:tc>
      </w:tr>
      <w:tr w:rsidR="00AD4989" w14:paraId="7CFA7293" w14:textId="77777777">
        <w:tc>
          <w:tcPr>
            <w:tcW w:w="97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240" w:type="dxa"/>
              <w:bottom w:w="110" w:type="dxa"/>
              <w:right w:w="240" w:type="dxa"/>
            </w:tcMar>
          </w:tcPr>
          <w:p w14:paraId="2BCD45C5" w14:textId="77777777" w:rsidR="00AD4989" w:rsidRDefault="00112C83">
            <w:pPr>
              <w:tabs>
                <w:tab w:val="right" w:leader="dot" w:pos="9000"/>
              </w:tabs>
            </w:pPr>
            <w:r>
              <w:rPr>
                <w:b/>
                <w:bCs/>
                <w:color w:val="7B2FBE"/>
                <w:sz w:val="19"/>
                <w:szCs w:val="19"/>
              </w:rPr>
              <w:t>Section 09</w:t>
            </w:r>
            <w:r>
              <w:rPr>
                <w:color w:val="B8A0D8"/>
                <w:sz w:val="19"/>
                <w:szCs w:val="19"/>
              </w:rPr>
              <w:t xml:space="preserve">  —  </w:t>
            </w:r>
            <w:r>
              <w:rPr>
                <w:color w:val="1A1A2E"/>
                <w:sz w:val="19"/>
                <w:szCs w:val="19"/>
              </w:rPr>
              <w:t>Value Addition</w:t>
            </w:r>
            <w:r>
              <w:rPr>
                <w:b/>
                <w:bCs/>
                <w:color w:val="6A0DAD"/>
                <w:sz w:val="19"/>
                <w:szCs w:val="19"/>
              </w:rPr>
              <w:tab/>
              <w:t>13</w:t>
            </w:r>
          </w:p>
        </w:tc>
      </w:tr>
      <w:tr w:rsidR="00AD4989" w14:paraId="3F05956F" w14:textId="77777777">
        <w:tc>
          <w:tcPr>
            <w:tcW w:w="97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240" w:type="dxa"/>
              <w:bottom w:w="110" w:type="dxa"/>
              <w:right w:w="240" w:type="dxa"/>
            </w:tcMar>
          </w:tcPr>
          <w:p w14:paraId="2F0A73B4" w14:textId="77777777" w:rsidR="00AD4989" w:rsidRDefault="00112C83">
            <w:pPr>
              <w:tabs>
                <w:tab w:val="right" w:leader="dot" w:pos="9000"/>
              </w:tabs>
            </w:pPr>
            <w:r>
              <w:rPr>
                <w:b/>
                <w:bCs/>
                <w:color w:val="7B2FBE"/>
                <w:sz w:val="19"/>
                <w:szCs w:val="19"/>
              </w:rPr>
              <w:t>Section 10</w:t>
            </w:r>
            <w:r>
              <w:rPr>
                <w:color w:val="B8A0D8"/>
                <w:sz w:val="19"/>
                <w:szCs w:val="19"/>
              </w:rPr>
              <w:t xml:space="preserve">  —  </w:t>
            </w:r>
            <w:r>
              <w:rPr>
                <w:color w:val="1A1A2E"/>
                <w:sz w:val="19"/>
                <w:szCs w:val="19"/>
              </w:rPr>
              <w:t>Client Engagement Process</w:t>
            </w:r>
            <w:r>
              <w:rPr>
                <w:b/>
                <w:bCs/>
                <w:color w:val="6A0DAD"/>
                <w:sz w:val="19"/>
                <w:szCs w:val="19"/>
              </w:rPr>
              <w:tab/>
              <w:t>14</w:t>
            </w:r>
          </w:p>
        </w:tc>
      </w:tr>
    </w:tbl>
    <w:p w14:paraId="5442A362" w14:textId="77777777" w:rsidR="00AD4989" w:rsidRDefault="00AD4989">
      <w:pPr>
        <w:pageBreakBefore/>
      </w:pPr>
    </w:p>
    <w:p w14:paraId="1B82BB33" w14:textId="77777777" w:rsidR="00AD4989" w:rsidRDefault="00112C83">
      <w:pPr>
        <w:pBdr>
          <w:bottom w:val="single" w:sz="12" w:space="5" w:color="7B2FBE"/>
        </w:pBdr>
        <w:spacing w:before="440" w:after="160"/>
      </w:pPr>
      <w:r>
        <w:rPr>
          <w:b/>
          <w:bCs/>
          <w:color w:val="7B2FBE"/>
          <w:sz w:val="28"/>
          <w:szCs w:val="28"/>
        </w:rPr>
        <w:t>00.</w:t>
      </w:r>
      <w:r>
        <w:rPr>
          <w:b/>
          <w:bCs/>
          <w:color w:val="3B0070"/>
          <w:spacing w:val="50"/>
          <w:sz w:val="28"/>
          <w:szCs w:val="28"/>
        </w:rPr>
        <w:t xml:space="preserve">  ABOUT GLOBAL STRATEGIC RESEARCH ASSOCIATES</w:t>
      </w:r>
    </w:p>
    <w:p w14:paraId="015449C8" w14:textId="77777777" w:rsidR="00AD4989" w:rsidRDefault="00112C83">
      <w:pPr>
        <w:spacing w:before="100" w:after="100"/>
      </w:pPr>
      <w:r>
        <w:rPr>
          <w:color w:val="A07800"/>
          <w:sz w:val="17"/>
          <w:szCs w:val="17"/>
        </w:rPr>
        <w:t xml:space="preserve">■  </w:t>
      </w:r>
      <w:r>
        <w:rPr>
          <w:b/>
          <w:bCs/>
          <w:color w:val="A07800"/>
          <w:spacing w:val="100"/>
          <w:sz w:val="17"/>
          <w:szCs w:val="17"/>
        </w:rPr>
        <w:t>COMPANY OVERVIEW</w:t>
      </w:r>
    </w:p>
    <w:p w14:paraId="199F1E41" w14:textId="77777777" w:rsidR="00AD4989" w:rsidRDefault="00112C83">
      <w:pPr>
        <w:spacing w:before="80" w:after="80" w:line="300" w:lineRule="auto"/>
        <w:jc w:val="both"/>
      </w:pPr>
      <w:r>
        <w:rPr>
          <w:color w:val="1A1A2E"/>
        </w:rPr>
        <w:t>Global Strategic Research Associates Limited (GSRA) is a Ghanaian-incorporated research and strategy consultancy specialising in evidence-based advisory, policy analysis, and institutional strengthening. We work with governments, development finance institutions, bilateral and multilateral donors, NGOs, and the private sector to design, evaluate, and improve programmes that advance inclusive development.</w:t>
      </w:r>
    </w:p>
    <w:p w14:paraId="0858579E" w14:textId="77777777" w:rsidR="00AD4989" w:rsidRDefault="00AD4989">
      <w:pPr>
        <w:spacing w:before="60" w:after="40"/>
      </w:pPr>
    </w:p>
    <w:p w14:paraId="402609A0" w14:textId="45AD2B5F" w:rsidR="00AD4989" w:rsidRDefault="00112C83">
      <w:pPr>
        <w:spacing w:before="80" w:after="80" w:line="300" w:lineRule="auto"/>
        <w:jc w:val="both"/>
      </w:pPr>
      <w:r>
        <w:rPr>
          <w:color w:val="1A1A2E"/>
        </w:rPr>
        <w:t>Founded with a commitment to bridging the gap between rigorous research and practical impact, GSRA operates at the intersection of technical expertise and real-world implementation. We understand that no two assignments are alike and that genuine impact requires work that is analytically sound, politically astute, and grounded in the lived realities of the communities we serve.</w:t>
      </w:r>
    </w:p>
    <w:p w14:paraId="0E4C0A52" w14:textId="77777777" w:rsidR="00AD4989" w:rsidRDefault="00AD4989">
      <w:pPr>
        <w:spacing w:before="100" w:after="8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240"/>
        <w:gridCol w:w="3240"/>
        <w:gridCol w:w="3240"/>
      </w:tblGrid>
      <w:tr w:rsidR="00AD4989" w14:paraId="42F82488" w14:textId="77777777">
        <w:tc>
          <w:tcPr>
            <w:tcW w:w="3240" w:type="dxa"/>
            <w:tcBorders>
              <w:top w:val="single" w:sz="4" w:space="0" w:color="D5BEF0"/>
              <w:left w:val="single" w:sz="4" w:space="0" w:color="D5BEF0"/>
              <w:bottom w:val="single" w:sz="4" w:space="0" w:color="D5BEF0"/>
              <w:right w:val="single" w:sz="4" w:space="0" w:color="D5BEF0"/>
            </w:tcBorders>
            <w:shd w:val="clear" w:color="auto" w:fill="F2EBF9"/>
            <w:tcMar>
              <w:top w:w="200" w:type="dxa"/>
              <w:left w:w="200" w:type="dxa"/>
              <w:bottom w:w="200" w:type="dxa"/>
              <w:right w:w="180" w:type="dxa"/>
            </w:tcMar>
          </w:tcPr>
          <w:p w14:paraId="163496A7" w14:textId="77777777" w:rsidR="00AD4989" w:rsidRDefault="00112C83">
            <w:pPr>
              <w:spacing w:after="80"/>
              <w:jc w:val="center"/>
            </w:pPr>
            <w:r>
              <w:rPr>
                <w:b/>
                <w:bCs/>
                <w:color w:val="3B0070"/>
                <w:sz w:val="21"/>
                <w:szCs w:val="21"/>
              </w:rPr>
              <w:t>Our Mission</w:t>
            </w:r>
          </w:p>
          <w:p w14:paraId="7A84343F" w14:textId="77777777" w:rsidR="00AD4989" w:rsidRDefault="00112C83">
            <w:pPr>
              <w:jc w:val="center"/>
            </w:pPr>
            <w:r>
              <w:rPr>
                <w:i/>
                <w:iCs/>
                <w:color w:val="1A1A2E"/>
                <w:sz w:val="18"/>
                <w:szCs w:val="18"/>
              </w:rPr>
              <w:t>To produce rigorous, actionable research and advisory services that strengthen institutions, inform policy, and advance sustainable development outcomes across Ghana and the African continent.</w:t>
            </w:r>
          </w:p>
        </w:tc>
        <w:tc>
          <w:tcPr>
            <w:tcW w:w="3240" w:type="dxa"/>
            <w:tcBorders>
              <w:top w:val="single" w:sz="8" w:space="0" w:color="7B2FBE"/>
              <w:left w:val="single" w:sz="8" w:space="0" w:color="7B2FBE"/>
              <w:bottom w:val="single" w:sz="8" w:space="0" w:color="7B2FBE"/>
              <w:right w:val="single" w:sz="8" w:space="0" w:color="7B2FBE"/>
            </w:tcBorders>
            <w:shd w:val="clear" w:color="auto" w:fill="3B0070"/>
            <w:tcMar>
              <w:top w:w="200" w:type="dxa"/>
              <w:left w:w="200" w:type="dxa"/>
              <w:bottom w:w="200" w:type="dxa"/>
              <w:right w:w="180" w:type="dxa"/>
            </w:tcMar>
          </w:tcPr>
          <w:p w14:paraId="3CD53BD7" w14:textId="77777777" w:rsidR="00AD4989" w:rsidRDefault="00112C83">
            <w:pPr>
              <w:spacing w:after="80"/>
              <w:jc w:val="center"/>
            </w:pPr>
            <w:r>
              <w:rPr>
                <w:b/>
                <w:bCs/>
                <w:color w:val="FFFFFF"/>
                <w:sz w:val="21"/>
                <w:szCs w:val="21"/>
              </w:rPr>
              <w:t>Our Approach</w:t>
            </w:r>
          </w:p>
          <w:p w14:paraId="5B6570C2" w14:textId="77777777" w:rsidR="00AD4989" w:rsidRDefault="00112C83">
            <w:pPr>
              <w:jc w:val="center"/>
            </w:pPr>
            <w:r>
              <w:rPr>
                <w:i/>
                <w:iCs/>
                <w:color w:val="CCAAEE"/>
                <w:sz w:val="18"/>
                <w:szCs w:val="18"/>
              </w:rPr>
              <w:t>We combine multidisciplinary expertise with contextual intelligence — ensuring every engagement is technically precise, stakeholder-informed, and adapted to the realities of the operating environment.</w:t>
            </w:r>
          </w:p>
        </w:tc>
        <w:tc>
          <w:tcPr>
            <w:tcW w:w="3240" w:type="dxa"/>
            <w:tcBorders>
              <w:top w:val="single" w:sz="4" w:space="0" w:color="D5BEF0"/>
              <w:left w:val="single" w:sz="4" w:space="0" w:color="D5BEF0"/>
              <w:bottom w:val="single" w:sz="4" w:space="0" w:color="D5BEF0"/>
              <w:right w:val="single" w:sz="4" w:space="0" w:color="D5BEF0"/>
            </w:tcBorders>
            <w:shd w:val="clear" w:color="auto" w:fill="F2EBF9"/>
            <w:tcMar>
              <w:top w:w="200" w:type="dxa"/>
              <w:left w:w="200" w:type="dxa"/>
              <w:bottom w:w="200" w:type="dxa"/>
              <w:right w:w="180" w:type="dxa"/>
            </w:tcMar>
          </w:tcPr>
          <w:p w14:paraId="5DA3B185" w14:textId="77777777" w:rsidR="00AD4989" w:rsidRDefault="00112C83">
            <w:pPr>
              <w:spacing w:after="80"/>
              <w:jc w:val="center"/>
            </w:pPr>
            <w:r>
              <w:rPr>
                <w:b/>
                <w:bCs/>
                <w:color w:val="3B0070"/>
                <w:sz w:val="21"/>
                <w:szCs w:val="21"/>
              </w:rPr>
              <w:t>Our Reach</w:t>
            </w:r>
          </w:p>
          <w:p w14:paraId="6BDE1C7F" w14:textId="77777777" w:rsidR="00AD4989" w:rsidRDefault="00112C83">
            <w:pPr>
              <w:jc w:val="center"/>
            </w:pPr>
            <w:r>
              <w:rPr>
                <w:i/>
                <w:iCs/>
                <w:color w:val="1A1A2E"/>
                <w:sz w:val="18"/>
                <w:szCs w:val="18"/>
              </w:rPr>
              <w:t>Headquartered in Accra, Ghana, GSRA works across the African continent and engages international collaboration networks to deliver assignments of any scale or complexity.</w:t>
            </w:r>
          </w:p>
        </w:tc>
      </w:tr>
    </w:tbl>
    <w:p w14:paraId="449E3A91" w14:textId="77777777" w:rsidR="00AD4989" w:rsidRDefault="00AD4989">
      <w:pPr>
        <w:spacing w:before="100" w:after="80"/>
      </w:pPr>
    </w:p>
    <w:p w14:paraId="05399942" w14:textId="77777777" w:rsidR="00AD4989" w:rsidRDefault="00112C83">
      <w:pPr>
        <w:pBdr>
          <w:bottom w:val="single" w:sz="6" w:space="0" w:color="D5BEF0"/>
        </w:pBdr>
        <w:spacing w:before="200" w:after="100"/>
      </w:pPr>
      <w:r>
        <w:rPr>
          <w:b/>
          <w:bCs/>
          <w:color w:val="3B0070"/>
          <w:sz w:val="22"/>
          <w:szCs w:val="22"/>
        </w:rPr>
        <w:t>Sectors &amp; Thematic Areas</w:t>
      </w:r>
    </w:p>
    <w:p w14:paraId="0DB91E85" w14:textId="77777777" w:rsidR="00AD4989" w:rsidRDefault="00112C83">
      <w:pPr>
        <w:spacing w:before="80" w:after="80" w:line="300" w:lineRule="auto"/>
        <w:jc w:val="both"/>
      </w:pPr>
      <w:r>
        <w:rPr>
          <w:color w:val="1A1A2E"/>
        </w:rPr>
        <w:t>GSRA brings direct, hands-on experience across a wide range of development sectors and thematic areas, including:</w:t>
      </w:r>
    </w:p>
    <w:p w14:paraId="11D487DF" w14:textId="77777777" w:rsidR="00AD4989" w:rsidRDefault="00AD4989">
      <w:pPr>
        <w:spacing w:before="60" w:after="4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860"/>
        <w:gridCol w:w="4860"/>
      </w:tblGrid>
      <w:tr w:rsidR="00AD4989" w14:paraId="05DD12EF"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216D284A" w14:textId="77777777" w:rsidR="00AD4989" w:rsidRDefault="00112C83">
            <w:pPr>
              <w:pStyle w:val="ListParagraph"/>
              <w:numPr>
                <w:ilvl w:val="0"/>
                <w:numId w:val="2"/>
              </w:numPr>
              <w:spacing w:before="65" w:after="65" w:line="280" w:lineRule="auto"/>
            </w:pPr>
            <w:r>
              <w:rPr>
                <w:color w:val="1A1A2E"/>
              </w:rPr>
              <w:t>Public Sector Governance &amp; Accountability</w:t>
            </w:r>
          </w:p>
          <w:p w14:paraId="73AF7426" w14:textId="77777777" w:rsidR="00AD4989" w:rsidRDefault="00112C83">
            <w:pPr>
              <w:pStyle w:val="ListParagraph"/>
              <w:numPr>
                <w:ilvl w:val="0"/>
                <w:numId w:val="2"/>
              </w:numPr>
              <w:spacing w:before="65" w:after="65" w:line="280" w:lineRule="auto"/>
            </w:pPr>
            <w:r>
              <w:rPr>
                <w:color w:val="1A1A2E"/>
              </w:rPr>
              <w:t>Fiscal Policy &amp; Public Financial Management</w:t>
            </w:r>
          </w:p>
          <w:p w14:paraId="2D07CAC5" w14:textId="77777777" w:rsidR="00AD4989" w:rsidRDefault="00112C83">
            <w:pPr>
              <w:pStyle w:val="ListParagraph"/>
              <w:numPr>
                <w:ilvl w:val="0"/>
                <w:numId w:val="2"/>
              </w:numPr>
              <w:spacing w:before="65" w:after="65" w:line="280" w:lineRule="auto"/>
            </w:pPr>
            <w:r>
              <w:rPr>
                <w:color w:val="1A1A2E"/>
              </w:rPr>
              <w:t>Decentralisation &amp; Local Government Reform</w:t>
            </w:r>
          </w:p>
          <w:p w14:paraId="1EFAAFE0" w14:textId="77777777" w:rsidR="00AD4989" w:rsidRDefault="00112C83">
            <w:pPr>
              <w:pStyle w:val="ListParagraph"/>
              <w:numPr>
                <w:ilvl w:val="0"/>
                <w:numId w:val="2"/>
              </w:numPr>
              <w:spacing w:before="65" w:after="65" w:line="280" w:lineRule="auto"/>
            </w:pPr>
            <w:r>
              <w:rPr>
                <w:color w:val="1A1A2E"/>
              </w:rPr>
              <w:t>Legislative &amp; Judicial Strengthening</w:t>
            </w:r>
          </w:p>
          <w:p w14:paraId="1239E2B8" w14:textId="77777777" w:rsidR="00AD4989" w:rsidRDefault="00112C83">
            <w:pPr>
              <w:pStyle w:val="ListParagraph"/>
              <w:numPr>
                <w:ilvl w:val="0"/>
                <w:numId w:val="2"/>
              </w:numPr>
              <w:spacing w:before="65" w:after="65" w:line="280" w:lineRule="auto"/>
            </w:pPr>
            <w:r>
              <w:rPr>
                <w:color w:val="1A1A2E"/>
              </w:rPr>
              <w:t>Anti-Corruption &amp; Transparency Initiatives</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51BB651D" w14:textId="77777777" w:rsidR="00AD4989" w:rsidRDefault="00112C83">
            <w:pPr>
              <w:pStyle w:val="ListParagraph"/>
              <w:numPr>
                <w:ilvl w:val="0"/>
                <w:numId w:val="2"/>
              </w:numPr>
              <w:spacing w:before="65" w:after="65" w:line="280" w:lineRule="auto"/>
            </w:pPr>
            <w:r>
              <w:rPr>
                <w:color w:val="1A1A2E"/>
              </w:rPr>
              <w:t>Agriculture, Land Use &amp; Rural Development</w:t>
            </w:r>
          </w:p>
          <w:p w14:paraId="1D22F330" w14:textId="77777777" w:rsidR="00AD4989" w:rsidRDefault="00112C83">
            <w:pPr>
              <w:pStyle w:val="ListParagraph"/>
              <w:numPr>
                <w:ilvl w:val="0"/>
                <w:numId w:val="2"/>
              </w:numPr>
              <w:spacing w:before="65" w:after="65" w:line="280" w:lineRule="auto"/>
            </w:pPr>
            <w:r>
              <w:rPr>
                <w:color w:val="1A1A2E"/>
              </w:rPr>
              <w:t>Climate Change Adaptation &amp; Resilience</w:t>
            </w:r>
          </w:p>
          <w:p w14:paraId="60D83042" w14:textId="77777777" w:rsidR="00AD4989" w:rsidRDefault="00112C83">
            <w:pPr>
              <w:pStyle w:val="ListParagraph"/>
              <w:numPr>
                <w:ilvl w:val="0"/>
                <w:numId w:val="2"/>
              </w:numPr>
              <w:spacing w:before="65" w:after="65" w:line="280" w:lineRule="auto"/>
            </w:pPr>
            <w:r>
              <w:rPr>
                <w:color w:val="1A1A2E"/>
              </w:rPr>
              <w:t>Natural Resources &amp; Environmental Management</w:t>
            </w:r>
          </w:p>
          <w:p w14:paraId="60C03A2D" w14:textId="77777777" w:rsidR="00AD4989" w:rsidRDefault="00112C83">
            <w:pPr>
              <w:pStyle w:val="ListParagraph"/>
              <w:numPr>
                <w:ilvl w:val="0"/>
                <w:numId w:val="2"/>
              </w:numPr>
              <w:spacing w:before="65" w:after="65" w:line="280" w:lineRule="auto"/>
            </w:pPr>
            <w:r>
              <w:rPr>
                <w:color w:val="1A1A2E"/>
              </w:rPr>
              <w:t>Energy Transition &amp; Low-Carbon Policy</w:t>
            </w:r>
          </w:p>
          <w:p w14:paraId="4984C742" w14:textId="77777777" w:rsidR="00AD4989" w:rsidRDefault="00112C83">
            <w:pPr>
              <w:pStyle w:val="ListParagraph"/>
              <w:numPr>
                <w:ilvl w:val="0"/>
                <w:numId w:val="2"/>
              </w:numPr>
              <w:spacing w:before="65" w:after="65" w:line="280" w:lineRule="auto"/>
            </w:pPr>
            <w:r>
              <w:rPr>
                <w:color w:val="1A1A2E"/>
              </w:rPr>
              <w:t>Disaster Risk Reduction &amp; Humanitarian Response</w:t>
            </w:r>
          </w:p>
        </w:tc>
      </w:tr>
      <w:tr w:rsidR="00AD4989" w14:paraId="4C824843" w14:textId="77777777">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0D2C1A24" w14:textId="77777777" w:rsidR="00AD4989" w:rsidRDefault="00112C83">
            <w:pPr>
              <w:pStyle w:val="ListParagraph"/>
              <w:numPr>
                <w:ilvl w:val="0"/>
                <w:numId w:val="2"/>
              </w:numPr>
              <w:spacing w:before="65" w:after="65" w:line="280" w:lineRule="auto"/>
            </w:pPr>
            <w:r>
              <w:rPr>
                <w:color w:val="1A1A2E"/>
              </w:rPr>
              <w:t>Health Systems Strengthening &amp; RMNCAH</w:t>
            </w:r>
          </w:p>
          <w:p w14:paraId="6FF39D35" w14:textId="77777777" w:rsidR="00AD4989" w:rsidRDefault="00112C83">
            <w:pPr>
              <w:pStyle w:val="ListParagraph"/>
              <w:numPr>
                <w:ilvl w:val="0"/>
                <w:numId w:val="2"/>
              </w:numPr>
              <w:spacing w:before="65" w:after="65" w:line="280" w:lineRule="auto"/>
            </w:pPr>
            <w:r>
              <w:rPr>
                <w:color w:val="1A1A2E"/>
              </w:rPr>
              <w:lastRenderedPageBreak/>
              <w:t>Education Policy &amp; Human Capital Development</w:t>
            </w:r>
          </w:p>
          <w:p w14:paraId="6FE2FB0E" w14:textId="77777777" w:rsidR="00AD4989" w:rsidRDefault="00112C83">
            <w:pPr>
              <w:pStyle w:val="ListParagraph"/>
              <w:numPr>
                <w:ilvl w:val="0"/>
                <w:numId w:val="2"/>
              </w:numPr>
              <w:spacing w:before="65" w:after="65" w:line="280" w:lineRule="auto"/>
            </w:pPr>
            <w:r>
              <w:rPr>
                <w:color w:val="1A1A2E"/>
              </w:rPr>
              <w:t>Social Protection, Safety Nets &amp; Livelihoods</w:t>
            </w:r>
          </w:p>
          <w:p w14:paraId="71C62B37" w14:textId="77777777" w:rsidR="00AD4989" w:rsidRDefault="00112C83">
            <w:pPr>
              <w:pStyle w:val="ListParagraph"/>
              <w:numPr>
                <w:ilvl w:val="0"/>
                <w:numId w:val="2"/>
              </w:numPr>
              <w:spacing w:before="65" w:after="65" w:line="280" w:lineRule="auto"/>
            </w:pPr>
            <w:r>
              <w:rPr>
                <w:color w:val="1A1A2E"/>
              </w:rPr>
              <w:t>Gender Equality &amp; Women’s Economic Empowerment</w:t>
            </w:r>
          </w:p>
          <w:p w14:paraId="5A74C2CF" w14:textId="77777777" w:rsidR="00AD4989" w:rsidRDefault="00112C83">
            <w:pPr>
              <w:pStyle w:val="ListParagraph"/>
              <w:numPr>
                <w:ilvl w:val="0"/>
                <w:numId w:val="2"/>
              </w:numPr>
              <w:spacing w:before="65" w:after="65" w:line="280" w:lineRule="auto"/>
            </w:pPr>
            <w:r>
              <w:rPr>
                <w:color w:val="1A1A2E"/>
              </w:rPr>
              <w:t>Youth Development &amp; Employment</w:t>
            </w:r>
          </w:p>
        </w:tc>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4C625358" w14:textId="77777777" w:rsidR="00AD4989" w:rsidRDefault="00112C83">
            <w:pPr>
              <w:pStyle w:val="ListParagraph"/>
              <w:numPr>
                <w:ilvl w:val="0"/>
                <w:numId w:val="2"/>
              </w:numPr>
              <w:spacing w:before="65" w:after="65" w:line="280" w:lineRule="auto"/>
            </w:pPr>
            <w:r>
              <w:rPr>
                <w:color w:val="1A1A2E"/>
              </w:rPr>
              <w:lastRenderedPageBreak/>
              <w:t>Private Sector Development &amp; Investment Climate</w:t>
            </w:r>
          </w:p>
          <w:p w14:paraId="73243021" w14:textId="77777777" w:rsidR="00AD4989" w:rsidRDefault="00112C83">
            <w:pPr>
              <w:pStyle w:val="ListParagraph"/>
              <w:numPr>
                <w:ilvl w:val="0"/>
                <w:numId w:val="2"/>
              </w:numPr>
              <w:spacing w:before="65" w:after="65" w:line="280" w:lineRule="auto"/>
            </w:pPr>
            <w:r>
              <w:rPr>
                <w:color w:val="1A1A2E"/>
              </w:rPr>
              <w:lastRenderedPageBreak/>
              <w:t>Trade, Market Systems &amp; Value Chain Analysis</w:t>
            </w:r>
          </w:p>
          <w:p w14:paraId="4E576809" w14:textId="77777777" w:rsidR="00AD4989" w:rsidRDefault="00112C83">
            <w:pPr>
              <w:pStyle w:val="ListParagraph"/>
              <w:numPr>
                <w:ilvl w:val="0"/>
                <w:numId w:val="2"/>
              </w:numPr>
              <w:spacing w:before="65" w:after="65" w:line="280" w:lineRule="auto"/>
            </w:pPr>
            <w:r>
              <w:rPr>
                <w:color w:val="1A1A2E"/>
              </w:rPr>
              <w:t>Digital Economy &amp; Technology Policy</w:t>
            </w:r>
          </w:p>
          <w:p w14:paraId="0A3EF977" w14:textId="77777777" w:rsidR="00AD4989" w:rsidRDefault="00112C83">
            <w:pPr>
              <w:pStyle w:val="ListParagraph"/>
              <w:numPr>
                <w:ilvl w:val="0"/>
                <w:numId w:val="2"/>
              </w:numPr>
              <w:spacing w:before="65" w:after="65" w:line="280" w:lineRule="auto"/>
            </w:pPr>
            <w:r>
              <w:rPr>
                <w:color w:val="1A1A2E"/>
              </w:rPr>
              <w:t>Conflict, Peacebuilding &amp; Security Sector Reform</w:t>
            </w:r>
          </w:p>
          <w:p w14:paraId="2CF4F5B1" w14:textId="77777777" w:rsidR="00AD4989" w:rsidRDefault="00112C83">
            <w:pPr>
              <w:pStyle w:val="ListParagraph"/>
              <w:numPr>
                <w:ilvl w:val="0"/>
                <w:numId w:val="2"/>
              </w:numPr>
              <w:spacing w:before="65" w:after="65" w:line="280" w:lineRule="auto"/>
            </w:pPr>
            <w:r>
              <w:rPr>
                <w:color w:val="1A1A2E"/>
              </w:rPr>
              <w:t>Regional Integration &amp; Cross-Border Development</w:t>
            </w:r>
          </w:p>
        </w:tc>
      </w:tr>
    </w:tbl>
    <w:p w14:paraId="54751270" w14:textId="77777777" w:rsidR="00AD4989" w:rsidRDefault="00112C83">
      <w:pPr>
        <w:pBdr>
          <w:bottom w:val="single" w:sz="12" w:space="5" w:color="7B2FBE"/>
        </w:pBdr>
        <w:spacing w:before="440" w:after="160"/>
      </w:pPr>
      <w:r>
        <w:rPr>
          <w:b/>
          <w:bCs/>
          <w:color w:val="7B2FBE"/>
          <w:sz w:val="28"/>
          <w:szCs w:val="28"/>
        </w:rPr>
        <w:lastRenderedPageBreak/>
        <w:t>01.</w:t>
      </w:r>
      <w:r>
        <w:rPr>
          <w:b/>
          <w:bCs/>
          <w:color w:val="3B0070"/>
          <w:spacing w:val="50"/>
          <w:sz w:val="28"/>
          <w:szCs w:val="28"/>
        </w:rPr>
        <w:t xml:space="preserve">  UNDERSTANDING OF THE ASSIGNMENT</w:t>
      </w:r>
    </w:p>
    <w:p w14:paraId="2A513DFD" w14:textId="77777777" w:rsidR="00AD4989" w:rsidRDefault="00112C83">
      <w:pPr>
        <w:spacing w:before="100" w:after="100"/>
      </w:pPr>
      <w:r>
        <w:rPr>
          <w:color w:val="A07800"/>
          <w:sz w:val="17"/>
          <w:szCs w:val="17"/>
        </w:rPr>
        <w:t xml:space="preserve">■  </w:t>
      </w:r>
      <w:r>
        <w:rPr>
          <w:b/>
          <w:bCs/>
          <w:color w:val="A07800"/>
          <w:spacing w:val="100"/>
          <w:sz w:val="17"/>
          <w:szCs w:val="17"/>
        </w:rPr>
        <w:t>OUR APPROACH</w:t>
      </w:r>
    </w:p>
    <w:p w14:paraId="09C3CA96" w14:textId="4CC02ABD" w:rsidR="00AD4989" w:rsidRDefault="00112C83">
      <w:pPr>
        <w:spacing w:before="80" w:after="80" w:line="300" w:lineRule="auto"/>
        <w:jc w:val="both"/>
      </w:pPr>
      <w:r>
        <w:rPr>
          <w:color w:val="1A1A2E"/>
        </w:rPr>
        <w:t xml:space="preserve">Global Strategic Research Associates recognises that effective development interventions require rigorous evidence, contextual awareness, and adaptive implementation frameworks. The complexity of contemporary development challenges </w:t>
      </w:r>
      <w:r w:rsidR="00276BD3">
        <w:rPr>
          <w:color w:val="1A1A2E"/>
        </w:rPr>
        <w:t>(</w:t>
      </w:r>
      <w:r>
        <w:rPr>
          <w:color w:val="1A1A2E"/>
        </w:rPr>
        <w:t>spanning governance reform, institutional strengthening, climate resilience, and inclusive economic growth</w:t>
      </w:r>
      <w:r w:rsidR="00276BD3">
        <w:rPr>
          <w:color w:val="1A1A2E"/>
        </w:rPr>
        <w:t xml:space="preserve">) </w:t>
      </w:r>
      <w:r>
        <w:rPr>
          <w:color w:val="1A1A2E"/>
        </w:rPr>
        <w:t>demands integrated, data-driven, and stakeholder-informed approaches.</w:t>
      </w:r>
    </w:p>
    <w:p w14:paraId="373F8E65" w14:textId="77777777" w:rsidR="00AD4989" w:rsidRDefault="00AD4989">
      <w:pPr>
        <w:spacing w:before="60" w:after="40"/>
      </w:pPr>
    </w:p>
    <w:p w14:paraId="1C46917C" w14:textId="77777777" w:rsidR="00AD4989" w:rsidRDefault="00112C83">
      <w:pPr>
        <w:spacing w:before="80" w:after="80" w:line="300" w:lineRule="auto"/>
        <w:jc w:val="both"/>
      </w:pPr>
      <w:r>
        <w:rPr>
          <w:color w:val="1A1A2E"/>
        </w:rPr>
        <w:t>We understand that each assignment requires not only technical excellence, but also sensitivity to stakeholder dynamics, compliance standards, and long-term sustainability considerations. Our engagement model is built to deliver on all three.</w:t>
      </w:r>
    </w:p>
    <w:p w14:paraId="5A47FEE3" w14:textId="77777777" w:rsidR="00AD4989" w:rsidRDefault="00AD4989">
      <w:pPr>
        <w:spacing w:before="100" w:after="8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240"/>
        <w:gridCol w:w="3240"/>
        <w:gridCol w:w="3240"/>
      </w:tblGrid>
      <w:tr w:rsidR="00AD4989" w14:paraId="62EC66B8" w14:textId="77777777">
        <w:tc>
          <w:tcPr>
            <w:tcW w:w="3240" w:type="dxa"/>
            <w:tcBorders>
              <w:top w:val="single" w:sz="4" w:space="0" w:color="D5BEF0"/>
              <w:left w:val="single" w:sz="4" w:space="0" w:color="D5BEF0"/>
              <w:bottom w:val="single" w:sz="4" w:space="0" w:color="D5BEF0"/>
              <w:right w:val="single" w:sz="4" w:space="0" w:color="D5BEF0"/>
            </w:tcBorders>
            <w:shd w:val="clear" w:color="auto" w:fill="F2EBF9"/>
            <w:tcMar>
              <w:top w:w="200" w:type="dxa"/>
              <w:left w:w="200" w:type="dxa"/>
              <w:bottom w:w="200" w:type="dxa"/>
              <w:right w:w="180" w:type="dxa"/>
            </w:tcMar>
          </w:tcPr>
          <w:p w14:paraId="170A3730" w14:textId="77777777" w:rsidR="00AD4989" w:rsidRDefault="00112C83">
            <w:pPr>
              <w:spacing w:after="60"/>
              <w:jc w:val="center"/>
            </w:pPr>
            <w:r>
              <w:rPr>
                <w:rFonts w:ascii="Georgia" w:eastAsia="Georgia" w:hAnsi="Georgia" w:cs="Georgia"/>
                <w:b/>
                <w:bCs/>
                <w:color w:val="7B2FBE"/>
                <w:sz w:val="40"/>
                <w:szCs w:val="40"/>
              </w:rPr>
              <w:t>01</w:t>
            </w:r>
          </w:p>
          <w:p w14:paraId="7DF3F56A" w14:textId="77777777" w:rsidR="00AD4989" w:rsidRDefault="00112C83">
            <w:pPr>
              <w:spacing w:after="80"/>
              <w:jc w:val="center"/>
            </w:pPr>
            <w:r>
              <w:rPr>
                <w:b/>
                <w:bCs/>
                <w:color w:val="3B0070"/>
              </w:rPr>
              <w:t>Context Matters</w:t>
            </w:r>
          </w:p>
          <w:p w14:paraId="131AE091" w14:textId="77777777" w:rsidR="00AD4989" w:rsidRDefault="00112C83">
            <w:pPr>
              <w:jc w:val="center"/>
            </w:pPr>
            <w:r>
              <w:rPr>
                <w:i/>
                <w:iCs/>
                <w:color w:val="1A1A2E"/>
                <w:sz w:val="18"/>
                <w:szCs w:val="18"/>
              </w:rPr>
              <w:t>Solutions must reflect the political, institutional, and socioeconomic realities of the environment. Generic frameworks fail; context-specific design succeeds.</w:t>
            </w:r>
          </w:p>
        </w:tc>
        <w:tc>
          <w:tcPr>
            <w:tcW w:w="3240" w:type="dxa"/>
            <w:tcBorders>
              <w:top w:val="single" w:sz="8" w:space="0" w:color="7B2FBE"/>
              <w:left w:val="single" w:sz="8" w:space="0" w:color="7B2FBE"/>
              <w:bottom w:val="single" w:sz="8" w:space="0" w:color="7B2FBE"/>
              <w:right w:val="single" w:sz="8" w:space="0" w:color="7B2FBE"/>
            </w:tcBorders>
            <w:shd w:val="clear" w:color="auto" w:fill="3B0070"/>
            <w:tcMar>
              <w:top w:w="200" w:type="dxa"/>
              <w:left w:w="200" w:type="dxa"/>
              <w:bottom w:w="200" w:type="dxa"/>
              <w:right w:w="180" w:type="dxa"/>
            </w:tcMar>
          </w:tcPr>
          <w:p w14:paraId="0925D44D" w14:textId="77777777" w:rsidR="00AD4989" w:rsidRDefault="00112C83">
            <w:pPr>
              <w:spacing w:after="60"/>
              <w:jc w:val="center"/>
            </w:pPr>
            <w:r>
              <w:rPr>
                <w:rFonts w:ascii="Georgia" w:eastAsia="Georgia" w:hAnsi="Georgia" w:cs="Georgia"/>
                <w:b/>
                <w:bCs/>
                <w:color w:val="FFFFFF"/>
                <w:sz w:val="40"/>
                <w:szCs w:val="40"/>
              </w:rPr>
              <w:t>02</w:t>
            </w:r>
          </w:p>
          <w:p w14:paraId="0B4E353D" w14:textId="77777777" w:rsidR="00AD4989" w:rsidRDefault="00112C83">
            <w:pPr>
              <w:spacing w:after="80"/>
              <w:jc w:val="center"/>
            </w:pPr>
            <w:r>
              <w:rPr>
                <w:b/>
                <w:bCs/>
                <w:color w:val="FFFFFF"/>
              </w:rPr>
              <w:t>Evidence Informs Action</w:t>
            </w:r>
          </w:p>
          <w:p w14:paraId="525D1F87" w14:textId="77777777" w:rsidR="00AD4989" w:rsidRDefault="00112C83">
            <w:pPr>
              <w:jc w:val="center"/>
            </w:pPr>
            <w:r>
              <w:rPr>
                <w:i/>
                <w:iCs/>
                <w:color w:val="CCAAEE"/>
                <w:sz w:val="18"/>
                <w:szCs w:val="18"/>
              </w:rPr>
              <w:t>Research is only valuable when it shapes decisions. We close the gap between data generation and practical application at every stage.</w:t>
            </w:r>
          </w:p>
        </w:tc>
        <w:tc>
          <w:tcPr>
            <w:tcW w:w="3240" w:type="dxa"/>
            <w:tcBorders>
              <w:top w:val="single" w:sz="4" w:space="0" w:color="D5BEF0"/>
              <w:left w:val="single" w:sz="4" w:space="0" w:color="D5BEF0"/>
              <w:bottom w:val="single" w:sz="4" w:space="0" w:color="D5BEF0"/>
              <w:right w:val="single" w:sz="4" w:space="0" w:color="D5BEF0"/>
            </w:tcBorders>
            <w:shd w:val="clear" w:color="auto" w:fill="F2EBF9"/>
            <w:tcMar>
              <w:top w:w="200" w:type="dxa"/>
              <w:left w:w="200" w:type="dxa"/>
              <w:bottom w:w="200" w:type="dxa"/>
              <w:right w:w="180" w:type="dxa"/>
            </w:tcMar>
          </w:tcPr>
          <w:p w14:paraId="598F6AFD" w14:textId="77777777" w:rsidR="00AD4989" w:rsidRDefault="00112C83">
            <w:pPr>
              <w:spacing w:after="60"/>
              <w:jc w:val="center"/>
            </w:pPr>
            <w:r>
              <w:rPr>
                <w:rFonts w:ascii="Georgia" w:eastAsia="Georgia" w:hAnsi="Georgia" w:cs="Georgia"/>
                <w:b/>
                <w:bCs/>
                <w:color w:val="7B2FBE"/>
                <w:sz w:val="40"/>
                <w:szCs w:val="40"/>
              </w:rPr>
              <w:t>03</w:t>
            </w:r>
          </w:p>
          <w:p w14:paraId="6E0849CB" w14:textId="77777777" w:rsidR="00AD4989" w:rsidRDefault="00112C83">
            <w:pPr>
              <w:spacing w:after="80"/>
              <w:jc w:val="center"/>
            </w:pPr>
            <w:r>
              <w:rPr>
                <w:b/>
                <w:bCs/>
                <w:color w:val="3B0070"/>
              </w:rPr>
              <w:t>Learning Strengthens Impact</w:t>
            </w:r>
          </w:p>
          <w:p w14:paraId="4F03E170" w14:textId="77777777" w:rsidR="00AD4989" w:rsidRDefault="00112C83">
            <w:pPr>
              <w:jc w:val="center"/>
            </w:pPr>
            <w:r>
              <w:rPr>
                <w:i/>
                <w:iCs/>
                <w:color w:val="1A1A2E"/>
                <w:sz w:val="18"/>
                <w:szCs w:val="18"/>
              </w:rPr>
              <w:t>Continuous adaptation improves effectiveness. We embed structured learning loops into every engagement — improving both current and future programmes.</w:t>
            </w:r>
          </w:p>
        </w:tc>
      </w:tr>
    </w:tbl>
    <w:p w14:paraId="222D834D"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20"/>
      </w:tblGrid>
      <w:tr w:rsidR="00AD4989" w14:paraId="3C4FA4B4" w14:textId="77777777">
        <w:tc>
          <w:tcPr>
            <w:tcW w:w="9720" w:type="dxa"/>
            <w:tcBorders>
              <w:top w:val="single" w:sz="8" w:space="0" w:color="7B2FBE"/>
              <w:left w:val="single" w:sz="8" w:space="0" w:color="7B2FBE"/>
              <w:bottom w:val="single" w:sz="8" w:space="0" w:color="7B2FBE"/>
              <w:right w:val="single" w:sz="8" w:space="0" w:color="7B2FBE"/>
            </w:tcBorders>
            <w:shd w:val="clear" w:color="auto" w:fill="F2EBF9"/>
            <w:tcMar>
              <w:top w:w="200" w:type="dxa"/>
              <w:left w:w="360" w:type="dxa"/>
              <w:bottom w:w="200" w:type="dxa"/>
              <w:right w:w="360" w:type="dxa"/>
            </w:tcMar>
          </w:tcPr>
          <w:p w14:paraId="4712EE60" w14:textId="20955CBC" w:rsidR="00AD4989" w:rsidRDefault="002E35DD">
            <w:pPr>
              <w:spacing w:before="80" w:after="80" w:line="300" w:lineRule="auto"/>
              <w:jc w:val="both"/>
            </w:pPr>
            <w:r w:rsidRPr="002E35DD">
              <w:rPr>
                <w:b/>
                <w:bCs/>
                <w:color w:val="FF0000"/>
                <w:u w:val="single"/>
              </w:rPr>
              <w:t>NB</w:t>
            </w:r>
            <w:r>
              <w:rPr>
                <w:b/>
                <w:bCs/>
                <w:color w:val="FF0000"/>
              </w:rPr>
              <w:t xml:space="preserve">. </w:t>
            </w:r>
            <w:r w:rsidR="00112C83" w:rsidRPr="002E35DD">
              <w:rPr>
                <w:color w:val="000000" w:themeColor="text1"/>
              </w:rPr>
              <w:t>Note on tailoring:</w:t>
            </w:r>
            <w:r w:rsidR="00112C83" w:rsidRPr="002E35DD">
              <w:rPr>
                <w:b/>
                <w:bCs/>
                <w:color w:val="000000" w:themeColor="text1"/>
              </w:rPr>
              <w:t xml:space="preserve"> </w:t>
            </w:r>
            <w:r w:rsidR="00112C83">
              <w:rPr>
                <w:color w:val="1A1A2E"/>
              </w:rPr>
              <w:t>For each RFP/RFQ submission, this boilerplate is carefully adapted to align with the specific Terms of Reference, donor requirements, evaluation criteria, and contextual realities of the individual assignment. No section is reproduced verbatim without substantive adaptation to the client’s scope, objectives, and operating environment.</w:t>
            </w:r>
          </w:p>
        </w:tc>
      </w:tr>
    </w:tbl>
    <w:p w14:paraId="566E6056" w14:textId="77777777" w:rsidR="00AD4989" w:rsidRDefault="00112C83">
      <w:pPr>
        <w:pBdr>
          <w:bottom w:val="single" w:sz="12" w:space="5" w:color="7B2FBE"/>
        </w:pBdr>
        <w:spacing w:before="440" w:after="160"/>
      </w:pPr>
      <w:r>
        <w:rPr>
          <w:b/>
          <w:bCs/>
          <w:color w:val="7B2FBE"/>
          <w:sz w:val="28"/>
          <w:szCs w:val="28"/>
        </w:rPr>
        <w:t>02.</w:t>
      </w:r>
      <w:r>
        <w:rPr>
          <w:b/>
          <w:bCs/>
          <w:color w:val="3B0070"/>
          <w:spacing w:val="50"/>
          <w:sz w:val="28"/>
          <w:szCs w:val="28"/>
        </w:rPr>
        <w:t xml:space="preserve">  TECHNICAL APPROACH &amp; METHODOLOGY</w:t>
      </w:r>
    </w:p>
    <w:p w14:paraId="6372A000" w14:textId="77777777" w:rsidR="00AD4989" w:rsidRDefault="00112C83">
      <w:pPr>
        <w:spacing w:before="100" w:after="100"/>
      </w:pPr>
      <w:r>
        <w:rPr>
          <w:color w:val="A07800"/>
          <w:sz w:val="17"/>
          <w:szCs w:val="17"/>
        </w:rPr>
        <w:t xml:space="preserve">■  </w:t>
      </w:r>
      <w:r>
        <w:rPr>
          <w:b/>
          <w:bCs/>
          <w:color w:val="A07800"/>
          <w:spacing w:val="100"/>
          <w:sz w:val="17"/>
          <w:szCs w:val="17"/>
        </w:rPr>
        <w:t>METHODOLOGY</w:t>
      </w:r>
    </w:p>
    <w:p w14:paraId="3F711B42" w14:textId="6E4AD897" w:rsidR="00AD4989" w:rsidRDefault="00112C83">
      <w:pPr>
        <w:spacing w:before="80" w:after="80" w:line="300" w:lineRule="auto"/>
        <w:jc w:val="both"/>
      </w:pPr>
      <w:r>
        <w:rPr>
          <w:color w:val="1A1A2E"/>
        </w:rPr>
        <w:t>Our methodology integrates quantitative rigour, qualitative depth, and participatory engagement to generate reliable, policy-relevant findings. Each phase is purposeful and builds on the last</w:t>
      </w:r>
      <w:r w:rsidR="00F82627">
        <w:rPr>
          <w:color w:val="1A1A2E"/>
        </w:rPr>
        <w:t xml:space="preserve">, </w:t>
      </w:r>
      <w:r>
        <w:rPr>
          <w:color w:val="1A1A2E"/>
        </w:rPr>
        <w:t>ensuring a coherent evidence trail from inception through to final dissemination.</w:t>
      </w:r>
    </w:p>
    <w:p w14:paraId="712F8518"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100"/>
        <w:gridCol w:w="8620"/>
      </w:tblGrid>
      <w:tr w:rsidR="00AD4989" w14:paraId="3AAFDEAB" w14:textId="77777777">
        <w:tc>
          <w:tcPr>
            <w:tcW w:w="1100" w:type="dxa"/>
            <w:tcBorders>
              <w:top w:val="single" w:sz="6" w:space="0" w:color="B8A0D8"/>
              <w:left w:val="single" w:sz="6" w:space="0" w:color="B8A0D8"/>
              <w:bottom w:val="single" w:sz="6" w:space="0" w:color="B8A0D8"/>
              <w:right w:val="single" w:sz="6" w:space="0" w:color="B8A0D8"/>
            </w:tcBorders>
            <w:shd w:val="clear" w:color="auto" w:fill="3B0070"/>
            <w:tcMar>
              <w:top w:w="120" w:type="dxa"/>
              <w:left w:w="80" w:type="dxa"/>
              <w:bottom w:w="120" w:type="dxa"/>
              <w:right w:w="80" w:type="dxa"/>
            </w:tcMar>
            <w:vAlign w:val="center"/>
          </w:tcPr>
          <w:p w14:paraId="4711ECEB" w14:textId="77777777" w:rsidR="00AD4989" w:rsidRDefault="00112C83">
            <w:pPr>
              <w:jc w:val="center"/>
            </w:pPr>
            <w:r>
              <w:rPr>
                <w:rFonts w:ascii="Georgia" w:eastAsia="Georgia" w:hAnsi="Georgia" w:cs="Georgia"/>
                <w:b/>
                <w:bCs/>
                <w:color w:val="FFFFFF"/>
                <w:sz w:val="44"/>
                <w:szCs w:val="44"/>
              </w:rPr>
              <w:t>01</w:t>
            </w:r>
          </w:p>
        </w:tc>
        <w:tc>
          <w:tcPr>
            <w:tcW w:w="8620" w:type="dxa"/>
            <w:tcBorders>
              <w:top w:val="single" w:sz="6" w:space="0" w:color="B8A0D8"/>
              <w:left w:val="single" w:sz="6" w:space="0" w:color="B8A0D8"/>
              <w:bottom w:val="single" w:sz="6" w:space="0" w:color="B8A0D8"/>
              <w:right w:val="single" w:sz="6" w:space="0" w:color="B8A0D8"/>
            </w:tcBorders>
            <w:shd w:val="clear" w:color="auto" w:fill="F2EBF9"/>
            <w:tcMar>
              <w:top w:w="100" w:type="dxa"/>
              <w:left w:w="220" w:type="dxa"/>
              <w:bottom w:w="100" w:type="dxa"/>
              <w:right w:w="180" w:type="dxa"/>
            </w:tcMar>
          </w:tcPr>
          <w:p w14:paraId="15BACF50" w14:textId="77777777" w:rsidR="00AD4989" w:rsidRDefault="00112C83">
            <w:r>
              <w:rPr>
                <w:b/>
                <w:bCs/>
                <w:color w:val="3B0070"/>
                <w:sz w:val="23"/>
                <w:szCs w:val="23"/>
              </w:rPr>
              <w:t>Inception &amp; Design Phase</w:t>
            </w:r>
            <w:r>
              <w:rPr>
                <w:i/>
                <w:iCs/>
                <w:color w:val="9B59B6"/>
                <w:sz w:val="19"/>
                <w:szCs w:val="19"/>
              </w:rPr>
              <w:t xml:space="preserve">   —   Weeks 1–2</w:t>
            </w:r>
          </w:p>
        </w:tc>
      </w:tr>
      <w:tr w:rsidR="00AD4989" w14:paraId="52B97428" w14:textId="77777777">
        <w:tc>
          <w:tcPr>
            <w:tcW w:w="1100" w:type="dxa"/>
            <w:tcBorders>
              <w:top w:val="single" w:sz="4" w:space="0" w:color="D5BEF0"/>
              <w:left w:val="single" w:sz="4" w:space="0" w:color="D5BEF0"/>
              <w:bottom w:val="single" w:sz="4" w:space="0" w:color="D5BEF0"/>
              <w:right w:val="single" w:sz="4" w:space="0" w:color="D5BEF0"/>
            </w:tcBorders>
            <w:shd w:val="clear" w:color="auto" w:fill="2A0052"/>
            <w:tcMar>
              <w:top w:w="60" w:type="dxa"/>
              <w:left w:w="40" w:type="dxa"/>
              <w:bottom w:w="60" w:type="dxa"/>
              <w:right w:w="40" w:type="dxa"/>
            </w:tcMar>
          </w:tcPr>
          <w:p w14:paraId="07FE1F37" w14:textId="77777777" w:rsidR="00AD4989" w:rsidRDefault="00AD4989"/>
        </w:tc>
        <w:tc>
          <w:tcPr>
            <w:tcW w:w="86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20" w:type="dxa"/>
              <w:bottom w:w="130" w:type="dxa"/>
              <w:right w:w="180" w:type="dxa"/>
            </w:tcMar>
          </w:tcPr>
          <w:p w14:paraId="3B003355" w14:textId="77777777" w:rsidR="00AD4989" w:rsidRDefault="00112C83">
            <w:pPr>
              <w:pStyle w:val="ListParagraph"/>
              <w:numPr>
                <w:ilvl w:val="0"/>
                <w:numId w:val="2"/>
              </w:numPr>
              <w:spacing w:before="60" w:after="60"/>
            </w:pPr>
            <w:r>
              <w:rPr>
                <w:color w:val="1A1A2E"/>
                <w:sz w:val="19"/>
                <w:szCs w:val="19"/>
              </w:rPr>
              <w:t>Detailed review of all project documentation, background materials, and prior evaluations</w:t>
            </w:r>
          </w:p>
          <w:p w14:paraId="11BE201E" w14:textId="77777777" w:rsidR="00AD4989" w:rsidRDefault="00112C83">
            <w:pPr>
              <w:pStyle w:val="ListParagraph"/>
              <w:numPr>
                <w:ilvl w:val="0"/>
                <w:numId w:val="2"/>
              </w:numPr>
              <w:spacing w:before="60" w:after="60"/>
            </w:pPr>
            <w:r>
              <w:rPr>
                <w:color w:val="1A1A2E"/>
                <w:sz w:val="19"/>
                <w:szCs w:val="19"/>
              </w:rPr>
              <w:t>Comprehensive stakeholder mapping and power analysis to identify key informants and affected groups</w:t>
            </w:r>
          </w:p>
          <w:p w14:paraId="45E2E961" w14:textId="77777777" w:rsidR="00AD4989" w:rsidRDefault="00112C83">
            <w:pPr>
              <w:pStyle w:val="ListParagraph"/>
              <w:numPr>
                <w:ilvl w:val="0"/>
                <w:numId w:val="2"/>
              </w:numPr>
              <w:spacing w:before="60" w:after="60"/>
            </w:pPr>
            <w:r>
              <w:rPr>
                <w:color w:val="1A1A2E"/>
                <w:sz w:val="19"/>
                <w:szCs w:val="19"/>
              </w:rPr>
              <w:t>Refinement of research questions, evaluation framework, and key analytical questions</w:t>
            </w:r>
          </w:p>
          <w:p w14:paraId="2D1FF6D8" w14:textId="77777777" w:rsidR="00AD4989" w:rsidRDefault="00112C83">
            <w:pPr>
              <w:pStyle w:val="ListParagraph"/>
              <w:numPr>
                <w:ilvl w:val="0"/>
                <w:numId w:val="2"/>
              </w:numPr>
              <w:spacing w:before="60" w:after="60"/>
            </w:pPr>
            <w:r>
              <w:rPr>
                <w:color w:val="1A1A2E"/>
                <w:sz w:val="19"/>
                <w:szCs w:val="19"/>
              </w:rPr>
              <w:t>Development of Theory of Change and results chain (where applicable)</w:t>
            </w:r>
          </w:p>
          <w:p w14:paraId="3E4D96AF" w14:textId="77777777" w:rsidR="00AD4989" w:rsidRDefault="00112C83">
            <w:pPr>
              <w:pStyle w:val="ListParagraph"/>
              <w:numPr>
                <w:ilvl w:val="0"/>
                <w:numId w:val="2"/>
              </w:numPr>
              <w:spacing w:before="60" w:after="60"/>
            </w:pPr>
            <w:r>
              <w:rPr>
                <w:color w:val="1A1A2E"/>
                <w:sz w:val="19"/>
                <w:szCs w:val="19"/>
              </w:rPr>
              <w:t>Finalisation of methodological tools, survey instruments, and statistically robust sampling strategy</w:t>
            </w:r>
          </w:p>
          <w:p w14:paraId="419A85BA" w14:textId="77777777" w:rsidR="00AD4989" w:rsidRDefault="00112C83">
            <w:pPr>
              <w:pStyle w:val="ListParagraph"/>
              <w:numPr>
                <w:ilvl w:val="0"/>
                <w:numId w:val="2"/>
              </w:numPr>
              <w:spacing w:before="60" w:after="60"/>
            </w:pPr>
            <w:r>
              <w:rPr>
                <w:color w:val="1A1A2E"/>
                <w:sz w:val="19"/>
                <w:szCs w:val="19"/>
              </w:rPr>
              <w:t>Risk assessment, mitigation planning, and ethical clearance (where required)</w:t>
            </w:r>
          </w:p>
          <w:p w14:paraId="6008F55A" w14:textId="77777777" w:rsidR="00AD4989" w:rsidRDefault="00112C83">
            <w:pPr>
              <w:pStyle w:val="ListParagraph"/>
              <w:numPr>
                <w:ilvl w:val="0"/>
                <w:numId w:val="2"/>
              </w:numPr>
              <w:spacing w:before="60" w:after="60"/>
            </w:pPr>
            <w:r>
              <w:rPr>
                <w:color w:val="1A1A2E"/>
                <w:sz w:val="19"/>
                <w:szCs w:val="19"/>
              </w:rPr>
              <w:t>Inception report submission followed by validation workshop with key stakeholders</w:t>
            </w:r>
          </w:p>
        </w:tc>
      </w:tr>
    </w:tbl>
    <w:p w14:paraId="2FAA030A" w14:textId="77777777" w:rsidR="00AD4989" w:rsidRDefault="00AD4989">
      <w:pPr>
        <w:spacing w:before="6" w:after="6"/>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100"/>
        <w:gridCol w:w="8620"/>
      </w:tblGrid>
      <w:tr w:rsidR="00AD4989" w14:paraId="2D7E4381" w14:textId="77777777">
        <w:tc>
          <w:tcPr>
            <w:tcW w:w="1100" w:type="dxa"/>
            <w:tcBorders>
              <w:top w:val="single" w:sz="6" w:space="0" w:color="B8A0D8"/>
              <w:left w:val="single" w:sz="6" w:space="0" w:color="B8A0D8"/>
              <w:bottom w:val="single" w:sz="6" w:space="0" w:color="B8A0D8"/>
              <w:right w:val="single" w:sz="6" w:space="0" w:color="B8A0D8"/>
            </w:tcBorders>
            <w:shd w:val="clear" w:color="auto" w:fill="3B0070"/>
            <w:tcMar>
              <w:top w:w="120" w:type="dxa"/>
              <w:left w:w="80" w:type="dxa"/>
              <w:bottom w:w="120" w:type="dxa"/>
              <w:right w:w="80" w:type="dxa"/>
            </w:tcMar>
            <w:vAlign w:val="center"/>
          </w:tcPr>
          <w:p w14:paraId="28436EAD" w14:textId="77777777" w:rsidR="00AD4989" w:rsidRDefault="00112C83">
            <w:pPr>
              <w:jc w:val="center"/>
            </w:pPr>
            <w:r>
              <w:rPr>
                <w:rFonts w:ascii="Georgia" w:eastAsia="Georgia" w:hAnsi="Georgia" w:cs="Georgia"/>
                <w:b/>
                <w:bCs/>
                <w:color w:val="FFFFFF"/>
                <w:sz w:val="44"/>
                <w:szCs w:val="44"/>
              </w:rPr>
              <w:t>02</w:t>
            </w:r>
          </w:p>
        </w:tc>
        <w:tc>
          <w:tcPr>
            <w:tcW w:w="8620" w:type="dxa"/>
            <w:tcBorders>
              <w:top w:val="single" w:sz="6" w:space="0" w:color="B8A0D8"/>
              <w:left w:val="single" w:sz="6" w:space="0" w:color="B8A0D8"/>
              <w:bottom w:val="single" w:sz="6" w:space="0" w:color="B8A0D8"/>
              <w:right w:val="single" w:sz="6" w:space="0" w:color="B8A0D8"/>
            </w:tcBorders>
            <w:shd w:val="clear" w:color="auto" w:fill="F2EBF9"/>
            <w:tcMar>
              <w:top w:w="100" w:type="dxa"/>
              <w:left w:w="220" w:type="dxa"/>
              <w:bottom w:w="100" w:type="dxa"/>
              <w:right w:w="180" w:type="dxa"/>
            </w:tcMar>
          </w:tcPr>
          <w:p w14:paraId="3DF9A6BC" w14:textId="77777777" w:rsidR="00AD4989" w:rsidRDefault="00112C83">
            <w:r>
              <w:rPr>
                <w:b/>
                <w:bCs/>
                <w:color w:val="3B0070"/>
                <w:sz w:val="23"/>
                <w:szCs w:val="23"/>
              </w:rPr>
              <w:t>Data Collection</w:t>
            </w:r>
            <w:r>
              <w:rPr>
                <w:i/>
                <w:iCs/>
                <w:color w:val="9B59B6"/>
                <w:sz w:val="19"/>
                <w:szCs w:val="19"/>
              </w:rPr>
              <w:t xml:space="preserve">   —   Mixed Methods</w:t>
            </w:r>
          </w:p>
        </w:tc>
      </w:tr>
      <w:tr w:rsidR="00AD4989" w14:paraId="6A91D6D4" w14:textId="77777777">
        <w:tc>
          <w:tcPr>
            <w:tcW w:w="1100" w:type="dxa"/>
            <w:tcBorders>
              <w:top w:val="single" w:sz="4" w:space="0" w:color="D5BEF0"/>
              <w:left w:val="single" w:sz="4" w:space="0" w:color="D5BEF0"/>
              <w:bottom w:val="single" w:sz="4" w:space="0" w:color="D5BEF0"/>
              <w:right w:val="single" w:sz="4" w:space="0" w:color="D5BEF0"/>
            </w:tcBorders>
            <w:shd w:val="clear" w:color="auto" w:fill="2A0052"/>
            <w:tcMar>
              <w:top w:w="60" w:type="dxa"/>
              <w:left w:w="40" w:type="dxa"/>
              <w:bottom w:w="60" w:type="dxa"/>
              <w:right w:w="40" w:type="dxa"/>
            </w:tcMar>
          </w:tcPr>
          <w:p w14:paraId="5FF07118" w14:textId="77777777" w:rsidR="00AD4989" w:rsidRDefault="00AD4989"/>
        </w:tc>
        <w:tc>
          <w:tcPr>
            <w:tcW w:w="86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20" w:type="dxa"/>
              <w:bottom w:w="130" w:type="dxa"/>
              <w:right w:w="180" w:type="dxa"/>
            </w:tcMar>
          </w:tcPr>
          <w:p w14:paraId="262F9FA1" w14:textId="77777777" w:rsidR="00AD4989" w:rsidRDefault="00112C83">
            <w:pPr>
              <w:pStyle w:val="ListParagraph"/>
              <w:numPr>
                <w:ilvl w:val="0"/>
                <w:numId w:val="2"/>
              </w:numPr>
              <w:spacing w:before="60" w:after="60"/>
            </w:pPr>
            <w:r>
              <w:rPr>
                <w:color w:val="1A1A2E"/>
                <w:sz w:val="19"/>
                <w:szCs w:val="19"/>
              </w:rPr>
              <w:t>Structured surveys with statistically representative sampling frameworks</w:t>
            </w:r>
          </w:p>
          <w:p w14:paraId="0C0BAB46" w14:textId="77777777" w:rsidR="00AD4989" w:rsidRDefault="00112C83">
            <w:pPr>
              <w:pStyle w:val="ListParagraph"/>
              <w:numPr>
                <w:ilvl w:val="0"/>
                <w:numId w:val="2"/>
              </w:numPr>
              <w:spacing w:before="60" w:after="60"/>
            </w:pPr>
            <w:r>
              <w:rPr>
                <w:color w:val="1A1A2E"/>
                <w:sz w:val="19"/>
                <w:szCs w:val="19"/>
              </w:rPr>
              <w:t>Key Informant Interviews (KIIs) with policy-makers, implementing partners, and beneficiaries</w:t>
            </w:r>
          </w:p>
          <w:p w14:paraId="36B6505B" w14:textId="77777777" w:rsidR="00AD4989" w:rsidRDefault="00112C83">
            <w:pPr>
              <w:pStyle w:val="ListParagraph"/>
              <w:numPr>
                <w:ilvl w:val="0"/>
                <w:numId w:val="2"/>
              </w:numPr>
              <w:spacing w:before="60" w:after="60"/>
            </w:pPr>
            <w:r>
              <w:rPr>
                <w:color w:val="1A1A2E"/>
                <w:sz w:val="19"/>
                <w:szCs w:val="19"/>
              </w:rPr>
              <w:t>Focus Group Discussions (FGDs) and participatory stakeholder consultations</w:t>
            </w:r>
          </w:p>
          <w:p w14:paraId="0B35882E" w14:textId="77777777" w:rsidR="00AD4989" w:rsidRDefault="00112C83">
            <w:pPr>
              <w:pStyle w:val="ListParagraph"/>
              <w:numPr>
                <w:ilvl w:val="0"/>
                <w:numId w:val="2"/>
              </w:numPr>
              <w:spacing w:before="60" w:after="60"/>
            </w:pPr>
            <w:r>
              <w:rPr>
                <w:color w:val="1A1A2E"/>
                <w:sz w:val="19"/>
                <w:szCs w:val="19"/>
              </w:rPr>
              <w:t>Direct field observation and site visits (where applicable)</w:t>
            </w:r>
          </w:p>
          <w:p w14:paraId="1FB60D60" w14:textId="77777777" w:rsidR="00AD4989" w:rsidRDefault="00112C83">
            <w:pPr>
              <w:pStyle w:val="ListParagraph"/>
              <w:numPr>
                <w:ilvl w:val="0"/>
                <w:numId w:val="2"/>
              </w:numPr>
              <w:spacing w:before="60" w:after="60"/>
            </w:pPr>
            <w:r>
              <w:rPr>
                <w:color w:val="1A1A2E"/>
                <w:sz w:val="19"/>
                <w:szCs w:val="19"/>
              </w:rPr>
              <w:t>Administrative, secondary data review, including programme data and national statistics</w:t>
            </w:r>
          </w:p>
          <w:p w14:paraId="262BEC5A" w14:textId="77777777" w:rsidR="00AD4989" w:rsidRDefault="00112C83">
            <w:pPr>
              <w:pStyle w:val="ListParagraph"/>
              <w:numPr>
                <w:ilvl w:val="0"/>
                <w:numId w:val="2"/>
              </w:numPr>
              <w:spacing w:before="60" w:after="60"/>
            </w:pPr>
            <w:r>
              <w:rPr>
                <w:color w:val="1A1A2E"/>
                <w:sz w:val="19"/>
                <w:szCs w:val="19"/>
              </w:rPr>
              <w:t>Literature synthesis, policy and institutional document analysis</w:t>
            </w:r>
          </w:p>
          <w:p w14:paraId="7E16EF51" w14:textId="77777777" w:rsidR="00AD4989" w:rsidRDefault="00112C83">
            <w:pPr>
              <w:pStyle w:val="ListParagraph"/>
              <w:numPr>
                <w:ilvl w:val="0"/>
                <w:numId w:val="2"/>
              </w:numPr>
              <w:spacing w:before="60" w:after="60"/>
            </w:pPr>
            <w:r>
              <w:rPr>
                <w:color w:val="1A1A2E"/>
                <w:sz w:val="19"/>
                <w:szCs w:val="19"/>
              </w:rPr>
              <w:t>Remote, phone-based, and digital data collection tools where appropriate</w:t>
            </w:r>
          </w:p>
          <w:p w14:paraId="50E7E039" w14:textId="77777777" w:rsidR="00AD4989" w:rsidRDefault="00112C83">
            <w:pPr>
              <w:pStyle w:val="ListParagraph"/>
              <w:numPr>
                <w:ilvl w:val="0"/>
                <w:numId w:val="2"/>
              </w:numPr>
              <w:spacing w:before="60" w:after="60"/>
            </w:pPr>
            <w:r>
              <w:rPr>
                <w:color w:val="1A1A2E"/>
                <w:sz w:val="19"/>
                <w:szCs w:val="19"/>
              </w:rPr>
              <w:t>Rigorous adherence to informed consent protocols, anonymisation, and data protection requirements</w:t>
            </w:r>
          </w:p>
        </w:tc>
      </w:tr>
    </w:tbl>
    <w:p w14:paraId="77EB60F9" w14:textId="77777777" w:rsidR="00AD4989" w:rsidRDefault="00AD4989">
      <w:pPr>
        <w:spacing w:before="6" w:after="6"/>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100"/>
        <w:gridCol w:w="8620"/>
      </w:tblGrid>
      <w:tr w:rsidR="00AD4989" w14:paraId="103A3EE7" w14:textId="77777777">
        <w:tc>
          <w:tcPr>
            <w:tcW w:w="1100" w:type="dxa"/>
            <w:tcBorders>
              <w:top w:val="single" w:sz="6" w:space="0" w:color="B8A0D8"/>
              <w:left w:val="single" w:sz="6" w:space="0" w:color="B8A0D8"/>
              <w:bottom w:val="single" w:sz="6" w:space="0" w:color="B8A0D8"/>
              <w:right w:val="single" w:sz="6" w:space="0" w:color="B8A0D8"/>
            </w:tcBorders>
            <w:shd w:val="clear" w:color="auto" w:fill="3B0070"/>
            <w:tcMar>
              <w:top w:w="120" w:type="dxa"/>
              <w:left w:w="80" w:type="dxa"/>
              <w:bottom w:w="120" w:type="dxa"/>
              <w:right w:w="80" w:type="dxa"/>
            </w:tcMar>
            <w:vAlign w:val="center"/>
          </w:tcPr>
          <w:p w14:paraId="1BF4281F" w14:textId="77777777" w:rsidR="00AD4989" w:rsidRDefault="00112C83">
            <w:pPr>
              <w:jc w:val="center"/>
            </w:pPr>
            <w:r>
              <w:rPr>
                <w:rFonts w:ascii="Georgia" w:eastAsia="Georgia" w:hAnsi="Georgia" w:cs="Georgia"/>
                <w:b/>
                <w:bCs/>
                <w:color w:val="FFFFFF"/>
                <w:sz w:val="44"/>
                <w:szCs w:val="44"/>
              </w:rPr>
              <w:t>03</w:t>
            </w:r>
          </w:p>
        </w:tc>
        <w:tc>
          <w:tcPr>
            <w:tcW w:w="8620" w:type="dxa"/>
            <w:tcBorders>
              <w:top w:val="single" w:sz="6" w:space="0" w:color="B8A0D8"/>
              <w:left w:val="single" w:sz="6" w:space="0" w:color="B8A0D8"/>
              <w:bottom w:val="single" w:sz="6" w:space="0" w:color="B8A0D8"/>
              <w:right w:val="single" w:sz="6" w:space="0" w:color="B8A0D8"/>
            </w:tcBorders>
            <w:shd w:val="clear" w:color="auto" w:fill="F2EBF9"/>
            <w:tcMar>
              <w:top w:w="100" w:type="dxa"/>
              <w:left w:w="220" w:type="dxa"/>
              <w:bottom w:w="100" w:type="dxa"/>
              <w:right w:w="180" w:type="dxa"/>
            </w:tcMar>
          </w:tcPr>
          <w:p w14:paraId="00B3E3E3" w14:textId="77777777" w:rsidR="00AD4989" w:rsidRDefault="00112C83">
            <w:r>
              <w:rPr>
                <w:b/>
                <w:bCs/>
                <w:color w:val="3B0070"/>
                <w:sz w:val="23"/>
                <w:szCs w:val="23"/>
              </w:rPr>
              <w:t>Data Analysis</w:t>
            </w:r>
            <w:r>
              <w:rPr>
                <w:i/>
                <w:iCs/>
                <w:color w:val="9B59B6"/>
                <w:sz w:val="19"/>
                <w:szCs w:val="19"/>
              </w:rPr>
              <w:t xml:space="preserve">   —   Triangulated &amp; Rigorous</w:t>
            </w:r>
          </w:p>
        </w:tc>
      </w:tr>
      <w:tr w:rsidR="00AD4989" w14:paraId="7A610581" w14:textId="77777777">
        <w:tc>
          <w:tcPr>
            <w:tcW w:w="1100" w:type="dxa"/>
            <w:tcBorders>
              <w:top w:val="single" w:sz="4" w:space="0" w:color="D5BEF0"/>
              <w:left w:val="single" w:sz="4" w:space="0" w:color="D5BEF0"/>
              <w:bottom w:val="single" w:sz="4" w:space="0" w:color="D5BEF0"/>
              <w:right w:val="single" w:sz="4" w:space="0" w:color="D5BEF0"/>
            </w:tcBorders>
            <w:shd w:val="clear" w:color="auto" w:fill="2A0052"/>
            <w:tcMar>
              <w:top w:w="60" w:type="dxa"/>
              <w:left w:w="40" w:type="dxa"/>
              <w:bottom w:w="60" w:type="dxa"/>
              <w:right w:w="40" w:type="dxa"/>
            </w:tcMar>
          </w:tcPr>
          <w:p w14:paraId="258BE9AE" w14:textId="77777777" w:rsidR="00AD4989" w:rsidRDefault="00AD4989"/>
        </w:tc>
        <w:tc>
          <w:tcPr>
            <w:tcW w:w="86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20" w:type="dxa"/>
              <w:bottom w:w="130" w:type="dxa"/>
              <w:right w:w="180" w:type="dxa"/>
            </w:tcMar>
          </w:tcPr>
          <w:p w14:paraId="03907B50" w14:textId="77777777" w:rsidR="00AD4989" w:rsidRDefault="00112C83">
            <w:pPr>
              <w:pStyle w:val="ListParagraph"/>
              <w:numPr>
                <w:ilvl w:val="0"/>
                <w:numId w:val="2"/>
              </w:numPr>
              <w:spacing w:before="60" w:after="60"/>
            </w:pPr>
            <w:r>
              <w:rPr>
                <w:color w:val="1A1A2E"/>
                <w:sz w:val="19"/>
                <w:szCs w:val="19"/>
              </w:rPr>
              <w:t>Quantitative analysis using appropriate statistical software (SPSS, STATA, R, or equivalent)</w:t>
            </w:r>
          </w:p>
          <w:p w14:paraId="58D765A5" w14:textId="77777777" w:rsidR="00AD4989" w:rsidRDefault="00112C83">
            <w:pPr>
              <w:pStyle w:val="ListParagraph"/>
              <w:numPr>
                <w:ilvl w:val="0"/>
                <w:numId w:val="2"/>
              </w:numPr>
              <w:spacing w:before="60" w:after="60"/>
            </w:pPr>
            <w:r>
              <w:rPr>
                <w:color w:val="1A1A2E"/>
                <w:sz w:val="19"/>
                <w:szCs w:val="19"/>
              </w:rPr>
              <w:t>Qualitative coding and thematic analysis, supported by NVivo or equivalent where appropriate</w:t>
            </w:r>
          </w:p>
          <w:p w14:paraId="5A634843" w14:textId="77777777" w:rsidR="00AD4989" w:rsidRDefault="00112C83">
            <w:pPr>
              <w:pStyle w:val="ListParagraph"/>
              <w:numPr>
                <w:ilvl w:val="0"/>
                <w:numId w:val="2"/>
              </w:numPr>
              <w:spacing w:before="60" w:after="60"/>
            </w:pPr>
            <w:r>
              <w:rPr>
                <w:color w:val="1A1A2E"/>
                <w:sz w:val="19"/>
                <w:szCs w:val="19"/>
              </w:rPr>
              <w:t>Comparative and trend analysis across time periods, geographic areas, and population groups</w:t>
            </w:r>
          </w:p>
          <w:p w14:paraId="2DD82847" w14:textId="77777777" w:rsidR="00AD4989" w:rsidRDefault="00112C83">
            <w:pPr>
              <w:pStyle w:val="ListParagraph"/>
              <w:numPr>
                <w:ilvl w:val="0"/>
                <w:numId w:val="2"/>
              </w:numPr>
              <w:spacing w:before="60" w:after="60"/>
            </w:pPr>
            <w:r>
              <w:rPr>
                <w:color w:val="1A1A2E"/>
                <w:sz w:val="19"/>
                <w:szCs w:val="19"/>
              </w:rPr>
              <w:t>Political economy and institutional analysis where relevant to findings</w:t>
            </w:r>
          </w:p>
          <w:p w14:paraId="588E01E2" w14:textId="77777777" w:rsidR="00AD4989" w:rsidRDefault="00112C83">
            <w:pPr>
              <w:pStyle w:val="ListParagraph"/>
              <w:numPr>
                <w:ilvl w:val="0"/>
                <w:numId w:val="2"/>
              </w:numPr>
              <w:spacing w:before="60" w:after="60"/>
            </w:pPr>
            <w:r>
              <w:rPr>
                <w:color w:val="1A1A2E"/>
                <w:sz w:val="19"/>
                <w:szCs w:val="19"/>
              </w:rPr>
              <w:t>Gender-disaggregated analysis and application of the GESI analytical lens throughout</w:t>
            </w:r>
          </w:p>
          <w:p w14:paraId="5AEB2FFD" w14:textId="77777777" w:rsidR="00AD4989" w:rsidRDefault="00112C83">
            <w:pPr>
              <w:pStyle w:val="ListParagraph"/>
              <w:numPr>
                <w:ilvl w:val="0"/>
                <w:numId w:val="2"/>
              </w:numPr>
              <w:spacing w:before="60" w:after="60"/>
            </w:pPr>
            <w:r>
              <w:rPr>
                <w:color w:val="1A1A2E"/>
                <w:sz w:val="19"/>
                <w:szCs w:val="19"/>
              </w:rPr>
              <w:t>Climate and environmental integration as applicable to the assignment scope</w:t>
            </w:r>
          </w:p>
          <w:p w14:paraId="0B9CE48A" w14:textId="77777777" w:rsidR="00AD4989" w:rsidRDefault="00112C83">
            <w:pPr>
              <w:pStyle w:val="ListParagraph"/>
              <w:numPr>
                <w:ilvl w:val="0"/>
                <w:numId w:val="2"/>
              </w:numPr>
              <w:spacing w:before="60" w:after="60"/>
            </w:pPr>
            <w:r>
              <w:rPr>
                <w:color w:val="1A1A2E"/>
                <w:sz w:val="19"/>
                <w:szCs w:val="19"/>
              </w:rPr>
              <w:t>Triangulation of findings across methods, sources, and stakeholders to ensure validity</w:t>
            </w:r>
          </w:p>
          <w:p w14:paraId="1CF83DA1" w14:textId="77777777" w:rsidR="00AD4989" w:rsidRDefault="00112C83">
            <w:pPr>
              <w:pStyle w:val="ListParagraph"/>
              <w:numPr>
                <w:ilvl w:val="0"/>
                <w:numId w:val="2"/>
              </w:numPr>
              <w:spacing w:before="60" w:after="60"/>
            </w:pPr>
            <w:r>
              <w:rPr>
                <w:color w:val="1A1A2E"/>
                <w:sz w:val="19"/>
                <w:szCs w:val="19"/>
              </w:rPr>
              <w:t>Synthesis of evidence into clear, evidence-based conclusions and prioritised recommendations</w:t>
            </w:r>
          </w:p>
        </w:tc>
      </w:tr>
    </w:tbl>
    <w:p w14:paraId="771D12A8" w14:textId="77777777" w:rsidR="00AD4989" w:rsidRDefault="00AD4989">
      <w:pPr>
        <w:spacing w:before="6" w:after="6"/>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100"/>
        <w:gridCol w:w="8620"/>
      </w:tblGrid>
      <w:tr w:rsidR="00AD4989" w14:paraId="454CFD49" w14:textId="77777777">
        <w:tc>
          <w:tcPr>
            <w:tcW w:w="1100" w:type="dxa"/>
            <w:tcBorders>
              <w:top w:val="single" w:sz="6" w:space="0" w:color="B8A0D8"/>
              <w:left w:val="single" w:sz="6" w:space="0" w:color="B8A0D8"/>
              <w:bottom w:val="single" w:sz="6" w:space="0" w:color="B8A0D8"/>
              <w:right w:val="single" w:sz="6" w:space="0" w:color="B8A0D8"/>
            </w:tcBorders>
            <w:shd w:val="clear" w:color="auto" w:fill="3B0070"/>
            <w:tcMar>
              <w:top w:w="120" w:type="dxa"/>
              <w:left w:w="80" w:type="dxa"/>
              <w:bottom w:w="120" w:type="dxa"/>
              <w:right w:w="80" w:type="dxa"/>
            </w:tcMar>
            <w:vAlign w:val="center"/>
          </w:tcPr>
          <w:p w14:paraId="3161AD58" w14:textId="77777777" w:rsidR="00AD4989" w:rsidRDefault="00112C83">
            <w:pPr>
              <w:jc w:val="center"/>
            </w:pPr>
            <w:r>
              <w:rPr>
                <w:rFonts w:ascii="Georgia" w:eastAsia="Georgia" w:hAnsi="Georgia" w:cs="Georgia"/>
                <w:b/>
                <w:bCs/>
                <w:color w:val="FFFFFF"/>
                <w:sz w:val="44"/>
                <w:szCs w:val="44"/>
              </w:rPr>
              <w:t>04</w:t>
            </w:r>
          </w:p>
        </w:tc>
        <w:tc>
          <w:tcPr>
            <w:tcW w:w="8620" w:type="dxa"/>
            <w:tcBorders>
              <w:top w:val="single" w:sz="6" w:space="0" w:color="B8A0D8"/>
              <w:left w:val="single" w:sz="6" w:space="0" w:color="B8A0D8"/>
              <w:bottom w:val="single" w:sz="6" w:space="0" w:color="B8A0D8"/>
              <w:right w:val="single" w:sz="6" w:space="0" w:color="B8A0D8"/>
            </w:tcBorders>
            <w:shd w:val="clear" w:color="auto" w:fill="F2EBF9"/>
            <w:tcMar>
              <w:top w:w="100" w:type="dxa"/>
              <w:left w:w="220" w:type="dxa"/>
              <w:bottom w:w="100" w:type="dxa"/>
              <w:right w:w="180" w:type="dxa"/>
            </w:tcMar>
          </w:tcPr>
          <w:p w14:paraId="0B43DB9E" w14:textId="77777777" w:rsidR="00AD4989" w:rsidRDefault="00112C83">
            <w:r>
              <w:rPr>
                <w:b/>
                <w:bCs/>
                <w:color w:val="3B0070"/>
                <w:sz w:val="23"/>
                <w:szCs w:val="23"/>
              </w:rPr>
              <w:t>Validation &amp; Dissemination</w:t>
            </w:r>
            <w:r>
              <w:rPr>
                <w:i/>
                <w:iCs/>
                <w:color w:val="9B59B6"/>
                <w:sz w:val="19"/>
                <w:szCs w:val="19"/>
              </w:rPr>
              <w:t xml:space="preserve">   —   Participatory</w:t>
            </w:r>
          </w:p>
        </w:tc>
      </w:tr>
      <w:tr w:rsidR="00AD4989" w14:paraId="24D2B10F" w14:textId="77777777">
        <w:tc>
          <w:tcPr>
            <w:tcW w:w="1100" w:type="dxa"/>
            <w:tcBorders>
              <w:top w:val="single" w:sz="4" w:space="0" w:color="D5BEF0"/>
              <w:left w:val="single" w:sz="4" w:space="0" w:color="D5BEF0"/>
              <w:bottom w:val="single" w:sz="4" w:space="0" w:color="D5BEF0"/>
              <w:right w:val="single" w:sz="4" w:space="0" w:color="D5BEF0"/>
            </w:tcBorders>
            <w:shd w:val="clear" w:color="auto" w:fill="2A0052"/>
            <w:tcMar>
              <w:top w:w="60" w:type="dxa"/>
              <w:left w:w="40" w:type="dxa"/>
              <w:bottom w:w="60" w:type="dxa"/>
              <w:right w:w="40" w:type="dxa"/>
            </w:tcMar>
          </w:tcPr>
          <w:p w14:paraId="359DBEE6" w14:textId="77777777" w:rsidR="00AD4989" w:rsidRDefault="00AD4989"/>
        </w:tc>
        <w:tc>
          <w:tcPr>
            <w:tcW w:w="86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20" w:type="dxa"/>
              <w:bottom w:w="130" w:type="dxa"/>
              <w:right w:w="180" w:type="dxa"/>
            </w:tcMar>
          </w:tcPr>
          <w:p w14:paraId="7FB14E2D" w14:textId="77777777" w:rsidR="00AD4989" w:rsidRDefault="00112C83">
            <w:pPr>
              <w:pStyle w:val="ListParagraph"/>
              <w:numPr>
                <w:ilvl w:val="0"/>
                <w:numId w:val="2"/>
              </w:numPr>
              <w:spacing w:before="60" w:after="60"/>
            </w:pPr>
            <w:r>
              <w:rPr>
                <w:color w:val="1A1A2E"/>
                <w:sz w:val="19"/>
                <w:szCs w:val="19"/>
              </w:rPr>
              <w:t>Presentation of preliminary findings to key stakeholders and implementing partners</w:t>
            </w:r>
          </w:p>
          <w:p w14:paraId="5010FF45" w14:textId="77777777" w:rsidR="00AD4989" w:rsidRDefault="00112C83">
            <w:pPr>
              <w:pStyle w:val="ListParagraph"/>
              <w:numPr>
                <w:ilvl w:val="0"/>
                <w:numId w:val="2"/>
              </w:numPr>
              <w:spacing w:before="60" w:after="60"/>
            </w:pPr>
            <w:r>
              <w:rPr>
                <w:color w:val="1A1A2E"/>
                <w:sz w:val="19"/>
                <w:szCs w:val="19"/>
              </w:rPr>
              <w:t>Stakeholder feedback workshops and iterative sense-checking sessions</w:t>
            </w:r>
          </w:p>
          <w:p w14:paraId="371DDBB3" w14:textId="77777777" w:rsidR="00AD4989" w:rsidRDefault="00112C83">
            <w:pPr>
              <w:pStyle w:val="ListParagraph"/>
              <w:numPr>
                <w:ilvl w:val="0"/>
                <w:numId w:val="2"/>
              </w:numPr>
              <w:spacing w:before="60" w:after="60"/>
            </w:pPr>
            <w:r>
              <w:rPr>
                <w:color w:val="1A1A2E"/>
                <w:sz w:val="19"/>
                <w:szCs w:val="19"/>
              </w:rPr>
              <w:t>Refinement of conclusions and recommendations based on ground-level inputs</w:t>
            </w:r>
          </w:p>
          <w:p w14:paraId="0F822F82" w14:textId="77777777" w:rsidR="00AD4989" w:rsidRDefault="00112C83">
            <w:pPr>
              <w:pStyle w:val="ListParagraph"/>
              <w:numPr>
                <w:ilvl w:val="0"/>
                <w:numId w:val="2"/>
              </w:numPr>
              <w:spacing w:before="60" w:after="60"/>
            </w:pPr>
            <w:r>
              <w:rPr>
                <w:color w:val="1A1A2E"/>
                <w:sz w:val="19"/>
                <w:szCs w:val="19"/>
              </w:rPr>
              <w:t>Integration of contextual insights and lived experience perspectives from target communities</w:t>
            </w:r>
          </w:p>
          <w:p w14:paraId="10653AAA" w14:textId="77777777" w:rsidR="00AD4989" w:rsidRDefault="00112C83">
            <w:pPr>
              <w:pStyle w:val="ListParagraph"/>
              <w:numPr>
                <w:ilvl w:val="0"/>
                <w:numId w:val="2"/>
              </w:numPr>
              <w:spacing w:before="60" w:after="60"/>
            </w:pPr>
            <w:r>
              <w:rPr>
                <w:color w:val="1A1A2E"/>
                <w:sz w:val="19"/>
                <w:szCs w:val="19"/>
              </w:rPr>
              <w:t>Final report prepared in accordance with client and donor formatting requirements</w:t>
            </w:r>
          </w:p>
          <w:p w14:paraId="16883439" w14:textId="77777777" w:rsidR="00AD4989" w:rsidRDefault="00112C83">
            <w:pPr>
              <w:pStyle w:val="ListParagraph"/>
              <w:numPr>
                <w:ilvl w:val="0"/>
                <w:numId w:val="2"/>
              </w:numPr>
              <w:spacing w:before="60" w:after="60"/>
            </w:pPr>
            <w:r>
              <w:rPr>
                <w:color w:val="1A1A2E"/>
                <w:sz w:val="19"/>
                <w:szCs w:val="19"/>
              </w:rPr>
              <w:t>Dissemination brief or policy summary prepared for non-technical audiences (where specified)</w:t>
            </w:r>
          </w:p>
          <w:p w14:paraId="0248257C" w14:textId="77777777" w:rsidR="00AD4989" w:rsidRDefault="00112C83">
            <w:pPr>
              <w:pStyle w:val="ListParagraph"/>
              <w:numPr>
                <w:ilvl w:val="0"/>
                <w:numId w:val="2"/>
              </w:numPr>
              <w:spacing w:before="60" w:after="60"/>
            </w:pPr>
            <w:r>
              <w:rPr>
                <w:color w:val="1A1A2E"/>
                <w:sz w:val="19"/>
                <w:szCs w:val="19"/>
              </w:rPr>
              <w:t>Handover session with client team to support uptake and follow-on application of findings</w:t>
            </w:r>
          </w:p>
        </w:tc>
      </w:tr>
    </w:tbl>
    <w:p w14:paraId="41DF49F8" w14:textId="77777777" w:rsidR="00AD4989" w:rsidRDefault="00112C83">
      <w:pPr>
        <w:pBdr>
          <w:bottom w:val="single" w:sz="12" w:space="5" w:color="7B2FBE"/>
        </w:pBdr>
        <w:spacing w:before="440" w:after="160"/>
      </w:pPr>
      <w:r>
        <w:rPr>
          <w:b/>
          <w:bCs/>
          <w:color w:val="7B2FBE"/>
          <w:sz w:val="28"/>
          <w:szCs w:val="28"/>
        </w:rPr>
        <w:t>03.</w:t>
      </w:r>
      <w:r>
        <w:rPr>
          <w:b/>
          <w:bCs/>
          <w:color w:val="3B0070"/>
          <w:spacing w:val="50"/>
          <w:sz w:val="28"/>
          <w:szCs w:val="28"/>
        </w:rPr>
        <w:t xml:space="preserve">  MONITORING, EVALUATION &amp; LEARNING INTEGRATION</w:t>
      </w:r>
    </w:p>
    <w:p w14:paraId="2E257E72" w14:textId="77777777" w:rsidR="00AD4989" w:rsidRDefault="00112C83">
      <w:pPr>
        <w:spacing w:before="100" w:after="100"/>
      </w:pPr>
      <w:r>
        <w:rPr>
          <w:color w:val="A07800"/>
          <w:sz w:val="17"/>
          <w:szCs w:val="17"/>
        </w:rPr>
        <w:t xml:space="preserve">■  </w:t>
      </w:r>
      <w:r>
        <w:rPr>
          <w:b/>
          <w:bCs/>
          <w:color w:val="A07800"/>
          <w:spacing w:val="100"/>
          <w:sz w:val="17"/>
          <w:szCs w:val="17"/>
        </w:rPr>
        <w:t>MEL SYSTEMS</w:t>
      </w:r>
    </w:p>
    <w:p w14:paraId="6F709C99" w14:textId="77777777" w:rsidR="00AD4989" w:rsidRDefault="00112C83">
      <w:pPr>
        <w:spacing w:before="80" w:after="80" w:line="300" w:lineRule="auto"/>
        <w:jc w:val="both"/>
      </w:pPr>
      <w:r>
        <w:rPr>
          <w:color w:val="1A1A2E"/>
        </w:rPr>
        <w:t>Where applicable, GSRA embeds utilisation-focused MEL systems that do more than satisfy reporting requirements. They become live decision-making tools — helping clients understand what is working, what is not, and why. Our approach is grounded in the principle that evidence should drive adaptation, not merely documentation.</w:t>
      </w:r>
    </w:p>
    <w:p w14:paraId="4E349AD5"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860"/>
        <w:gridCol w:w="4860"/>
      </w:tblGrid>
      <w:tr w:rsidR="00AD4989" w14:paraId="157C7972" w14:textId="77777777">
        <w:tc>
          <w:tcPr>
            <w:tcW w:w="4860" w:type="dxa"/>
            <w:tcBorders>
              <w:top w:val="single" w:sz="4" w:space="0" w:color="D5BEF0"/>
              <w:left w:val="single" w:sz="4" w:space="0" w:color="D5BEF0"/>
              <w:bottom w:val="single" w:sz="4" w:space="0" w:color="D5BEF0"/>
              <w:right w:val="single" w:sz="4" w:space="0" w:color="D5BEF0"/>
            </w:tcBorders>
            <w:shd w:val="clear" w:color="auto" w:fill="3B0070"/>
            <w:tcMar>
              <w:top w:w="180" w:type="dxa"/>
              <w:left w:w="220" w:type="dxa"/>
              <w:bottom w:w="180" w:type="dxa"/>
              <w:right w:w="200" w:type="dxa"/>
            </w:tcMar>
          </w:tcPr>
          <w:p w14:paraId="5324C3F4" w14:textId="77777777" w:rsidR="00AD4989" w:rsidRDefault="00112C83">
            <w:pPr>
              <w:spacing w:after="120"/>
            </w:pPr>
            <w:r>
              <w:rPr>
                <w:b/>
                <w:bCs/>
                <w:color w:val="FFFFFF"/>
                <w:sz w:val="22"/>
                <w:szCs w:val="22"/>
              </w:rPr>
              <w:t>Core MEL System Design</w:t>
            </w:r>
          </w:p>
          <w:p w14:paraId="447E5B08" w14:textId="77777777" w:rsidR="00AD4989" w:rsidRDefault="00112C83">
            <w:pPr>
              <w:pStyle w:val="ListParagraph"/>
              <w:numPr>
                <w:ilvl w:val="0"/>
                <w:numId w:val="2"/>
              </w:numPr>
              <w:spacing w:before="60" w:after="60"/>
            </w:pPr>
            <w:r>
              <w:rPr>
                <w:color w:val="DDBBFF"/>
                <w:sz w:val="19"/>
                <w:szCs w:val="19"/>
              </w:rPr>
              <w:t>Alignment with donor and programme reporting frameworks</w:t>
            </w:r>
          </w:p>
          <w:p w14:paraId="3E771141" w14:textId="77777777" w:rsidR="00AD4989" w:rsidRDefault="00112C83">
            <w:pPr>
              <w:pStyle w:val="ListParagraph"/>
              <w:numPr>
                <w:ilvl w:val="0"/>
                <w:numId w:val="2"/>
              </w:numPr>
              <w:spacing w:before="60" w:after="60"/>
            </w:pPr>
            <w:r>
              <w:rPr>
                <w:color w:val="DDBBFF"/>
                <w:sz w:val="19"/>
                <w:szCs w:val="19"/>
              </w:rPr>
              <w:t>Measurable, realistic, and SMART indicators at output, outcome, and impact levels</w:t>
            </w:r>
          </w:p>
          <w:p w14:paraId="78DDD229" w14:textId="77777777" w:rsidR="00AD4989" w:rsidRDefault="00112C83">
            <w:pPr>
              <w:pStyle w:val="ListParagraph"/>
              <w:numPr>
                <w:ilvl w:val="0"/>
                <w:numId w:val="2"/>
              </w:numPr>
              <w:spacing w:before="60" w:after="60"/>
            </w:pPr>
            <w:r>
              <w:rPr>
                <w:color w:val="DDBBFF"/>
                <w:sz w:val="19"/>
                <w:szCs w:val="19"/>
              </w:rPr>
              <w:t>Adaptive management support throughout the programme cycle</w:t>
            </w:r>
          </w:p>
          <w:p w14:paraId="70D47025" w14:textId="77777777" w:rsidR="00AD4989" w:rsidRDefault="00112C83">
            <w:pPr>
              <w:pStyle w:val="ListParagraph"/>
              <w:numPr>
                <w:ilvl w:val="0"/>
                <w:numId w:val="2"/>
              </w:numPr>
              <w:spacing w:before="60" w:after="60"/>
            </w:pPr>
            <w:r>
              <w:rPr>
                <w:color w:val="DDBBFF"/>
                <w:sz w:val="19"/>
                <w:szCs w:val="19"/>
              </w:rPr>
              <w:t>Real-time data collection systems and field-level feedback mechanisms</w:t>
            </w:r>
          </w:p>
          <w:p w14:paraId="20DF2205" w14:textId="77777777" w:rsidR="00AD4989" w:rsidRDefault="00112C83">
            <w:pPr>
              <w:pStyle w:val="ListParagraph"/>
              <w:numPr>
                <w:ilvl w:val="0"/>
                <w:numId w:val="2"/>
              </w:numPr>
              <w:spacing w:before="60" w:after="60"/>
            </w:pPr>
            <w:r>
              <w:rPr>
                <w:color w:val="DDBBFF"/>
                <w:sz w:val="19"/>
                <w:szCs w:val="19"/>
              </w:rPr>
              <w:t>Institutional learning capacity strengthening for client teams</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2B28E6EB" w14:textId="77777777" w:rsidR="00AD4989" w:rsidRDefault="00112C83">
            <w:pPr>
              <w:spacing w:after="120"/>
            </w:pPr>
            <w:r>
              <w:rPr>
                <w:b/>
                <w:bCs/>
                <w:color w:val="3B0070"/>
                <w:sz w:val="22"/>
                <w:szCs w:val="22"/>
              </w:rPr>
              <w:t>Theory of Change Development</w:t>
            </w:r>
          </w:p>
          <w:p w14:paraId="5B2F9BB0" w14:textId="77777777" w:rsidR="00AD4989" w:rsidRDefault="00112C83">
            <w:pPr>
              <w:pStyle w:val="ListParagraph"/>
              <w:numPr>
                <w:ilvl w:val="0"/>
                <w:numId w:val="2"/>
              </w:numPr>
              <w:spacing w:before="60" w:after="60"/>
            </w:pPr>
            <w:r>
              <w:rPr>
                <w:color w:val="1A1A2E"/>
                <w:sz w:val="19"/>
                <w:szCs w:val="19"/>
              </w:rPr>
              <w:t>Facilitated, participatory ToC development with programme teams</w:t>
            </w:r>
          </w:p>
          <w:p w14:paraId="4C74925E" w14:textId="77777777" w:rsidR="00AD4989" w:rsidRDefault="00112C83">
            <w:pPr>
              <w:pStyle w:val="ListParagraph"/>
              <w:numPr>
                <w:ilvl w:val="0"/>
                <w:numId w:val="2"/>
              </w:numPr>
              <w:spacing w:before="60" w:after="60"/>
            </w:pPr>
            <w:r>
              <w:rPr>
                <w:color w:val="1A1A2E"/>
                <w:sz w:val="19"/>
                <w:szCs w:val="19"/>
              </w:rPr>
              <w:t>Articulating explicit assumptions, risks, and enabling conditions</w:t>
            </w:r>
          </w:p>
          <w:p w14:paraId="2F1FFB6A" w14:textId="77777777" w:rsidR="00AD4989" w:rsidRDefault="00112C83">
            <w:pPr>
              <w:pStyle w:val="ListParagraph"/>
              <w:numPr>
                <w:ilvl w:val="0"/>
                <w:numId w:val="2"/>
              </w:numPr>
              <w:spacing w:before="60" w:after="60"/>
            </w:pPr>
            <w:r>
              <w:rPr>
                <w:color w:val="1A1A2E"/>
                <w:sz w:val="19"/>
                <w:szCs w:val="19"/>
              </w:rPr>
              <w:t>Connecting activities to outputs, outcomes, and long-term impact</w:t>
            </w:r>
          </w:p>
          <w:p w14:paraId="78FCCE1F" w14:textId="77777777" w:rsidR="00AD4989" w:rsidRDefault="00112C83">
            <w:pPr>
              <w:pStyle w:val="ListParagraph"/>
              <w:numPr>
                <w:ilvl w:val="0"/>
                <w:numId w:val="2"/>
              </w:numPr>
              <w:spacing w:before="60" w:after="60"/>
            </w:pPr>
            <w:r>
              <w:rPr>
                <w:color w:val="1A1A2E"/>
                <w:sz w:val="19"/>
                <w:szCs w:val="19"/>
              </w:rPr>
              <w:t>Regularly reviewed and updated as implementation context evolves</w:t>
            </w:r>
          </w:p>
        </w:tc>
      </w:tr>
      <w:tr w:rsidR="00AD4989" w14:paraId="395464C5"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634BB964" w14:textId="77777777" w:rsidR="00AD4989" w:rsidRDefault="00112C83">
            <w:pPr>
              <w:spacing w:after="120"/>
            </w:pPr>
            <w:r>
              <w:rPr>
                <w:b/>
                <w:bCs/>
                <w:color w:val="3B0070"/>
                <w:sz w:val="22"/>
                <w:szCs w:val="22"/>
              </w:rPr>
              <w:t>Results Frameworks &amp; Indicators</w:t>
            </w:r>
          </w:p>
          <w:p w14:paraId="6B142D42" w14:textId="77777777" w:rsidR="00AD4989" w:rsidRDefault="00112C83">
            <w:pPr>
              <w:pStyle w:val="ListParagraph"/>
              <w:numPr>
                <w:ilvl w:val="0"/>
                <w:numId w:val="2"/>
              </w:numPr>
              <w:spacing w:before="60" w:after="60"/>
            </w:pPr>
            <w:r>
              <w:rPr>
                <w:color w:val="1A1A2E"/>
                <w:sz w:val="19"/>
                <w:szCs w:val="19"/>
              </w:rPr>
              <w:t>Bespoke results frameworks aligned to donor and beneficiary realities</w:t>
            </w:r>
          </w:p>
          <w:p w14:paraId="00192774" w14:textId="77777777" w:rsidR="00AD4989" w:rsidRDefault="00112C83">
            <w:pPr>
              <w:pStyle w:val="ListParagraph"/>
              <w:numPr>
                <w:ilvl w:val="0"/>
                <w:numId w:val="2"/>
              </w:numPr>
              <w:spacing w:before="60" w:after="60"/>
            </w:pPr>
            <w:r>
              <w:rPr>
                <w:color w:val="1A1A2E"/>
                <w:sz w:val="19"/>
                <w:szCs w:val="19"/>
              </w:rPr>
              <w:t>Output, outcome, and impact level indicator sets with clear measurement plans</w:t>
            </w:r>
          </w:p>
          <w:p w14:paraId="600B44F6" w14:textId="77777777" w:rsidR="00AD4989" w:rsidRDefault="00112C83">
            <w:pPr>
              <w:pStyle w:val="ListParagraph"/>
              <w:numPr>
                <w:ilvl w:val="0"/>
                <w:numId w:val="2"/>
              </w:numPr>
              <w:spacing w:before="60" w:after="60"/>
            </w:pPr>
            <w:r>
              <w:rPr>
                <w:color w:val="1A1A2E"/>
                <w:sz w:val="19"/>
                <w:szCs w:val="19"/>
              </w:rPr>
              <w:t>Baseline, midline, and endline assessment design and execution</w:t>
            </w:r>
          </w:p>
          <w:p w14:paraId="2B617793" w14:textId="77777777" w:rsidR="00AD4989" w:rsidRDefault="00112C83">
            <w:pPr>
              <w:pStyle w:val="ListParagraph"/>
              <w:numPr>
                <w:ilvl w:val="0"/>
                <w:numId w:val="2"/>
              </w:numPr>
              <w:spacing w:before="60" w:after="60"/>
            </w:pPr>
            <w:r>
              <w:rPr>
                <w:color w:val="1A1A2E"/>
                <w:sz w:val="19"/>
                <w:szCs w:val="19"/>
              </w:rPr>
              <w:t>Performance tracking dashboards and visualisation tools</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5534FA39" w14:textId="77777777" w:rsidR="00AD4989" w:rsidRDefault="00112C83">
            <w:pPr>
              <w:spacing w:after="120"/>
            </w:pPr>
            <w:r>
              <w:rPr>
                <w:b/>
                <w:bCs/>
                <w:color w:val="3B0070"/>
                <w:sz w:val="22"/>
                <w:szCs w:val="22"/>
              </w:rPr>
              <w:t>Learning &amp; Knowledge Management</w:t>
            </w:r>
          </w:p>
          <w:p w14:paraId="6C7042E8" w14:textId="77777777" w:rsidR="00AD4989" w:rsidRDefault="00112C83">
            <w:pPr>
              <w:pStyle w:val="ListParagraph"/>
              <w:numPr>
                <w:ilvl w:val="0"/>
                <w:numId w:val="2"/>
              </w:numPr>
              <w:spacing w:before="60" w:after="60"/>
            </w:pPr>
            <w:r>
              <w:rPr>
                <w:color w:val="1A1A2E"/>
                <w:sz w:val="19"/>
                <w:szCs w:val="19"/>
              </w:rPr>
              <w:t>Structured lessons-learned documentation and dissemination protocols</w:t>
            </w:r>
          </w:p>
          <w:p w14:paraId="29C3B532" w14:textId="77777777" w:rsidR="00AD4989" w:rsidRDefault="00112C83">
            <w:pPr>
              <w:pStyle w:val="ListParagraph"/>
              <w:numPr>
                <w:ilvl w:val="0"/>
                <w:numId w:val="2"/>
              </w:numPr>
              <w:spacing w:before="60" w:after="60"/>
            </w:pPr>
            <w:r>
              <w:rPr>
                <w:color w:val="1A1A2E"/>
                <w:sz w:val="19"/>
                <w:szCs w:val="19"/>
              </w:rPr>
              <w:t>After-action reviews and programme reflection sessions</w:t>
            </w:r>
          </w:p>
          <w:p w14:paraId="540AFCD4" w14:textId="77777777" w:rsidR="00AD4989" w:rsidRDefault="00112C83">
            <w:pPr>
              <w:pStyle w:val="ListParagraph"/>
              <w:numPr>
                <w:ilvl w:val="0"/>
                <w:numId w:val="2"/>
              </w:numPr>
              <w:spacing w:before="60" w:after="60"/>
            </w:pPr>
            <w:r>
              <w:rPr>
                <w:color w:val="1A1A2E"/>
                <w:sz w:val="19"/>
                <w:szCs w:val="19"/>
              </w:rPr>
              <w:t>Knowledge products tailored to diverse audiences (technical, policy, public)</w:t>
            </w:r>
          </w:p>
          <w:p w14:paraId="44923DA9" w14:textId="77777777" w:rsidR="00AD4989" w:rsidRDefault="00112C83">
            <w:pPr>
              <w:pStyle w:val="ListParagraph"/>
              <w:numPr>
                <w:ilvl w:val="0"/>
                <w:numId w:val="2"/>
              </w:numPr>
              <w:spacing w:before="60" w:after="60"/>
            </w:pPr>
            <w:r>
              <w:rPr>
                <w:color w:val="1A1A2E"/>
                <w:sz w:val="19"/>
                <w:szCs w:val="19"/>
              </w:rPr>
              <w:t>Embedding adaptive learning routines into programme implementation cycles</w:t>
            </w:r>
          </w:p>
        </w:tc>
      </w:tr>
    </w:tbl>
    <w:p w14:paraId="75AAB460" w14:textId="77777777" w:rsidR="00AD4989" w:rsidRDefault="00112C83">
      <w:pPr>
        <w:pBdr>
          <w:bottom w:val="single" w:sz="12" w:space="5" w:color="7B2FBE"/>
        </w:pBdr>
        <w:spacing w:before="440" w:after="160"/>
      </w:pPr>
      <w:r>
        <w:rPr>
          <w:b/>
          <w:bCs/>
          <w:color w:val="7B2FBE"/>
          <w:sz w:val="28"/>
          <w:szCs w:val="28"/>
        </w:rPr>
        <w:t>04.</w:t>
      </w:r>
      <w:r>
        <w:rPr>
          <w:b/>
          <w:bCs/>
          <w:color w:val="3B0070"/>
          <w:spacing w:val="50"/>
          <w:sz w:val="28"/>
          <w:szCs w:val="28"/>
        </w:rPr>
        <w:t xml:space="preserve">  CROSS-CUTTING CONSIDERATIONS</w:t>
      </w:r>
    </w:p>
    <w:p w14:paraId="30D6CCC6" w14:textId="77777777" w:rsidR="00AD4989" w:rsidRDefault="00112C83">
      <w:pPr>
        <w:spacing w:before="100" w:after="100"/>
      </w:pPr>
      <w:r>
        <w:rPr>
          <w:color w:val="A07800"/>
          <w:sz w:val="17"/>
          <w:szCs w:val="17"/>
        </w:rPr>
        <w:lastRenderedPageBreak/>
        <w:t xml:space="preserve">■  </w:t>
      </w:r>
      <w:r>
        <w:rPr>
          <w:b/>
          <w:bCs/>
          <w:color w:val="A07800"/>
          <w:spacing w:val="100"/>
          <w:sz w:val="17"/>
          <w:szCs w:val="17"/>
        </w:rPr>
        <w:t>ALWAYS PRESENT</w:t>
      </w:r>
    </w:p>
    <w:p w14:paraId="3B7A922F" w14:textId="19758BB1" w:rsidR="00AD4989" w:rsidRDefault="00112C83">
      <w:pPr>
        <w:spacing w:before="80" w:after="80" w:line="300" w:lineRule="auto"/>
        <w:jc w:val="both"/>
      </w:pPr>
      <w:r>
        <w:rPr>
          <w:color w:val="1A1A2E"/>
        </w:rPr>
        <w:t>These are not optional add-ons. Across all assignments, GSRA systematically embeds the following considerations into research design, data collection, analysis, and recommendations from the very first day of engagement, not as an afterthought.</w:t>
      </w:r>
    </w:p>
    <w:p w14:paraId="6846EF23"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860"/>
        <w:gridCol w:w="4860"/>
      </w:tblGrid>
      <w:tr w:rsidR="00AD4989" w14:paraId="24B9C45C"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0450F84C" w14:textId="77777777" w:rsidR="00AD4989" w:rsidRDefault="00112C83">
            <w:pPr>
              <w:spacing w:after="90"/>
            </w:pPr>
            <w:r>
              <w:rPr>
                <w:color w:val="6A0DAD"/>
                <w:sz w:val="22"/>
                <w:szCs w:val="22"/>
              </w:rPr>
              <w:t xml:space="preserve">♀  </w:t>
            </w:r>
            <w:r>
              <w:rPr>
                <w:b/>
                <w:bCs/>
                <w:color w:val="3B0070"/>
                <w:sz w:val="21"/>
                <w:szCs w:val="21"/>
              </w:rPr>
              <w:t>Gender Equality &amp; Social Inclusion (GESI)</w:t>
            </w:r>
          </w:p>
          <w:p w14:paraId="31522246" w14:textId="2472B43C" w:rsidR="00AD4989" w:rsidRDefault="00112C83">
            <w:r>
              <w:rPr>
                <w:color w:val="1A1A2E"/>
                <w:sz w:val="19"/>
                <w:szCs w:val="19"/>
              </w:rPr>
              <w:t>GESI principles are embedded throughout research design, data collection, analysis, and recommendations</w:t>
            </w:r>
            <w:r w:rsidR="00783D90">
              <w:rPr>
                <w:color w:val="1A1A2E"/>
                <w:sz w:val="19"/>
                <w:szCs w:val="19"/>
              </w:rPr>
              <w:t xml:space="preserve">, </w:t>
            </w:r>
            <w:r>
              <w:rPr>
                <w:color w:val="1A1A2E"/>
                <w:sz w:val="19"/>
                <w:szCs w:val="19"/>
              </w:rPr>
              <w:t>ensuring no group is systematically excluded from findings or programme benefits.</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36F9A6C8" w14:textId="77777777" w:rsidR="00AD4989" w:rsidRDefault="00112C83" w:rsidP="00783D90">
            <w:pPr>
              <w:spacing w:after="90"/>
            </w:pPr>
            <w:r>
              <w:rPr>
                <w:color w:val="6A0DAD"/>
                <w:sz w:val="22"/>
                <w:szCs w:val="22"/>
              </w:rPr>
              <w:t xml:space="preserve">☘  </w:t>
            </w:r>
            <w:r>
              <w:rPr>
                <w:b/>
                <w:bCs/>
                <w:color w:val="3B0070"/>
                <w:sz w:val="21"/>
                <w:szCs w:val="21"/>
              </w:rPr>
              <w:t>Conflict Sensitivity &amp; Do No Harm</w:t>
            </w:r>
          </w:p>
          <w:p w14:paraId="228007D9" w14:textId="77777777" w:rsidR="00AD4989" w:rsidRDefault="00112C83" w:rsidP="00783D90">
            <w:r>
              <w:rPr>
                <w:color w:val="1A1A2E"/>
                <w:sz w:val="19"/>
                <w:szCs w:val="19"/>
              </w:rPr>
              <w:t>We apply conflict-sensitive analytical lenses across all engagements, identifying how interventions may interact with existing tensions and ensuring our work causes no inadvertent harm to communities.</w:t>
            </w:r>
          </w:p>
        </w:tc>
      </w:tr>
      <w:tr w:rsidR="00AD4989" w14:paraId="0D0D71D6" w14:textId="77777777">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05AEBD90" w14:textId="77777777" w:rsidR="00AD4989" w:rsidRDefault="00112C83">
            <w:pPr>
              <w:spacing w:after="90"/>
            </w:pPr>
            <w:r>
              <w:rPr>
                <w:color w:val="6A0DAD"/>
                <w:sz w:val="22"/>
                <w:szCs w:val="22"/>
              </w:rPr>
              <w:t xml:space="preserve">⛂  </w:t>
            </w:r>
            <w:r>
              <w:rPr>
                <w:b/>
                <w:bCs/>
                <w:color w:val="3B0070"/>
                <w:sz w:val="21"/>
                <w:szCs w:val="21"/>
              </w:rPr>
              <w:t>Environmental Sustainability</w:t>
            </w:r>
          </w:p>
          <w:p w14:paraId="1BAB035F" w14:textId="77777777" w:rsidR="00AD4989" w:rsidRDefault="00112C83">
            <w:r>
              <w:rPr>
                <w:color w:val="1A1A2E"/>
                <w:sz w:val="19"/>
                <w:szCs w:val="19"/>
              </w:rPr>
              <w:t>Climate and environmental considerations are embedded into all analytical frameworks, particularly for assignments in agriculture, extractive industries, infrastructure, land use, and natural resource management.</w:t>
            </w:r>
          </w:p>
        </w:tc>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0AAD26FC" w14:textId="77777777" w:rsidR="00AD4989" w:rsidRDefault="00112C83" w:rsidP="00783D90">
            <w:pPr>
              <w:spacing w:after="90"/>
            </w:pPr>
            <w:r>
              <w:rPr>
                <w:color w:val="6A0DAD"/>
                <w:sz w:val="22"/>
                <w:szCs w:val="22"/>
              </w:rPr>
              <w:t xml:space="preserve">⬆  </w:t>
            </w:r>
            <w:r>
              <w:rPr>
                <w:b/>
                <w:bCs/>
                <w:color w:val="3B0070"/>
                <w:sz w:val="21"/>
                <w:szCs w:val="21"/>
              </w:rPr>
              <w:t>Local Capacity Strengthening</w:t>
            </w:r>
          </w:p>
          <w:p w14:paraId="2FBD525C" w14:textId="6C77F135" w:rsidR="00AD4989" w:rsidRDefault="00112C83" w:rsidP="00783D90">
            <w:r>
              <w:rPr>
                <w:color w:val="1A1A2E"/>
                <w:sz w:val="19"/>
                <w:szCs w:val="19"/>
              </w:rPr>
              <w:t>Beyond producing outputs, GSRA invests in strengthening the analytical and institutional capacity of local stakeholders</w:t>
            </w:r>
            <w:r w:rsidR="000B605D">
              <w:rPr>
                <w:color w:val="1A1A2E"/>
                <w:sz w:val="19"/>
                <w:szCs w:val="19"/>
              </w:rPr>
              <w:t xml:space="preserve">, </w:t>
            </w:r>
            <w:r>
              <w:rPr>
                <w:color w:val="1A1A2E"/>
                <w:sz w:val="19"/>
                <w:szCs w:val="19"/>
              </w:rPr>
              <w:t>ensuring impact outlasts the assignment and knowledge remains in-country.</w:t>
            </w:r>
          </w:p>
        </w:tc>
      </w:tr>
      <w:tr w:rsidR="00AD4989" w14:paraId="55EF4153"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57D4CD1F" w14:textId="77777777" w:rsidR="00AD4989" w:rsidRDefault="00112C83">
            <w:pPr>
              <w:spacing w:after="90"/>
            </w:pPr>
            <w:r>
              <w:rPr>
                <w:color w:val="6A0DAD"/>
                <w:sz w:val="22"/>
                <w:szCs w:val="22"/>
              </w:rPr>
              <w:t xml:space="preserve">⚡  </w:t>
            </w:r>
            <w:r>
              <w:rPr>
                <w:b/>
                <w:bCs/>
                <w:color w:val="3B0070"/>
                <w:sz w:val="21"/>
                <w:szCs w:val="21"/>
              </w:rPr>
              <w:t>Risk Mitigation &amp; Contingency Planning</w:t>
            </w:r>
          </w:p>
          <w:p w14:paraId="19CE08D0" w14:textId="77777777" w:rsidR="00AD4989" w:rsidRDefault="00112C83">
            <w:r>
              <w:rPr>
                <w:color w:val="1A1A2E"/>
                <w:sz w:val="19"/>
                <w:szCs w:val="19"/>
              </w:rPr>
              <w:t>Risks are identified, assessed, and planned for from the inception phase. Adaptive mitigation strategies are reviewed and updated at every stage, not just at the start of an assignment.</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1034D248" w14:textId="77777777" w:rsidR="00AD4989" w:rsidRDefault="00112C83" w:rsidP="00783D90">
            <w:pPr>
              <w:spacing w:after="90"/>
            </w:pPr>
            <w:r>
              <w:rPr>
                <w:color w:val="6A0DAD"/>
                <w:sz w:val="22"/>
                <w:szCs w:val="22"/>
              </w:rPr>
              <w:t xml:space="preserve">⚖  </w:t>
            </w:r>
            <w:r>
              <w:rPr>
                <w:b/>
                <w:bCs/>
                <w:color w:val="3B0070"/>
                <w:sz w:val="21"/>
                <w:szCs w:val="21"/>
              </w:rPr>
              <w:t>Ethical Research &amp; Safeguarding Standards</w:t>
            </w:r>
          </w:p>
          <w:p w14:paraId="5573C8E8" w14:textId="77777777" w:rsidR="00AD4989" w:rsidRDefault="00112C83" w:rsidP="00783D90">
            <w:r>
              <w:rPr>
                <w:color w:val="1A1A2E"/>
                <w:sz w:val="19"/>
                <w:szCs w:val="19"/>
              </w:rPr>
              <w:t>All research adheres to informed consent protocols, data protection requirements, and ethical review standards. GSRA maintains a zero-tolerance approach to safeguarding violations in all field operations.</w:t>
            </w:r>
          </w:p>
        </w:tc>
      </w:tr>
    </w:tbl>
    <w:p w14:paraId="56A9ED36" w14:textId="77777777" w:rsidR="00AD4989" w:rsidRDefault="00112C83">
      <w:pPr>
        <w:pBdr>
          <w:bottom w:val="single" w:sz="12" w:space="5" w:color="7B2FBE"/>
        </w:pBdr>
        <w:spacing w:before="440" w:after="160"/>
      </w:pPr>
      <w:r>
        <w:rPr>
          <w:b/>
          <w:bCs/>
          <w:color w:val="7B2FBE"/>
          <w:sz w:val="28"/>
          <w:szCs w:val="28"/>
        </w:rPr>
        <w:t>05.</w:t>
      </w:r>
      <w:r>
        <w:rPr>
          <w:b/>
          <w:bCs/>
          <w:color w:val="3B0070"/>
          <w:spacing w:val="50"/>
          <w:sz w:val="28"/>
          <w:szCs w:val="28"/>
        </w:rPr>
        <w:t xml:space="preserve">  QUALITY ASSURANCE &amp; RISK MANAGEMENT</w:t>
      </w:r>
    </w:p>
    <w:p w14:paraId="4FFE0536" w14:textId="77777777" w:rsidR="00AD4989" w:rsidRDefault="00112C83">
      <w:pPr>
        <w:spacing w:before="100" w:after="100"/>
      </w:pPr>
      <w:r>
        <w:rPr>
          <w:color w:val="A07800"/>
          <w:sz w:val="17"/>
          <w:szCs w:val="17"/>
        </w:rPr>
        <w:t xml:space="preserve">■  </w:t>
      </w:r>
      <w:r>
        <w:rPr>
          <w:b/>
          <w:bCs/>
          <w:color w:val="A07800"/>
          <w:spacing w:val="100"/>
          <w:sz w:val="17"/>
          <w:szCs w:val="17"/>
        </w:rPr>
        <w:t>STANDARDS</w:t>
      </w:r>
    </w:p>
    <w:p w14:paraId="5F1AC53A" w14:textId="18D72C4E" w:rsidR="00AD4989" w:rsidRDefault="00112C83" w:rsidP="0015714F">
      <w:pPr>
        <w:spacing w:before="80" w:after="80" w:line="300" w:lineRule="auto"/>
        <w:jc w:val="both"/>
      </w:pPr>
      <w:r>
        <w:rPr>
          <w:color w:val="1A1A2E"/>
        </w:rPr>
        <w:t>GSRA maintains a structured internal quality assurance process across every phase of every engagement. This is not a compliance exercise</w:t>
      </w:r>
      <w:r w:rsidR="0015714F">
        <w:rPr>
          <w:color w:val="1A1A2E"/>
        </w:rPr>
        <w:t>. I</w:t>
      </w:r>
      <w:r>
        <w:rPr>
          <w:color w:val="1A1A2E"/>
        </w:rPr>
        <w:t>t is a professional standard embedded in how we work, how we review our work, and how we hold ourselves accountable to clients and to the communities whose data we collect.</w:t>
      </w:r>
    </w:p>
    <w:p w14:paraId="210D2F65"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860"/>
        <w:gridCol w:w="4860"/>
      </w:tblGrid>
      <w:tr w:rsidR="00AD4989" w14:paraId="4037DB76"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11DFE9B2" w14:textId="77777777" w:rsidR="00AD4989" w:rsidRDefault="00112C83">
            <w:pPr>
              <w:spacing w:after="90"/>
            </w:pPr>
            <w:r>
              <w:rPr>
                <w:color w:val="6A0DAD"/>
                <w:sz w:val="22"/>
                <w:szCs w:val="22"/>
              </w:rPr>
              <w:t xml:space="preserve">◈  </w:t>
            </w:r>
            <w:r>
              <w:rPr>
                <w:b/>
                <w:bCs/>
                <w:color w:val="3B0070"/>
                <w:sz w:val="21"/>
                <w:szCs w:val="21"/>
              </w:rPr>
              <w:t>Senior Technical Oversight</w:t>
            </w:r>
          </w:p>
          <w:p w14:paraId="56150763" w14:textId="77777777" w:rsidR="00AD4989" w:rsidRDefault="00112C83">
            <w:r>
              <w:rPr>
                <w:color w:val="1A1A2E"/>
                <w:sz w:val="19"/>
                <w:szCs w:val="19"/>
              </w:rPr>
              <w:t>Every project phase is reviewed by a senior technical lead with direct domain expertise. No deliverable leaves GSRA without internal scrutiny from a qualified specialist in the relevant field.</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7FC943DE" w14:textId="77777777" w:rsidR="00AD4989" w:rsidRDefault="00112C83">
            <w:pPr>
              <w:spacing w:after="90"/>
            </w:pPr>
            <w:r>
              <w:rPr>
                <w:color w:val="6A0DAD"/>
                <w:sz w:val="22"/>
                <w:szCs w:val="22"/>
              </w:rPr>
              <w:t xml:space="preserve">⊞  </w:t>
            </w:r>
            <w:r>
              <w:rPr>
                <w:b/>
                <w:bCs/>
                <w:color w:val="3B0070"/>
                <w:sz w:val="21"/>
                <w:szCs w:val="21"/>
              </w:rPr>
              <w:t>Peer Review of Tools &amp; Deliverables</w:t>
            </w:r>
          </w:p>
          <w:p w14:paraId="673D92DB" w14:textId="3D56C6E1" w:rsidR="00AD4989" w:rsidRDefault="00112C83">
            <w:r>
              <w:rPr>
                <w:color w:val="1A1A2E"/>
                <w:sz w:val="19"/>
                <w:szCs w:val="19"/>
              </w:rPr>
              <w:t>All research instruments, analytical frameworks, and final reports are independently peer-reviewed by a second senior team member before client submission</w:t>
            </w:r>
            <w:r w:rsidR="0015714F">
              <w:rPr>
                <w:color w:val="1A1A2E"/>
                <w:sz w:val="19"/>
                <w:szCs w:val="19"/>
              </w:rPr>
              <w:t>,</w:t>
            </w:r>
            <w:r>
              <w:rPr>
                <w:color w:val="1A1A2E"/>
                <w:sz w:val="19"/>
                <w:szCs w:val="19"/>
              </w:rPr>
              <w:t xml:space="preserve"> ensuring accuracy, clarity, and rigour.</w:t>
            </w:r>
          </w:p>
        </w:tc>
      </w:tr>
      <w:tr w:rsidR="00AD4989" w14:paraId="166690FC" w14:textId="77777777">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39EB1A08" w14:textId="77777777" w:rsidR="00AD4989" w:rsidRDefault="00112C83">
            <w:pPr>
              <w:spacing w:after="90"/>
            </w:pPr>
            <w:r>
              <w:rPr>
                <w:color w:val="6A0DAD"/>
                <w:sz w:val="22"/>
                <w:szCs w:val="22"/>
              </w:rPr>
              <w:t xml:space="preserve">✓  </w:t>
            </w:r>
            <w:r>
              <w:rPr>
                <w:b/>
                <w:bCs/>
                <w:color w:val="3B0070"/>
                <w:sz w:val="21"/>
                <w:szCs w:val="21"/>
              </w:rPr>
              <w:t>Data Verification &amp; Audit Trails</w:t>
            </w:r>
          </w:p>
          <w:p w14:paraId="0B52686C" w14:textId="1EBC4576" w:rsidR="00AD4989" w:rsidRDefault="00112C83">
            <w:r>
              <w:rPr>
                <w:color w:val="1A1A2E"/>
                <w:sz w:val="19"/>
                <w:szCs w:val="19"/>
              </w:rPr>
              <w:t>Clear documentation and data verification protocols are maintained across all projects</w:t>
            </w:r>
            <w:r w:rsidR="0015714F">
              <w:rPr>
                <w:color w:val="1A1A2E"/>
                <w:sz w:val="19"/>
                <w:szCs w:val="19"/>
              </w:rPr>
              <w:t>,</w:t>
            </w:r>
            <w:r>
              <w:rPr>
                <w:color w:val="1A1A2E"/>
                <w:sz w:val="19"/>
                <w:szCs w:val="19"/>
              </w:rPr>
              <w:t xml:space="preserve"> ensuring findings are reproducible, audit-ready, and defensible to donors, regulators, and implementing partners.</w:t>
            </w:r>
          </w:p>
        </w:tc>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737C9D98" w14:textId="77777777" w:rsidR="00AD4989" w:rsidRDefault="00112C83">
            <w:pPr>
              <w:spacing w:after="90"/>
            </w:pPr>
            <w:r>
              <w:rPr>
                <w:color w:val="6A0DAD"/>
                <w:sz w:val="22"/>
                <w:szCs w:val="22"/>
              </w:rPr>
              <w:t xml:space="preserve">⚡  </w:t>
            </w:r>
            <w:r>
              <w:rPr>
                <w:b/>
                <w:bCs/>
                <w:color w:val="3B0070"/>
                <w:sz w:val="21"/>
                <w:szCs w:val="21"/>
              </w:rPr>
              <w:t>Adaptive Risk Management</w:t>
            </w:r>
          </w:p>
          <w:p w14:paraId="0EB6D06D" w14:textId="77777777" w:rsidR="00AD4989" w:rsidRDefault="00112C83">
            <w:r>
              <w:rPr>
                <w:color w:val="1A1A2E"/>
                <w:sz w:val="19"/>
                <w:szCs w:val="19"/>
              </w:rPr>
              <w:t xml:space="preserve">Risks — data access limitations, political sensitivities, field constraints, and security considerations — are identified at inception and </w:t>
            </w:r>
            <w:r>
              <w:rPr>
                <w:color w:val="1A1A2E"/>
                <w:sz w:val="19"/>
                <w:szCs w:val="19"/>
              </w:rPr>
              <w:lastRenderedPageBreak/>
              <w:t>managed through live, continuously updated mitigation strategies.</w:t>
            </w:r>
          </w:p>
        </w:tc>
      </w:tr>
      <w:tr w:rsidR="00AD4989" w14:paraId="33CDCF97" w14:textId="77777777">
        <w:tc>
          <w:tcPr>
            <w:tcW w:w="4860"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77D4CD8A" w14:textId="77777777" w:rsidR="00AD4989" w:rsidRDefault="00112C83">
            <w:pPr>
              <w:spacing w:after="90"/>
            </w:pPr>
            <w:r>
              <w:rPr>
                <w:color w:val="6A0DAD"/>
                <w:sz w:val="22"/>
                <w:szCs w:val="22"/>
              </w:rPr>
              <w:lastRenderedPageBreak/>
              <w:t xml:space="preserve">≡  </w:t>
            </w:r>
            <w:r>
              <w:rPr>
                <w:b/>
                <w:bCs/>
                <w:color w:val="3B0070"/>
                <w:sz w:val="21"/>
                <w:szCs w:val="21"/>
              </w:rPr>
              <w:t>Donor Compliance &amp; Formatting</w:t>
            </w:r>
          </w:p>
          <w:p w14:paraId="39DE179A" w14:textId="77777777" w:rsidR="00AD4989" w:rsidRDefault="00112C83">
            <w:r>
              <w:rPr>
                <w:color w:val="1A1A2E"/>
                <w:sz w:val="19"/>
                <w:szCs w:val="19"/>
              </w:rPr>
              <w:t>All reports comply with donor-specific requirements, formatting standards, referencing conventions, and branding guidelines as communicated by the client or specified in the Terms of Reference.</w:t>
            </w:r>
          </w:p>
        </w:tc>
        <w:tc>
          <w:tcPr>
            <w:tcW w:w="4860"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183C3B26" w14:textId="77777777" w:rsidR="00AD4989" w:rsidRDefault="00112C83">
            <w:pPr>
              <w:spacing w:after="90"/>
            </w:pPr>
            <w:r>
              <w:rPr>
                <w:color w:val="6A0DAD"/>
                <w:sz w:val="22"/>
                <w:szCs w:val="22"/>
              </w:rPr>
              <w:t xml:space="preserve">▣  </w:t>
            </w:r>
            <w:r>
              <w:rPr>
                <w:b/>
                <w:bCs/>
                <w:color w:val="3B0070"/>
                <w:sz w:val="21"/>
                <w:szCs w:val="21"/>
              </w:rPr>
              <w:t>Stakeholder Feedback Integration</w:t>
            </w:r>
          </w:p>
          <w:p w14:paraId="59B5F03A" w14:textId="545485E8" w:rsidR="00AD4989" w:rsidRDefault="00112C83">
            <w:r>
              <w:rPr>
                <w:color w:val="1A1A2E"/>
                <w:sz w:val="19"/>
                <w:szCs w:val="19"/>
              </w:rPr>
              <w:t>Client and stakeholder feedback is actively solicited and incorporated at every stage</w:t>
            </w:r>
            <w:r w:rsidR="00783D90">
              <w:rPr>
                <w:color w:val="1A1A2E"/>
                <w:sz w:val="19"/>
                <w:szCs w:val="19"/>
              </w:rPr>
              <w:t xml:space="preserve">, </w:t>
            </w:r>
            <w:r>
              <w:rPr>
                <w:color w:val="1A1A2E"/>
                <w:sz w:val="19"/>
                <w:szCs w:val="19"/>
              </w:rPr>
              <w:t>ensuring deliverables reflect both technical rigour and the practical realities of programme implementation.</w:t>
            </w:r>
          </w:p>
        </w:tc>
      </w:tr>
    </w:tbl>
    <w:p w14:paraId="79A1AA9F" w14:textId="77777777" w:rsidR="00AD4989" w:rsidRDefault="00112C83">
      <w:pPr>
        <w:pBdr>
          <w:bottom w:val="single" w:sz="12" w:space="5" w:color="7B2FBE"/>
        </w:pBdr>
        <w:spacing w:before="440" w:after="160"/>
      </w:pPr>
      <w:r>
        <w:rPr>
          <w:b/>
          <w:bCs/>
          <w:color w:val="7B2FBE"/>
          <w:sz w:val="28"/>
          <w:szCs w:val="28"/>
        </w:rPr>
        <w:t>06.</w:t>
      </w:r>
      <w:r>
        <w:rPr>
          <w:b/>
          <w:bCs/>
          <w:color w:val="3B0070"/>
          <w:spacing w:val="50"/>
          <w:sz w:val="28"/>
          <w:szCs w:val="28"/>
        </w:rPr>
        <w:t xml:space="preserve">  REPORTING STANDARDS &amp; DELIVERABLES</w:t>
      </w:r>
    </w:p>
    <w:p w14:paraId="4A1B7CA3" w14:textId="77777777" w:rsidR="00AD4989" w:rsidRDefault="00112C83">
      <w:pPr>
        <w:spacing w:before="100" w:after="100"/>
      </w:pPr>
      <w:r>
        <w:rPr>
          <w:color w:val="A07800"/>
          <w:sz w:val="17"/>
          <w:szCs w:val="17"/>
        </w:rPr>
        <w:t xml:space="preserve">■  </w:t>
      </w:r>
      <w:r>
        <w:rPr>
          <w:b/>
          <w:bCs/>
          <w:color w:val="A07800"/>
          <w:spacing w:val="100"/>
          <w:sz w:val="17"/>
          <w:szCs w:val="17"/>
        </w:rPr>
        <w:t>DELIVERABLE FRAMEWORK</w:t>
      </w:r>
    </w:p>
    <w:p w14:paraId="1B896231" w14:textId="2AE38E0F" w:rsidR="00AD4989" w:rsidRDefault="00112C83">
      <w:pPr>
        <w:spacing w:before="80" w:after="80" w:line="300" w:lineRule="auto"/>
        <w:jc w:val="both"/>
      </w:pPr>
      <w:r>
        <w:rPr>
          <w:color w:val="1A1A2E"/>
        </w:rPr>
        <w:t>GSRA maintains consistent, high-quality reporting standards across all engagements. Every deliverable is structured to be immediately useful to the client</w:t>
      </w:r>
      <w:r w:rsidR="00282227">
        <w:rPr>
          <w:color w:val="1A1A2E"/>
        </w:rPr>
        <w:t xml:space="preserve">; </w:t>
      </w:r>
      <w:r>
        <w:rPr>
          <w:color w:val="1A1A2E"/>
        </w:rPr>
        <w:t>clearly written, evidence-grounded, and formatted for the specific audience and purpose. The table below sets out the standard deliverable suite for a typical consultancy assignment; the precise list is confirmed at inception in alignment with the Terms of Reference.</w:t>
      </w:r>
    </w:p>
    <w:p w14:paraId="0088B7A3"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699"/>
        <w:gridCol w:w="2664"/>
        <w:gridCol w:w="6357"/>
      </w:tblGrid>
      <w:tr w:rsidR="00AD4989" w14:paraId="586A2840" w14:textId="77777777">
        <w:tc>
          <w:tcPr>
            <w:tcW w:w="50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17F9A6C8" w14:textId="77777777" w:rsidR="00AD4989" w:rsidRDefault="00112C83">
            <w:r>
              <w:rPr>
                <w:b/>
                <w:bCs/>
                <w:color w:val="FFFFFF"/>
                <w:sz w:val="19"/>
                <w:szCs w:val="19"/>
              </w:rPr>
              <w:t>Ref.</w:t>
            </w:r>
          </w:p>
        </w:tc>
        <w:tc>
          <w:tcPr>
            <w:tcW w:w="270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5F8013D5" w14:textId="77777777" w:rsidR="00AD4989" w:rsidRDefault="00112C83">
            <w:r>
              <w:rPr>
                <w:b/>
                <w:bCs/>
                <w:color w:val="FFFFFF"/>
                <w:sz w:val="19"/>
                <w:szCs w:val="19"/>
              </w:rPr>
              <w:t>Deliverable</w:t>
            </w:r>
          </w:p>
        </w:tc>
        <w:tc>
          <w:tcPr>
            <w:tcW w:w="652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4F85BB2A" w14:textId="77777777" w:rsidR="00AD4989" w:rsidRDefault="00112C83">
            <w:r>
              <w:rPr>
                <w:b/>
                <w:bCs/>
                <w:color w:val="FFFFFF"/>
                <w:sz w:val="19"/>
                <w:szCs w:val="19"/>
              </w:rPr>
              <w:t>Description &amp; Purpose</w:t>
            </w:r>
          </w:p>
        </w:tc>
      </w:tr>
      <w:tr w:rsidR="00AD4989" w14:paraId="5BACD42F"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7B9711F6" w14:textId="77777777" w:rsidR="00AD4989" w:rsidRDefault="00112C83">
            <w:pPr>
              <w:jc w:val="center"/>
            </w:pPr>
            <w:r>
              <w:rPr>
                <w:b/>
                <w:bCs/>
                <w:color w:val="FFFFFF"/>
                <w:sz w:val="18"/>
                <w:szCs w:val="18"/>
              </w:rPr>
              <w:t>D1</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6D990E17" w14:textId="77777777" w:rsidR="00AD4989" w:rsidRDefault="00112C83">
            <w:r>
              <w:rPr>
                <w:b/>
                <w:bCs/>
                <w:color w:val="3B0070"/>
              </w:rPr>
              <w:t>Inception Report</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23BE6EC9" w14:textId="77777777" w:rsidR="00AD4989" w:rsidRDefault="00112C83">
            <w:r>
              <w:rPr>
                <w:color w:val="1A1A2E"/>
                <w:sz w:val="19"/>
                <w:szCs w:val="19"/>
              </w:rPr>
              <w:t>Confirms GSRA’s understanding of the assignment, finalised methodology, work plan, data collection tools, sampling framework, and risk register. Submitted for client approval before fieldwork commences.</w:t>
            </w:r>
          </w:p>
        </w:tc>
      </w:tr>
      <w:tr w:rsidR="00AD4989" w14:paraId="3E7254F2"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1054EDA3" w14:textId="77777777" w:rsidR="00AD4989" w:rsidRDefault="00112C83">
            <w:pPr>
              <w:jc w:val="center"/>
            </w:pPr>
            <w:r>
              <w:rPr>
                <w:b/>
                <w:bCs/>
                <w:color w:val="FFFFFF"/>
                <w:sz w:val="18"/>
                <w:szCs w:val="18"/>
              </w:rPr>
              <w:t>D2</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252D4289" w14:textId="77777777" w:rsidR="00AD4989" w:rsidRDefault="00112C83">
            <w:r>
              <w:rPr>
                <w:b/>
                <w:bCs/>
                <w:color w:val="3B0070"/>
              </w:rPr>
              <w:t>Data Collection Tools</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545E3DB6" w14:textId="77777777" w:rsidR="00AD4989" w:rsidRDefault="00112C83">
            <w:r>
              <w:rPr>
                <w:color w:val="1A1A2E"/>
                <w:sz w:val="19"/>
                <w:szCs w:val="19"/>
              </w:rPr>
              <w:t>All survey instruments, KII and FGD guides, observation frameworks, and consent documentation, submitted for client and (where required) ethics review prior to fieldwork.</w:t>
            </w:r>
          </w:p>
        </w:tc>
      </w:tr>
      <w:tr w:rsidR="00AD4989" w14:paraId="4CA30CC2"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43319BFC" w14:textId="77777777" w:rsidR="00AD4989" w:rsidRDefault="00112C83">
            <w:pPr>
              <w:jc w:val="center"/>
            </w:pPr>
            <w:r>
              <w:rPr>
                <w:b/>
                <w:bCs/>
                <w:color w:val="FFFFFF"/>
                <w:sz w:val="18"/>
                <w:szCs w:val="18"/>
              </w:rPr>
              <w:t>D3</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6139E4BE" w14:textId="77777777" w:rsidR="00AD4989" w:rsidRDefault="00112C83">
            <w:r>
              <w:rPr>
                <w:b/>
                <w:bCs/>
                <w:color w:val="3B0070"/>
              </w:rPr>
              <w:t>Preliminary Findings Brief</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050930D5" w14:textId="77777777" w:rsidR="00AD4989" w:rsidRDefault="00112C83">
            <w:r>
              <w:rPr>
                <w:color w:val="1A1A2E"/>
                <w:sz w:val="19"/>
                <w:szCs w:val="19"/>
              </w:rPr>
              <w:t>A concise summary of key emerging findings presented to the client before the full analysis is finalised — enabling early feedback and course correction where necessary.</w:t>
            </w:r>
          </w:p>
        </w:tc>
      </w:tr>
      <w:tr w:rsidR="00AD4989" w14:paraId="63B5FE28"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262D3CDA" w14:textId="77777777" w:rsidR="00AD4989" w:rsidRDefault="00112C83">
            <w:pPr>
              <w:jc w:val="center"/>
            </w:pPr>
            <w:r>
              <w:rPr>
                <w:b/>
                <w:bCs/>
                <w:color w:val="FFFFFF"/>
                <w:sz w:val="18"/>
                <w:szCs w:val="18"/>
              </w:rPr>
              <w:t>D4</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308450E3" w14:textId="77777777" w:rsidR="00AD4989" w:rsidRDefault="00112C83">
            <w:r>
              <w:rPr>
                <w:b/>
                <w:bCs/>
                <w:color w:val="3B0070"/>
              </w:rPr>
              <w:t>Draft Report</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5F1FD833" w14:textId="77777777" w:rsidR="00AD4989" w:rsidRDefault="00112C83">
            <w:r>
              <w:rPr>
                <w:color w:val="1A1A2E"/>
                <w:sz w:val="19"/>
                <w:szCs w:val="19"/>
              </w:rPr>
              <w:t>Full analytical report including methodology, findings, analysis, conclusions, and draft recommendations. Submitted for client review, with at least one round of formal feedback incorporated.</w:t>
            </w:r>
          </w:p>
        </w:tc>
      </w:tr>
      <w:tr w:rsidR="00AD4989" w14:paraId="3A19C1D1"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57E4385F" w14:textId="77777777" w:rsidR="00AD4989" w:rsidRDefault="00112C83">
            <w:pPr>
              <w:jc w:val="center"/>
            </w:pPr>
            <w:r>
              <w:rPr>
                <w:b/>
                <w:bCs/>
                <w:color w:val="FFFFFF"/>
                <w:sz w:val="18"/>
                <w:szCs w:val="18"/>
              </w:rPr>
              <w:t>D5</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6953674E" w14:textId="77777777" w:rsidR="00AD4989" w:rsidRDefault="00112C83">
            <w:r>
              <w:rPr>
                <w:b/>
                <w:bCs/>
                <w:color w:val="3B0070"/>
              </w:rPr>
              <w:t>Final Report</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3FAF1086" w14:textId="77777777" w:rsidR="00AD4989" w:rsidRDefault="00112C83">
            <w:r>
              <w:rPr>
                <w:color w:val="1A1A2E"/>
                <w:sz w:val="19"/>
                <w:szCs w:val="19"/>
              </w:rPr>
              <w:t>Revised and finalised report incorporating all client and stakeholder feedback, formatted to donor specifications. Delivered in both print-ready PDF and editable Word formats.</w:t>
            </w:r>
          </w:p>
        </w:tc>
      </w:tr>
      <w:tr w:rsidR="00AD4989" w14:paraId="19C56085"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092D404D" w14:textId="77777777" w:rsidR="00AD4989" w:rsidRDefault="00112C83">
            <w:pPr>
              <w:jc w:val="center"/>
            </w:pPr>
            <w:r>
              <w:rPr>
                <w:b/>
                <w:bCs/>
                <w:color w:val="FFFFFF"/>
                <w:sz w:val="18"/>
                <w:szCs w:val="18"/>
              </w:rPr>
              <w:t>D6</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2808877E" w14:textId="77777777" w:rsidR="00AD4989" w:rsidRDefault="00112C83">
            <w:r>
              <w:rPr>
                <w:b/>
                <w:bCs/>
                <w:color w:val="3B0070"/>
              </w:rPr>
              <w:t>Dissemination Brief</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6A42A51E" w14:textId="77777777" w:rsidR="00AD4989" w:rsidRDefault="00112C83">
            <w:r>
              <w:rPr>
                <w:color w:val="1A1A2E"/>
                <w:sz w:val="19"/>
                <w:szCs w:val="19"/>
              </w:rPr>
              <w:t>A non-technical two-to-four-page policy brief distilling key findings and recommendations for broader audiences, including beneficiaries, media, and the public.</w:t>
            </w:r>
          </w:p>
        </w:tc>
      </w:tr>
      <w:tr w:rsidR="00AD4989" w14:paraId="38304D2D"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44148204" w14:textId="77777777" w:rsidR="00AD4989" w:rsidRDefault="00112C83">
            <w:pPr>
              <w:jc w:val="center"/>
            </w:pPr>
            <w:r>
              <w:rPr>
                <w:b/>
                <w:bCs/>
                <w:color w:val="FFFFFF"/>
                <w:sz w:val="18"/>
                <w:szCs w:val="18"/>
              </w:rPr>
              <w:t>D7</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61CCBA07" w14:textId="77777777" w:rsidR="00AD4989" w:rsidRDefault="00112C83">
            <w:r>
              <w:rPr>
                <w:b/>
                <w:bCs/>
                <w:color w:val="3B0070"/>
              </w:rPr>
              <w:t>Presentation Deck</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060991F0" w14:textId="77777777" w:rsidR="00AD4989" w:rsidRDefault="00112C83">
            <w:r>
              <w:rPr>
                <w:color w:val="1A1A2E"/>
                <w:sz w:val="19"/>
                <w:szCs w:val="19"/>
              </w:rPr>
              <w:t>A professionally designed slide deck for validation workshops, steering committee presentations, or public dissemination events, tailored to the specific audience and purpose.</w:t>
            </w:r>
          </w:p>
        </w:tc>
      </w:tr>
      <w:tr w:rsidR="00AD4989" w14:paraId="0D5B7ED5" w14:textId="77777777">
        <w:tc>
          <w:tcPr>
            <w:tcW w:w="500" w:type="dxa"/>
            <w:tcBorders>
              <w:top w:val="single" w:sz="4" w:space="0" w:color="D5BEF0"/>
              <w:left w:val="single" w:sz="4" w:space="0" w:color="D5BEF0"/>
              <w:bottom w:val="single" w:sz="4" w:space="0" w:color="D5BEF0"/>
              <w:right w:val="single" w:sz="4" w:space="0" w:color="D5BEF0"/>
            </w:tcBorders>
            <w:shd w:val="clear" w:color="auto" w:fill="7B2FBE"/>
            <w:tcMar>
              <w:top w:w="130" w:type="dxa"/>
              <w:left w:w="100" w:type="dxa"/>
              <w:bottom w:w="130" w:type="dxa"/>
              <w:right w:w="80" w:type="dxa"/>
            </w:tcMar>
            <w:vAlign w:val="center"/>
          </w:tcPr>
          <w:p w14:paraId="300D7889" w14:textId="77777777" w:rsidR="00AD4989" w:rsidRDefault="00112C83">
            <w:pPr>
              <w:jc w:val="center"/>
            </w:pPr>
            <w:r>
              <w:rPr>
                <w:b/>
                <w:bCs/>
                <w:color w:val="FFFFFF"/>
                <w:sz w:val="18"/>
                <w:szCs w:val="18"/>
              </w:rPr>
              <w:t>D8</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0FD5FAA9" w14:textId="77777777" w:rsidR="00AD4989" w:rsidRDefault="00112C83">
            <w:r>
              <w:rPr>
                <w:b/>
                <w:bCs/>
                <w:color w:val="3B0070"/>
              </w:rPr>
              <w:t>Datasets &amp; Annexes</w:t>
            </w:r>
          </w:p>
        </w:tc>
        <w:tc>
          <w:tcPr>
            <w:tcW w:w="65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1EFDE589" w14:textId="77777777" w:rsidR="00AD4989" w:rsidRDefault="00112C83">
            <w:r>
              <w:rPr>
                <w:color w:val="1A1A2E"/>
                <w:sz w:val="19"/>
                <w:szCs w:val="19"/>
              </w:rPr>
              <w:t>Clean, anonymised datasets, coding frameworks, and all supporting annexes, delivered in agreed formats for client records and future use by the donor or implementing partner.</w:t>
            </w:r>
          </w:p>
        </w:tc>
      </w:tr>
    </w:tbl>
    <w:p w14:paraId="0A1D5E7D"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20"/>
      </w:tblGrid>
      <w:tr w:rsidR="00AD4989" w14:paraId="6362431D" w14:textId="77777777">
        <w:tc>
          <w:tcPr>
            <w:tcW w:w="9720" w:type="dxa"/>
            <w:tcBorders>
              <w:top w:val="single" w:sz="8" w:space="0" w:color="7B2FBE"/>
              <w:left w:val="single" w:sz="8" w:space="0" w:color="7B2FBE"/>
              <w:bottom w:val="single" w:sz="8" w:space="0" w:color="7B2FBE"/>
              <w:right w:val="single" w:sz="8" w:space="0" w:color="7B2FBE"/>
            </w:tcBorders>
            <w:shd w:val="clear" w:color="auto" w:fill="F2EBF9"/>
            <w:tcMar>
              <w:top w:w="200" w:type="dxa"/>
              <w:left w:w="360" w:type="dxa"/>
              <w:bottom w:w="200" w:type="dxa"/>
              <w:right w:w="360" w:type="dxa"/>
            </w:tcMar>
          </w:tcPr>
          <w:p w14:paraId="23BEA23A" w14:textId="77777777" w:rsidR="00AD4989" w:rsidRDefault="00112C83">
            <w:pPr>
              <w:spacing w:before="80" w:after="80" w:line="300" w:lineRule="auto"/>
              <w:jc w:val="both"/>
            </w:pPr>
            <w:r>
              <w:rPr>
                <w:b/>
                <w:bCs/>
                <w:color w:val="3B0070"/>
              </w:rPr>
              <w:t xml:space="preserve">Reporting timelines: </w:t>
            </w:r>
            <w:r>
              <w:rPr>
                <w:color w:val="1A1A2E"/>
              </w:rPr>
              <w:t>All deliverable submission dates are confirmed in the work plan appended to the Inception Report and agreed with the client in writing. GSRA provides advance notice of any anticipated delays and proposes revised timelines immediately upon identification of risk to the agreed schedule.</w:t>
            </w:r>
          </w:p>
        </w:tc>
      </w:tr>
    </w:tbl>
    <w:p w14:paraId="4BB5AAA4" w14:textId="77777777" w:rsidR="00AD4989" w:rsidRDefault="00112C83">
      <w:pPr>
        <w:pBdr>
          <w:bottom w:val="single" w:sz="12" w:space="5" w:color="7B2FBE"/>
        </w:pBdr>
        <w:spacing w:before="440" w:after="160"/>
      </w:pPr>
      <w:r>
        <w:rPr>
          <w:b/>
          <w:bCs/>
          <w:color w:val="7B2FBE"/>
          <w:sz w:val="28"/>
          <w:szCs w:val="28"/>
        </w:rPr>
        <w:t>07.</w:t>
      </w:r>
      <w:r>
        <w:rPr>
          <w:b/>
          <w:bCs/>
          <w:color w:val="3B0070"/>
          <w:spacing w:val="50"/>
          <w:sz w:val="28"/>
          <w:szCs w:val="28"/>
        </w:rPr>
        <w:t xml:space="preserve">  TEAM STRUCTURE &amp; EXPERTISE</w:t>
      </w:r>
    </w:p>
    <w:p w14:paraId="13604021" w14:textId="77777777" w:rsidR="00AD4989" w:rsidRDefault="00112C83">
      <w:pPr>
        <w:spacing w:before="100" w:after="100"/>
      </w:pPr>
      <w:r>
        <w:rPr>
          <w:color w:val="A07800"/>
          <w:sz w:val="17"/>
          <w:szCs w:val="17"/>
        </w:rPr>
        <w:t xml:space="preserve">■  </w:t>
      </w:r>
      <w:r>
        <w:rPr>
          <w:b/>
          <w:bCs/>
          <w:color w:val="A07800"/>
          <w:spacing w:val="100"/>
          <w:sz w:val="17"/>
          <w:szCs w:val="17"/>
        </w:rPr>
        <w:t>OUR PEOPLE</w:t>
      </w:r>
    </w:p>
    <w:p w14:paraId="6E88F0B3" w14:textId="3E53176E" w:rsidR="00AD4989" w:rsidRDefault="00112C83">
      <w:pPr>
        <w:spacing w:before="80" w:after="80" w:line="300" w:lineRule="auto"/>
        <w:jc w:val="both"/>
      </w:pPr>
      <w:r>
        <w:rPr>
          <w:color w:val="1A1A2E"/>
        </w:rPr>
        <w:t>GSRA assembles project teams with care</w:t>
      </w:r>
      <w:r w:rsidR="0015714F">
        <w:rPr>
          <w:color w:val="1A1A2E"/>
        </w:rPr>
        <w:t xml:space="preserve">, </w:t>
      </w:r>
      <w:r>
        <w:rPr>
          <w:color w:val="1A1A2E"/>
        </w:rPr>
        <w:t>matching technical expertise, sectoral knowledge, language skills, and contextual familiarity to the specific requirements of each assignment. Team composition is confirmed in the Inception Report and agreed with the client. All team members are bound by GSRA’s Code of Professional Conduct, confidentiality obligations, data protection standards, and safeguarding policy.</w:t>
      </w:r>
    </w:p>
    <w:p w14:paraId="16870482"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6720"/>
      </w:tblGrid>
      <w:tr w:rsidR="00AD4989" w14:paraId="6708B733" w14:textId="77777777">
        <w:tc>
          <w:tcPr>
            <w:tcW w:w="300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54C49DE8" w14:textId="77777777" w:rsidR="00AD4989" w:rsidRDefault="00112C83">
            <w:r>
              <w:rPr>
                <w:b/>
                <w:bCs/>
                <w:color w:val="FFFFFF"/>
                <w:sz w:val="19"/>
                <w:szCs w:val="19"/>
              </w:rPr>
              <w:t>Role</w:t>
            </w:r>
          </w:p>
        </w:tc>
        <w:tc>
          <w:tcPr>
            <w:tcW w:w="672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15EAAD58" w14:textId="77777777" w:rsidR="00AD4989" w:rsidRDefault="00112C83">
            <w:r>
              <w:rPr>
                <w:b/>
                <w:bCs/>
                <w:color w:val="FFFFFF"/>
                <w:sz w:val="19"/>
                <w:szCs w:val="19"/>
              </w:rPr>
              <w:t>Responsibilities &amp; Expertise</w:t>
            </w:r>
          </w:p>
        </w:tc>
      </w:tr>
      <w:tr w:rsidR="00AD4989" w14:paraId="6FAA0BA1"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5468FC23" w14:textId="77777777" w:rsidR="00AD4989" w:rsidRDefault="00112C83">
            <w:r>
              <w:rPr>
                <w:b/>
                <w:bCs/>
                <w:color w:val="FFFFFF"/>
              </w:rPr>
              <w:t>Team Leader / Principal Investigator</w:t>
            </w:r>
          </w:p>
        </w:tc>
        <w:tc>
          <w:tcPr>
            <w:tcW w:w="67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00" w:type="dxa"/>
              <w:bottom w:w="130" w:type="dxa"/>
              <w:right w:w="180" w:type="dxa"/>
            </w:tcMar>
          </w:tcPr>
          <w:p w14:paraId="5A9DB809" w14:textId="77777777" w:rsidR="00AD4989" w:rsidRDefault="00112C83">
            <w:r>
              <w:rPr>
                <w:color w:val="1A1A2E"/>
                <w:sz w:val="19"/>
                <w:szCs w:val="19"/>
              </w:rPr>
              <w:t>Overall technical and operational responsibility; primary client liaison; quality assurance of all deliverables; senior-level stakeholder engagement.</w:t>
            </w:r>
          </w:p>
        </w:tc>
      </w:tr>
      <w:tr w:rsidR="00AD4989" w14:paraId="6C5A646F"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698D21F0" w14:textId="77777777" w:rsidR="00AD4989" w:rsidRDefault="00112C83">
            <w:r>
              <w:rPr>
                <w:b/>
                <w:bCs/>
                <w:color w:val="FFFFFF"/>
              </w:rPr>
              <w:t>Senior Research Associate</w:t>
            </w:r>
          </w:p>
        </w:tc>
        <w:tc>
          <w:tcPr>
            <w:tcW w:w="672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200" w:type="dxa"/>
              <w:bottom w:w="130" w:type="dxa"/>
              <w:right w:w="180" w:type="dxa"/>
            </w:tcMar>
          </w:tcPr>
          <w:p w14:paraId="665BD72A" w14:textId="77777777" w:rsidR="00AD4989" w:rsidRDefault="00112C83">
            <w:r>
              <w:rPr>
                <w:color w:val="1A1A2E"/>
                <w:sz w:val="19"/>
                <w:szCs w:val="19"/>
              </w:rPr>
              <w:t>Leads substantive analytical work; oversees data collection and analysis; ensures methodological rigour; peer review of all technical outputs.</w:t>
            </w:r>
          </w:p>
        </w:tc>
      </w:tr>
      <w:tr w:rsidR="00AD4989" w14:paraId="3635D64D"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62CBF207" w14:textId="77777777" w:rsidR="00AD4989" w:rsidRDefault="00112C83">
            <w:r>
              <w:rPr>
                <w:b/>
                <w:bCs/>
                <w:color w:val="FFFFFF"/>
              </w:rPr>
              <w:t>Research Associate(s)</w:t>
            </w:r>
          </w:p>
        </w:tc>
        <w:tc>
          <w:tcPr>
            <w:tcW w:w="67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00" w:type="dxa"/>
              <w:bottom w:w="130" w:type="dxa"/>
              <w:right w:w="180" w:type="dxa"/>
            </w:tcMar>
          </w:tcPr>
          <w:p w14:paraId="4510F28D" w14:textId="77777777" w:rsidR="00AD4989" w:rsidRDefault="00112C83">
            <w:r>
              <w:rPr>
                <w:color w:val="1A1A2E"/>
                <w:sz w:val="19"/>
                <w:szCs w:val="19"/>
              </w:rPr>
              <w:t>Conducts fieldwork, primary data collection, literature review, and quantitative/qualitative analysis; supports drafting of report sections.</w:t>
            </w:r>
          </w:p>
        </w:tc>
      </w:tr>
      <w:tr w:rsidR="00AD4989" w14:paraId="02A57CF9"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4A6B21F6" w14:textId="77777777" w:rsidR="00AD4989" w:rsidRDefault="00112C83">
            <w:r>
              <w:rPr>
                <w:b/>
                <w:bCs/>
                <w:color w:val="FFFFFF"/>
              </w:rPr>
              <w:t>MEL Specialist</w:t>
            </w:r>
          </w:p>
        </w:tc>
        <w:tc>
          <w:tcPr>
            <w:tcW w:w="672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200" w:type="dxa"/>
              <w:bottom w:w="130" w:type="dxa"/>
              <w:right w:w="180" w:type="dxa"/>
            </w:tcMar>
          </w:tcPr>
          <w:p w14:paraId="0B02B9FB" w14:textId="77777777" w:rsidR="00AD4989" w:rsidRDefault="00112C83">
            <w:r>
              <w:rPr>
                <w:color w:val="1A1A2E"/>
                <w:sz w:val="19"/>
                <w:szCs w:val="19"/>
              </w:rPr>
              <w:t>Designs and operationalises MEL frameworks, results frameworks, indicators, and data systems; ensures alignment with donor MEL requirements.</w:t>
            </w:r>
          </w:p>
        </w:tc>
      </w:tr>
      <w:tr w:rsidR="00AD4989" w14:paraId="4B8B9F62"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21B80512" w14:textId="77777777" w:rsidR="00AD4989" w:rsidRDefault="00112C83">
            <w:r>
              <w:rPr>
                <w:b/>
                <w:bCs/>
                <w:color w:val="FFFFFF"/>
              </w:rPr>
              <w:t>GESI / Inclusion Specialist</w:t>
            </w:r>
          </w:p>
        </w:tc>
        <w:tc>
          <w:tcPr>
            <w:tcW w:w="67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00" w:type="dxa"/>
              <w:bottom w:w="130" w:type="dxa"/>
              <w:right w:w="180" w:type="dxa"/>
            </w:tcMar>
          </w:tcPr>
          <w:p w14:paraId="2BA74841" w14:textId="77777777" w:rsidR="00AD4989" w:rsidRDefault="00112C83">
            <w:r>
              <w:rPr>
                <w:color w:val="1A1A2E"/>
                <w:sz w:val="19"/>
                <w:szCs w:val="19"/>
              </w:rPr>
              <w:t>Provides expert guidance on gender-responsive design, GESI analysis, and social inclusion across the entire assignment lifecycle.</w:t>
            </w:r>
          </w:p>
        </w:tc>
      </w:tr>
      <w:tr w:rsidR="00AD4989" w14:paraId="36808215"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466E4E2A" w14:textId="77777777" w:rsidR="00AD4989" w:rsidRDefault="00112C83">
            <w:r>
              <w:rPr>
                <w:b/>
                <w:bCs/>
                <w:color w:val="FFFFFF"/>
              </w:rPr>
              <w:t>Data Analyst / Statistician</w:t>
            </w:r>
          </w:p>
        </w:tc>
        <w:tc>
          <w:tcPr>
            <w:tcW w:w="672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200" w:type="dxa"/>
              <w:bottom w:w="130" w:type="dxa"/>
              <w:right w:w="180" w:type="dxa"/>
            </w:tcMar>
          </w:tcPr>
          <w:p w14:paraId="10B979C0" w14:textId="77777777" w:rsidR="00AD4989" w:rsidRDefault="00112C83">
            <w:r>
              <w:rPr>
                <w:color w:val="1A1A2E"/>
                <w:sz w:val="19"/>
                <w:szCs w:val="19"/>
              </w:rPr>
              <w:t>Manages quantitative data, statistical analysis, and visualisation; ensures data quality, integrity, and appropriate analytical methodology.</w:t>
            </w:r>
          </w:p>
        </w:tc>
      </w:tr>
      <w:tr w:rsidR="00AD4989" w14:paraId="3899B89E"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7B0B3678" w14:textId="77777777" w:rsidR="00AD4989" w:rsidRDefault="00112C83">
            <w:r>
              <w:rPr>
                <w:b/>
                <w:bCs/>
                <w:color w:val="FFFFFF"/>
              </w:rPr>
              <w:t>Local / National Expert(s)</w:t>
            </w:r>
          </w:p>
        </w:tc>
        <w:tc>
          <w:tcPr>
            <w:tcW w:w="672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200" w:type="dxa"/>
              <w:bottom w:w="130" w:type="dxa"/>
              <w:right w:w="180" w:type="dxa"/>
            </w:tcMar>
          </w:tcPr>
          <w:p w14:paraId="7835876F" w14:textId="77777777" w:rsidR="00AD4989" w:rsidRDefault="00112C83">
            <w:r>
              <w:rPr>
                <w:color w:val="1A1A2E"/>
                <w:sz w:val="19"/>
                <w:szCs w:val="19"/>
              </w:rPr>
              <w:t>Context-specific expertise, language proficiency, stakeholder access, and community facilitation; engaged as required per assignment context.</w:t>
            </w:r>
          </w:p>
        </w:tc>
      </w:tr>
      <w:tr w:rsidR="00AD4989" w14:paraId="3168DF4A" w14:textId="77777777">
        <w:tc>
          <w:tcPr>
            <w:tcW w:w="30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180" w:type="dxa"/>
              <w:bottom w:w="130" w:type="dxa"/>
              <w:right w:w="160" w:type="dxa"/>
            </w:tcMar>
            <w:vAlign w:val="center"/>
          </w:tcPr>
          <w:p w14:paraId="7C4C52A5" w14:textId="77777777" w:rsidR="00AD4989" w:rsidRDefault="00112C83">
            <w:r>
              <w:rPr>
                <w:b/>
                <w:bCs/>
                <w:color w:val="FFFFFF"/>
              </w:rPr>
              <w:t>Quality Assurance Reviewer</w:t>
            </w:r>
          </w:p>
        </w:tc>
        <w:tc>
          <w:tcPr>
            <w:tcW w:w="672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200" w:type="dxa"/>
              <w:bottom w:w="130" w:type="dxa"/>
              <w:right w:w="180" w:type="dxa"/>
            </w:tcMar>
          </w:tcPr>
          <w:p w14:paraId="170B8E90" w14:textId="77777777" w:rsidR="00AD4989" w:rsidRDefault="00112C83">
            <w:r>
              <w:rPr>
                <w:color w:val="1A1A2E"/>
                <w:sz w:val="19"/>
                <w:szCs w:val="19"/>
              </w:rPr>
              <w:t>Independent internal review of all deliverables prior to client submission; ensures consistency, accuracy, and compliance with client requirements.</w:t>
            </w:r>
          </w:p>
        </w:tc>
      </w:tr>
    </w:tbl>
    <w:p w14:paraId="1F4ADD78" w14:textId="77777777" w:rsidR="00AD4989" w:rsidRDefault="00AD4989">
      <w:pPr>
        <w:spacing w:before="80" w:after="60"/>
      </w:pPr>
    </w:p>
    <w:p w14:paraId="161F184B" w14:textId="77777777" w:rsidR="00AD4989" w:rsidRDefault="00112C83">
      <w:pPr>
        <w:spacing w:before="80" w:after="80" w:line="300" w:lineRule="auto"/>
        <w:jc w:val="both"/>
      </w:pPr>
      <w:r>
        <w:rPr>
          <w:color w:val="1A1A2E"/>
        </w:rPr>
        <w:t>CVs of proposed team members, including confirmation of relevant qualifications, experience, and references, are provided as part of the full technical proposal. Where specialist sub-contractors are engaged, all relevant provisions of GSRA’s Associate Agreement apply.</w:t>
      </w:r>
    </w:p>
    <w:p w14:paraId="41F3A49A" w14:textId="77777777" w:rsidR="00AD4989" w:rsidRDefault="00112C83">
      <w:pPr>
        <w:pBdr>
          <w:bottom w:val="single" w:sz="12" w:space="5" w:color="7B2FBE"/>
        </w:pBdr>
        <w:spacing w:before="440" w:after="160"/>
      </w:pPr>
      <w:r>
        <w:rPr>
          <w:b/>
          <w:bCs/>
          <w:color w:val="7B2FBE"/>
          <w:sz w:val="28"/>
          <w:szCs w:val="28"/>
        </w:rPr>
        <w:t>08.</w:t>
      </w:r>
      <w:r>
        <w:rPr>
          <w:b/>
          <w:bCs/>
          <w:color w:val="3B0070"/>
          <w:spacing w:val="50"/>
          <w:sz w:val="28"/>
          <w:szCs w:val="28"/>
        </w:rPr>
        <w:t xml:space="preserve">  INSTITUTIONAL CAPACITY</w:t>
      </w:r>
    </w:p>
    <w:p w14:paraId="3AFE79FE" w14:textId="77777777" w:rsidR="00AD4989" w:rsidRDefault="00112C83">
      <w:pPr>
        <w:spacing w:before="100" w:after="100"/>
      </w:pPr>
      <w:r>
        <w:rPr>
          <w:color w:val="A07800"/>
          <w:sz w:val="17"/>
          <w:szCs w:val="17"/>
        </w:rPr>
        <w:lastRenderedPageBreak/>
        <w:t xml:space="preserve">■  </w:t>
      </w:r>
      <w:r>
        <w:rPr>
          <w:b/>
          <w:bCs/>
          <w:color w:val="A07800"/>
          <w:spacing w:val="100"/>
          <w:sz w:val="17"/>
          <w:szCs w:val="17"/>
        </w:rPr>
        <w:t>OUR EXPERTISE</w:t>
      </w:r>
    </w:p>
    <w:p w14:paraId="4F9ADB24" w14:textId="0E0EDE54" w:rsidR="00AD4989" w:rsidRDefault="00112C83">
      <w:pPr>
        <w:spacing w:before="80" w:after="80" w:line="300" w:lineRule="auto"/>
        <w:jc w:val="both"/>
      </w:pPr>
      <w:r>
        <w:rPr>
          <w:color w:val="1A1A2E"/>
        </w:rPr>
        <w:t>Global Strategic Research Associates brings multidisciplinary expertise across ten core domains</w:t>
      </w:r>
      <w:r w:rsidR="0015714F">
        <w:rPr>
          <w:color w:val="1A1A2E"/>
        </w:rPr>
        <w:t>. C</w:t>
      </w:r>
      <w:r>
        <w:rPr>
          <w:color w:val="1A1A2E"/>
        </w:rPr>
        <w:t>ombining technical proficiency with deep contextual understanding to deliver solutions that are analytically sound and operationally feasible.</w:t>
      </w:r>
    </w:p>
    <w:p w14:paraId="02D5D411"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00"/>
        <w:gridCol w:w="9220"/>
      </w:tblGrid>
      <w:tr w:rsidR="00AD4989" w14:paraId="385CA0D2" w14:textId="77777777">
        <w:tc>
          <w:tcPr>
            <w:tcW w:w="50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60" w:type="dxa"/>
              <w:bottom w:w="110" w:type="dxa"/>
              <w:right w:w="80" w:type="dxa"/>
            </w:tcMar>
            <w:vAlign w:val="center"/>
          </w:tcPr>
          <w:p w14:paraId="60353770"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80" w:type="dxa"/>
              <w:bottom w:w="110" w:type="dxa"/>
              <w:right w:w="160" w:type="dxa"/>
            </w:tcMar>
          </w:tcPr>
          <w:p w14:paraId="749CA46B" w14:textId="77777777" w:rsidR="00AD4989" w:rsidRDefault="00112C83">
            <w:r>
              <w:rPr>
                <w:color w:val="1A1A2E"/>
              </w:rPr>
              <w:t>Policy Reform, Governance Strengthening &amp; Accountability</w:t>
            </w:r>
          </w:p>
        </w:tc>
      </w:tr>
      <w:tr w:rsidR="00AD4989" w14:paraId="388A3900" w14:textId="77777777">
        <w:tc>
          <w:tcPr>
            <w:tcW w:w="50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60" w:type="dxa"/>
              <w:bottom w:w="110" w:type="dxa"/>
              <w:right w:w="80" w:type="dxa"/>
            </w:tcMar>
            <w:vAlign w:val="center"/>
          </w:tcPr>
          <w:p w14:paraId="54926D2F"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80" w:type="dxa"/>
              <w:bottom w:w="110" w:type="dxa"/>
              <w:right w:w="160" w:type="dxa"/>
            </w:tcMar>
          </w:tcPr>
          <w:p w14:paraId="10737633" w14:textId="77777777" w:rsidR="00AD4989" w:rsidRDefault="00112C83">
            <w:r>
              <w:rPr>
                <w:color w:val="1A1A2E"/>
              </w:rPr>
              <w:t>Climate Resilience, Environmental Research &amp; Natural Resource Management</w:t>
            </w:r>
          </w:p>
        </w:tc>
      </w:tr>
      <w:tr w:rsidR="00AD4989" w14:paraId="7DD099BA" w14:textId="77777777">
        <w:tc>
          <w:tcPr>
            <w:tcW w:w="50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60" w:type="dxa"/>
              <w:bottom w:w="110" w:type="dxa"/>
              <w:right w:w="80" w:type="dxa"/>
            </w:tcMar>
            <w:vAlign w:val="center"/>
          </w:tcPr>
          <w:p w14:paraId="29B990DD"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80" w:type="dxa"/>
              <w:bottom w:w="110" w:type="dxa"/>
              <w:right w:w="160" w:type="dxa"/>
            </w:tcMar>
          </w:tcPr>
          <w:p w14:paraId="4EF73C49" w14:textId="77777777" w:rsidR="00AD4989" w:rsidRDefault="00112C83">
            <w:r>
              <w:rPr>
                <w:color w:val="1A1A2E"/>
              </w:rPr>
              <w:t>Socioeconomic Analysis, Poverty Measurement &amp; Market Systems Development</w:t>
            </w:r>
          </w:p>
        </w:tc>
      </w:tr>
      <w:tr w:rsidR="00AD4989" w14:paraId="12F90465" w14:textId="77777777">
        <w:tc>
          <w:tcPr>
            <w:tcW w:w="50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60" w:type="dxa"/>
              <w:bottom w:w="110" w:type="dxa"/>
              <w:right w:w="80" w:type="dxa"/>
            </w:tcMar>
            <w:vAlign w:val="center"/>
          </w:tcPr>
          <w:p w14:paraId="46A67346"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80" w:type="dxa"/>
              <w:bottom w:w="110" w:type="dxa"/>
              <w:right w:w="160" w:type="dxa"/>
            </w:tcMar>
          </w:tcPr>
          <w:p w14:paraId="7AA12442" w14:textId="77777777" w:rsidR="00AD4989" w:rsidRDefault="00112C83">
            <w:r>
              <w:rPr>
                <w:color w:val="1A1A2E"/>
              </w:rPr>
              <w:t>Monitoring, Evaluation, Research &amp; Learning (MERL)</w:t>
            </w:r>
          </w:p>
        </w:tc>
      </w:tr>
      <w:tr w:rsidR="00AD4989" w14:paraId="62FBE97B" w14:textId="77777777">
        <w:tc>
          <w:tcPr>
            <w:tcW w:w="50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60" w:type="dxa"/>
              <w:bottom w:w="110" w:type="dxa"/>
              <w:right w:w="80" w:type="dxa"/>
            </w:tcMar>
            <w:vAlign w:val="center"/>
          </w:tcPr>
          <w:p w14:paraId="762A5973"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80" w:type="dxa"/>
              <w:bottom w:w="110" w:type="dxa"/>
              <w:right w:w="160" w:type="dxa"/>
            </w:tcMar>
          </w:tcPr>
          <w:p w14:paraId="51B68AE9" w14:textId="77777777" w:rsidR="00AD4989" w:rsidRDefault="00112C83">
            <w:r>
              <w:rPr>
                <w:color w:val="1A1A2E"/>
              </w:rPr>
              <w:t>Strategic Advisory, Institutional Strengthening &amp; Organisational Development</w:t>
            </w:r>
          </w:p>
        </w:tc>
      </w:tr>
      <w:tr w:rsidR="00AD4989" w14:paraId="5D4A2435" w14:textId="77777777">
        <w:tc>
          <w:tcPr>
            <w:tcW w:w="50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60" w:type="dxa"/>
              <w:bottom w:w="110" w:type="dxa"/>
              <w:right w:w="80" w:type="dxa"/>
            </w:tcMar>
            <w:vAlign w:val="center"/>
          </w:tcPr>
          <w:p w14:paraId="7538EF8B"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80" w:type="dxa"/>
              <w:bottom w:w="110" w:type="dxa"/>
              <w:right w:w="160" w:type="dxa"/>
            </w:tcMar>
          </w:tcPr>
          <w:p w14:paraId="244A9BDD" w14:textId="77777777" w:rsidR="00AD4989" w:rsidRDefault="00112C83">
            <w:r>
              <w:rPr>
                <w:color w:val="1A1A2E"/>
              </w:rPr>
              <w:t>Public Financial Management, Budgeting &amp; Fiscal Accountability</w:t>
            </w:r>
          </w:p>
        </w:tc>
      </w:tr>
      <w:tr w:rsidR="00AD4989" w14:paraId="4EA7A0BD" w14:textId="77777777">
        <w:tc>
          <w:tcPr>
            <w:tcW w:w="50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60" w:type="dxa"/>
              <w:bottom w:w="110" w:type="dxa"/>
              <w:right w:w="80" w:type="dxa"/>
            </w:tcMar>
            <w:vAlign w:val="center"/>
          </w:tcPr>
          <w:p w14:paraId="005BE491"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80" w:type="dxa"/>
              <w:bottom w:w="110" w:type="dxa"/>
              <w:right w:w="160" w:type="dxa"/>
            </w:tcMar>
          </w:tcPr>
          <w:p w14:paraId="605C43F3" w14:textId="77777777" w:rsidR="00AD4989" w:rsidRDefault="00112C83">
            <w:r>
              <w:rPr>
                <w:color w:val="1A1A2E"/>
              </w:rPr>
              <w:t>Conflict Sensitivity, Peacebuilding &amp; Security Sector Reform</w:t>
            </w:r>
          </w:p>
        </w:tc>
      </w:tr>
      <w:tr w:rsidR="00AD4989" w14:paraId="3E879D67" w14:textId="77777777">
        <w:tc>
          <w:tcPr>
            <w:tcW w:w="50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60" w:type="dxa"/>
              <w:bottom w:w="110" w:type="dxa"/>
              <w:right w:w="80" w:type="dxa"/>
            </w:tcMar>
            <w:vAlign w:val="center"/>
          </w:tcPr>
          <w:p w14:paraId="0FCE4443"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80" w:type="dxa"/>
              <w:bottom w:w="110" w:type="dxa"/>
              <w:right w:w="160" w:type="dxa"/>
            </w:tcMar>
          </w:tcPr>
          <w:p w14:paraId="771D6A65" w14:textId="77777777" w:rsidR="00AD4989" w:rsidRDefault="00112C83">
            <w:r>
              <w:rPr>
                <w:color w:val="1A1A2E"/>
              </w:rPr>
              <w:t>Health Systems, Social Protection &amp; Human Development</w:t>
            </w:r>
          </w:p>
        </w:tc>
      </w:tr>
      <w:tr w:rsidR="00AD4989" w14:paraId="50DC71D6" w14:textId="77777777">
        <w:tc>
          <w:tcPr>
            <w:tcW w:w="50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60" w:type="dxa"/>
              <w:bottom w:w="110" w:type="dxa"/>
              <w:right w:w="80" w:type="dxa"/>
            </w:tcMar>
            <w:vAlign w:val="center"/>
          </w:tcPr>
          <w:p w14:paraId="73AE43DE"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FFFFF"/>
            <w:tcMar>
              <w:top w:w="110" w:type="dxa"/>
              <w:left w:w="180" w:type="dxa"/>
              <w:bottom w:w="110" w:type="dxa"/>
              <w:right w:w="160" w:type="dxa"/>
            </w:tcMar>
          </w:tcPr>
          <w:p w14:paraId="7F6E987A" w14:textId="77777777" w:rsidR="00AD4989" w:rsidRDefault="00112C83">
            <w:r>
              <w:rPr>
                <w:color w:val="1A1A2E"/>
              </w:rPr>
              <w:t>Private Sector Development, Trade &amp; Investment Climate</w:t>
            </w:r>
          </w:p>
        </w:tc>
      </w:tr>
      <w:tr w:rsidR="00AD4989" w14:paraId="4D2F705E" w14:textId="77777777">
        <w:tc>
          <w:tcPr>
            <w:tcW w:w="50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60" w:type="dxa"/>
              <w:bottom w:w="110" w:type="dxa"/>
              <w:right w:w="80" w:type="dxa"/>
            </w:tcMar>
            <w:vAlign w:val="center"/>
          </w:tcPr>
          <w:p w14:paraId="3407FFC6" w14:textId="77777777" w:rsidR="00AD4989" w:rsidRDefault="00112C83">
            <w:r>
              <w:rPr>
                <w:color w:val="7B2FBE"/>
                <w:sz w:val="14"/>
                <w:szCs w:val="14"/>
              </w:rPr>
              <w:t>●</w:t>
            </w:r>
          </w:p>
        </w:tc>
        <w:tc>
          <w:tcPr>
            <w:tcW w:w="9220" w:type="dxa"/>
            <w:tcBorders>
              <w:top w:val="single" w:sz="4" w:space="0" w:color="D5BEF0"/>
              <w:left w:val="single" w:sz="4" w:space="0" w:color="D5BEF0"/>
              <w:bottom w:val="single" w:sz="4" w:space="0" w:color="D5BEF0"/>
              <w:right w:val="single" w:sz="4" w:space="0" w:color="D5BEF0"/>
            </w:tcBorders>
            <w:shd w:val="clear" w:color="auto" w:fill="F2EBF9"/>
            <w:tcMar>
              <w:top w:w="110" w:type="dxa"/>
              <w:left w:w="180" w:type="dxa"/>
              <w:bottom w:w="110" w:type="dxa"/>
              <w:right w:w="160" w:type="dxa"/>
            </w:tcMar>
          </w:tcPr>
          <w:p w14:paraId="31EC3163" w14:textId="77777777" w:rsidR="00AD4989" w:rsidRDefault="00112C83">
            <w:r>
              <w:rPr>
                <w:color w:val="1A1A2E"/>
              </w:rPr>
              <w:t>Digital Transformation, Technology Policy &amp; Innovation Ecosystems</w:t>
            </w:r>
          </w:p>
        </w:tc>
      </w:tr>
    </w:tbl>
    <w:p w14:paraId="2FF691FA" w14:textId="77777777" w:rsidR="00AD4989" w:rsidRDefault="00AD4989">
      <w:pPr>
        <w:spacing w:before="80" w:after="60"/>
      </w:pPr>
    </w:p>
    <w:p w14:paraId="214AF6C5" w14:textId="25A3CC0D" w:rsidR="00AD4989" w:rsidRDefault="00112C83">
      <w:pPr>
        <w:spacing w:before="80" w:after="80" w:line="300" w:lineRule="auto"/>
        <w:jc w:val="both"/>
      </w:pPr>
      <w:r>
        <w:rPr>
          <w:color w:val="1A1A2E"/>
        </w:rPr>
        <w:t>Our team combines technical proficiency with deep contextual understanding</w:t>
      </w:r>
      <w:r w:rsidR="0015714F">
        <w:rPr>
          <w:color w:val="1A1A2E"/>
        </w:rPr>
        <w:t xml:space="preserve">, </w:t>
      </w:r>
      <w:r>
        <w:rPr>
          <w:color w:val="1A1A2E"/>
        </w:rPr>
        <w:t>delivering solutions that are analytically rigorous and grounded in the realities of the environments we serve. GSRA is headquartered in Accra, Ghana, and operates across the African continent with international collaboration networks extending our reach and specialist expertise globally.</w:t>
      </w:r>
    </w:p>
    <w:p w14:paraId="53E999F7" w14:textId="77777777" w:rsidR="00AD4989" w:rsidRDefault="00112C83">
      <w:pPr>
        <w:pBdr>
          <w:bottom w:val="single" w:sz="12" w:space="5" w:color="7B2FBE"/>
        </w:pBdr>
        <w:spacing w:before="440" w:after="160"/>
      </w:pPr>
      <w:r>
        <w:rPr>
          <w:b/>
          <w:bCs/>
          <w:color w:val="7B2FBE"/>
          <w:sz w:val="28"/>
          <w:szCs w:val="28"/>
        </w:rPr>
        <w:t>09.</w:t>
      </w:r>
      <w:r>
        <w:rPr>
          <w:b/>
          <w:bCs/>
          <w:color w:val="3B0070"/>
          <w:spacing w:val="50"/>
          <w:sz w:val="28"/>
          <w:szCs w:val="28"/>
        </w:rPr>
        <w:t xml:space="preserve">  VALUE ADDITION</w:t>
      </w:r>
    </w:p>
    <w:p w14:paraId="43C46DA0" w14:textId="77777777" w:rsidR="00AD4989" w:rsidRDefault="00112C83">
      <w:pPr>
        <w:spacing w:before="100" w:after="100"/>
      </w:pPr>
      <w:r>
        <w:rPr>
          <w:color w:val="A07800"/>
          <w:sz w:val="17"/>
          <w:szCs w:val="17"/>
        </w:rPr>
        <w:t xml:space="preserve">■  </w:t>
      </w:r>
      <w:r>
        <w:rPr>
          <w:b/>
          <w:bCs/>
          <w:color w:val="A07800"/>
          <w:spacing w:val="100"/>
          <w:sz w:val="17"/>
          <w:szCs w:val="17"/>
        </w:rPr>
        <w:t>BEYOND THE DELIVERABLE</w:t>
      </w:r>
    </w:p>
    <w:p w14:paraId="61AE653F" w14:textId="1E10A714" w:rsidR="00AD4989" w:rsidRDefault="00112C83">
      <w:pPr>
        <w:spacing w:before="80" w:after="80" w:line="300" w:lineRule="auto"/>
        <w:jc w:val="both"/>
      </w:pPr>
      <w:r>
        <w:rPr>
          <w:color w:val="1A1A2E"/>
        </w:rPr>
        <w:t>GSRA’s added value lies not only in the quality of our outputs, but in the lasting change our work enables. We measure success by whether our work genuinely advances the mission of our clients and the wellbeing of the communities they serve not simply by whether deliverables are submitted on time and on budget.</w:t>
      </w:r>
    </w:p>
    <w:p w14:paraId="7A6EFEB8"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2600"/>
        <w:gridCol w:w="6420"/>
      </w:tblGrid>
      <w:tr w:rsidR="00AD4989" w14:paraId="66262217"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0F2EDB13" w14:textId="77777777" w:rsidR="00AD4989" w:rsidRDefault="00112C83">
            <w:pPr>
              <w:jc w:val="center"/>
            </w:pPr>
            <w:r>
              <w:rPr>
                <w:rFonts w:ascii="Georgia" w:eastAsia="Georgia" w:hAnsi="Georgia" w:cs="Georgia"/>
                <w:b/>
                <w:bCs/>
                <w:color w:val="FFFFFF"/>
                <w:sz w:val="28"/>
                <w:szCs w:val="28"/>
              </w:rPr>
              <w:t>01</w:t>
            </w:r>
          </w:p>
        </w:tc>
        <w:tc>
          <w:tcPr>
            <w:tcW w:w="2600" w:type="dxa"/>
            <w:tcBorders>
              <w:top w:val="single" w:sz="4" w:space="0" w:color="D5BEF0"/>
              <w:left w:val="single" w:sz="4" w:space="0" w:color="D5BEF0"/>
              <w:bottom w:val="single" w:sz="4" w:space="0" w:color="D5BEF0"/>
              <w:right w:val="single" w:sz="4" w:space="0" w:color="D5BEF0"/>
            </w:tcBorders>
            <w:shd w:val="clear" w:color="auto" w:fill="FFFFFF"/>
            <w:tcMar>
              <w:top w:w="150" w:type="dxa"/>
              <w:left w:w="180" w:type="dxa"/>
              <w:bottom w:w="150" w:type="dxa"/>
              <w:right w:w="140" w:type="dxa"/>
            </w:tcMar>
            <w:vAlign w:val="center"/>
          </w:tcPr>
          <w:p w14:paraId="13970FB1" w14:textId="77777777" w:rsidR="00AD4989" w:rsidRDefault="00112C83">
            <w:r>
              <w:rPr>
                <w:b/>
                <w:bCs/>
                <w:color w:val="3B0070"/>
              </w:rPr>
              <w:t>Bridging Research &amp; Implementation</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2541BE16" w14:textId="3991753E" w:rsidR="00AD4989" w:rsidRDefault="00112C83" w:rsidP="0015714F">
            <w:pPr>
              <w:jc w:val="both"/>
            </w:pPr>
            <w:r>
              <w:rPr>
                <w:color w:val="1A1A2E"/>
                <w:sz w:val="19"/>
                <w:szCs w:val="19"/>
              </w:rPr>
              <w:t>We close the gap between evidence generation and practical action</w:t>
            </w:r>
            <w:r w:rsidR="0015714F">
              <w:rPr>
                <w:color w:val="1A1A2E"/>
                <w:sz w:val="19"/>
                <w:szCs w:val="19"/>
              </w:rPr>
              <w:t xml:space="preserve">, </w:t>
            </w:r>
            <w:r>
              <w:rPr>
                <w:color w:val="1A1A2E"/>
                <w:sz w:val="19"/>
                <w:szCs w:val="19"/>
              </w:rPr>
              <w:t>ensuring findings are not just produced, but actively used to shape decisions and improve programme design.</w:t>
            </w:r>
          </w:p>
        </w:tc>
      </w:tr>
      <w:tr w:rsidR="00AD4989" w14:paraId="60936C9F"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5FF6ACDD" w14:textId="77777777" w:rsidR="00AD4989" w:rsidRDefault="00112C83">
            <w:pPr>
              <w:jc w:val="center"/>
            </w:pPr>
            <w:r>
              <w:rPr>
                <w:rFonts w:ascii="Georgia" w:eastAsia="Georgia" w:hAnsi="Georgia" w:cs="Georgia"/>
                <w:b/>
                <w:bCs/>
                <w:color w:val="FFFFFF"/>
                <w:sz w:val="28"/>
                <w:szCs w:val="28"/>
              </w:rPr>
              <w:t>02</w:t>
            </w:r>
          </w:p>
        </w:tc>
        <w:tc>
          <w:tcPr>
            <w:tcW w:w="2600" w:type="dxa"/>
            <w:tcBorders>
              <w:top w:val="single" w:sz="4" w:space="0" w:color="D5BEF0"/>
              <w:left w:val="single" w:sz="4" w:space="0" w:color="D5BEF0"/>
              <w:bottom w:val="single" w:sz="4" w:space="0" w:color="D5BEF0"/>
              <w:right w:val="single" w:sz="4" w:space="0" w:color="D5BEF0"/>
            </w:tcBorders>
            <w:shd w:val="clear" w:color="auto" w:fill="F2EBF9"/>
            <w:tcMar>
              <w:top w:w="150" w:type="dxa"/>
              <w:left w:w="180" w:type="dxa"/>
              <w:bottom w:w="150" w:type="dxa"/>
              <w:right w:w="140" w:type="dxa"/>
            </w:tcMar>
            <w:vAlign w:val="center"/>
          </w:tcPr>
          <w:p w14:paraId="15527254" w14:textId="77777777" w:rsidR="00AD4989" w:rsidRDefault="00112C83">
            <w:r>
              <w:rPr>
                <w:b/>
                <w:bCs/>
                <w:color w:val="3B0070"/>
              </w:rPr>
              <w:t>Actionable, Sequenced Recommendations</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16F8C467" w14:textId="77777777" w:rsidR="00AD4989" w:rsidRDefault="00112C83" w:rsidP="0015714F">
            <w:pPr>
              <w:jc w:val="both"/>
            </w:pPr>
            <w:r>
              <w:rPr>
                <w:color w:val="1A1A2E"/>
                <w:sz w:val="19"/>
                <w:szCs w:val="19"/>
              </w:rPr>
              <w:t>Our recommendations are designed to be implemented: specific, sequenced, costed where relevant, and grounded in the operating context — written for decision-makers, not archives.</w:t>
            </w:r>
          </w:p>
        </w:tc>
      </w:tr>
      <w:tr w:rsidR="00AD4989" w14:paraId="09E85BAB"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12BAFB5D" w14:textId="77777777" w:rsidR="00AD4989" w:rsidRDefault="00112C83">
            <w:pPr>
              <w:jc w:val="center"/>
            </w:pPr>
            <w:r>
              <w:rPr>
                <w:rFonts w:ascii="Georgia" w:eastAsia="Georgia" w:hAnsi="Georgia" w:cs="Georgia"/>
                <w:b/>
                <w:bCs/>
                <w:color w:val="FFFFFF"/>
                <w:sz w:val="28"/>
                <w:szCs w:val="28"/>
              </w:rPr>
              <w:t>03</w:t>
            </w:r>
          </w:p>
        </w:tc>
        <w:tc>
          <w:tcPr>
            <w:tcW w:w="2600" w:type="dxa"/>
            <w:tcBorders>
              <w:top w:val="single" w:sz="4" w:space="0" w:color="D5BEF0"/>
              <w:left w:val="single" w:sz="4" w:space="0" w:color="D5BEF0"/>
              <w:bottom w:val="single" w:sz="4" w:space="0" w:color="D5BEF0"/>
              <w:right w:val="single" w:sz="4" w:space="0" w:color="D5BEF0"/>
            </w:tcBorders>
            <w:shd w:val="clear" w:color="auto" w:fill="FFFFFF"/>
            <w:tcMar>
              <w:top w:w="150" w:type="dxa"/>
              <w:left w:w="180" w:type="dxa"/>
              <w:bottom w:w="150" w:type="dxa"/>
              <w:right w:w="140" w:type="dxa"/>
            </w:tcMar>
            <w:vAlign w:val="center"/>
          </w:tcPr>
          <w:p w14:paraId="2A49CBF8" w14:textId="77777777" w:rsidR="00AD4989" w:rsidRDefault="00112C83">
            <w:r>
              <w:rPr>
                <w:b/>
                <w:bCs/>
                <w:color w:val="3B0070"/>
              </w:rPr>
              <w:t>Learning Integrated From Day One</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6C22B0DF" w14:textId="77777777" w:rsidR="00AD4989" w:rsidRDefault="00112C83" w:rsidP="0015714F">
            <w:pPr>
              <w:jc w:val="both"/>
            </w:pPr>
            <w:r>
              <w:rPr>
                <w:color w:val="1A1A2E"/>
                <w:sz w:val="19"/>
                <w:szCs w:val="19"/>
              </w:rPr>
              <w:t>We build structured learning mechanisms into every engagement from the outset — so adaptation is continuous and evidence-driven rather than reactive and ad hoc.</w:t>
            </w:r>
          </w:p>
        </w:tc>
      </w:tr>
      <w:tr w:rsidR="00AD4989" w14:paraId="092B4405"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32115DF4" w14:textId="77777777" w:rsidR="00AD4989" w:rsidRDefault="00112C83">
            <w:pPr>
              <w:jc w:val="center"/>
            </w:pPr>
            <w:r>
              <w:rPr>
                <w:rFonts w:ascii="Georgia" w:eastAsia="Georgia" w:hAnsi="Georgia" w:cs="Georgia"/>
                <w:b/>
                <w:bCs/>
                <w:color w:val="FFFFFF"/>
                <w:sz w:val="28"/>
                <w:szCs w:val="28"/>
              </w:rPr>
              <w:lastRenderedPageBreak/>
              <w:t>04</w:t>
            </w:r>
          </w:p>
        </w:tc>
        <w:tc>
          <w:tcPr>
            <w:tcW w:w="2600" w:type="dxa"/>
            <w:tcBorders>
              <w:top w:val="single" w:sz="4" w:space="0" w:color="D5BEF0"/>
              <w:left w:val="single" w:sz="4" w:space="0" w:color="D5BEF0"/>
              <w:bottom w:val="single" w:sz="4" w:space="0" w:color="D5BEF0"/>
              <w:right w:val="single" w:sz="4" w:space="0" w:color="D5BEF0"/>
            </w:tcBorders>
            <w:shd w:val="clear" w:color="auto" w:fill="F2EBF9"/>
            <w:tcMar>
              <w:top w:w="150" w:type="dxa"/>
              <w:left w:w="180" w:type="dxa"/>
              <w:bottom w:w="150" w:type="dxa"/>
              <w:right w:w="140" w:type="dxa"/>
            </w:tcMar>
            <w:vAlign w:val="center"/>
          </w:tcPr>
          <w:p w14:paraId="5F4E2145" w14:textId="77777777" w:rsidR="00AD4989" w:rsidRDefault="00112C83">
            <w:r>
              <w:rPr>
                <w:b/>
                <w:bCs/>
                <w:color w:val="3B0070"/>
              </w:rPr>
              <w:t>Institutional Capacity Beyond the Assignment</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535F46C8" w14:textId="40DFB78E" w:rsidR="00AD4989" w:rsidRDefault="00112C83" w:rsidP="0015714F">
            <w:pPr>
              <w:jc w:val="both"/>
            </w:pPr>
            <w:r>
              <w:rPr>
                <w:color w:val="1A1A2E"/>
                <w:sz w:val="19"/>
                <w:szCs w:val="19"/>
              </w:rPr>
              <w:t>We invest in the people and systems around the project</w:t>
            </w:r>
            <w:r w:rsidR="0015714F">
              <w:rPr>
                <w:color w:val="1A1A2E"/>
                <w:sz w:val="19"/>
                <w:szCs w:val="19"/>
              </w:rPr>
              <w:t>,</w:t>
            </w:r>
            <w:r>
              <w:rPr>
                <w:color w:val="1A1A2E"/>
                <w:sz w:val="19"/>
                <w:szCs w:val="19"/>
              </w:rPr>
              <w:t xml:space="preserve"> strengthening analytical capacity, building data systems, and transferring skills so that impact outlasts our engagement.</w:t>
            </w:r>
          </w:p>
        </w:tc>
      </w:tr>
      <w:tr w:rsidR="00AD4989" w14:paraId="727E99B9"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5BDD33BB" w14:textId="77777777" w:rsidR="00AD4989" w:rsidRDefault="00112C83">
            <w:pPr>
              <w:jc w:val="center"/>
            </w:pPr>
            <w:r>
              <w:rPr>
                <w:rFonts w:ascii="Georgia" w:eastAsia="Georgia" w:hAnsi="Georgia" w:cs="Georgia"/>
                <w:b/>
                <w:bCs/>
                <w:color w:val="FFFFFF"/>
                <w:sz w:val="28"/>
                <w:szCs w:val="28"/>
              </w:rPr>
              <w:t>05</w:t>
            </w:r>
          </w:p>
        </w:tc>
        <w:tc>
          <w:tcPr>
            <w:tcW w:w="2600" w:type="dxa"/>
            <w:tcBorders>
              <w:top w:val="single" w:sz="4" w:space="0" w:color="D5BEF0"/>
              <w:left w:val="single" w:sz="4" w:space="0" w:color="D5BEF0"/>
              <w:bottom w:val="single" w:sz="4" w:space="0" w:color="D5BEF0"/>
              <w:right w:val="single" w:sz="4" w:space="0" w:color="D5BEF0"/>
            </w:tcBorders>
            <w:shd w:val="clear" w:color="auto" w:fill="FFFFFF"/>
            <w:tcMar>
              <w:top w:w="150" w:type="dxa"/>
              <w:left w:w="180" w:type="dxa"/>
              <w:bottom w:w="150" w:type="dxa"/>
              <w:right w:w="140" w:type="dxa"/>
            </w:tcMar>
            <w:vAlign w:val="center"/>
          </w:tcPr>
          <w:p w14:paraId="50166473" w14:textId="77777777" w:rsidR="00AD4989" w:rsidRDefault="00112C83">
            <w:r>
              <w:rPr>
                <w:b/>
                <w:bCs/>
                <w:color w:val="3B0070"/>
              </w:rPr>
              <w:t>Precision, Clarity &amp; Policy Relevance</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06186F9D" w14:textId="77777777" w:rsidR="00AD4989" w:rsidRDefault="00112C83" w:rsidP="0015714F">
            <w:pPr>
              <w:jc w:val="both"/>
            </w:pPr>
            <w:r>
              <w:rPr>
                <w:color w:val="1A1A2E"/>
                <w:sz w:val="19"/>
                <w:szCs w:val="19"/>
              </w:rPr>
              <w:t>All outputs are written for decision-makers: clear, precisely structured, and calibrated to communicate complex findings in ways that are immediately actionable at the policy and programme level.</w:t>
            </w:r>
          </w:p>
        </w:tc>
      </w:tr>
      <w:tr w:rsidR="00AD4989" w14:paraId="6527F68D"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50" w:type="dxa"/>
              <w:left w:w="80" w:type="dxa"/>
              <w:bottom w:w="150" w:type="dxa"/>
              <w:right w:w="80" w:type="dxa"/>
            </w:tcMar>
            <w:vAlign w:val="center"/>
          </w:tcPr>
          <w:p w14:paraId="7DDC372E" w14:textId="77777777" w:rsidR="00AD4989" w:rsidRDefault="00112C83">
            <w:pPr>
              <w:jc w:val="center"/>
            </w:pPr>
            <w:r>
              <w:rPr>
                <w:rFonts w:ascii="Georgia" w:eastAsia="Georgia" w:hAnsi="Georgia" w:cs="Georgia"/>
                <w:b/>
                <w:bCs/>
                <w:color w:val="FFFFFF"/>
                <w:sz w:val="28"/>
                <w:szCs w:val="28"/>
              </w:rPr>
              <w:t>06</w:t>
            </w:r>
          </w:p>
        </w:tc>
        <w:tc>
          <w:tcPr>
            <w:tcW w:w="2600" w:type="dxa"/>
            <w:tcBorders>
              <w:top w:val="single" w:sz="4" w:space="0" w:color="D5BEF0"/>
              <w:left w:val="single" w:sz="4" w:space="0" w:color="D5BEF0"/>
              <w:bottom w:val="single" w:sz="4" w:space="0" w:color="D5BEF0"/>
              <w:right w:val="single" w:sz="4" w:space="0" w:color="D5BEF0"/>
            </w:tcBorders>
            <w:shd w:val="clear" w:color="auto" w:fill="F2EBF9"/>
            <w:tcMar>
              <w:top w:w="150" w:type="dxa"/>
              <w:left w:w="180" w:type="dxa"/>
              <w:bottom w:w="150" w:type="dxa"/>
              <w:right w:w="140" w:type="dxa"/>
            </w:tcMar>
            <w:vAlign w:val="center"/>
          </w:tcPr>
          <w:p w14:paraId="043DCBFC" w14:textId="77777777" w:rsidR="00AD4989" w:rsidRDefault="00112C83">
            <w:r>
              <w:rPr>
                <w:b/>
                <w:bCs/>
                <w:color w:val="3B0070"/>
              </w:rPr>
              <w:t>Sustained Engagement &amp; Relationship Quality</w:t>
            </w:r>
          </w:p>
        </w:tc>
        <w:tc>
          <w:tcPr>
            <w:tcW w:w="6420" w:type="dxa"/>
            <w:tcBorders>
              <w:top w:val="single" w:sz="4" w:space="0" w:color="D5BEF0"/>
              <w:left w:val="single" w:sz="4" w:space="0" w:color="D5BEF0"/>
              <w:bottom w:val="single" w:sz="4" w:space="0" w:color="D5BEF0"/>
              <w:right w:val="single" w:sz="4" w:space="0" w:color="D5BEF0"/>
            </w:tcBorders>
            <w:shd w:val="clear" w:color="auto" w:fill="FDFAFF"/>
            <w:tcMar>
              <w:top w:w="150" w:type="dxa"/>
              <w:left w:w="200" w:type="dxa"/>
              <w:bottom w:w="150" w:type="dxa"/>
              <w:right w:w="180" w:type="dxa"/>
            </w:tcMar>
          </w:tcPr>
          <w:p w14:paraId="51C74828" w14:textId="77777777" w:rsidR="00AD4989" w:rsidRDefault="00112C83" w:rsidP="0015714F">
            <w:pPr>
              <w:jc w:val="both"/>
            </w:pPr>
            <w:r>
              <w:rPr>
                <w:color w:val="1A1A2E"/>
                <w:sz w:val="19"/>
                <w:szCs w:val="19"/>
              </w:rPr>
              <w:t>GSRA does not disappear after report submission. We remain available for follow-up, support the uptake of findings, and maintain relationships that enable continuous learning and improvement.</w:t>
            </w:r>
          </w:p>
        </w:tc>
      </w:tr>
    </w:tbl>
    <w:p w14:paraId="492A7F20" w14:textId="77777777" w:rsidR="00AD4989" w:rsidRDefault="00112C83">
      <w:pPr>
        <w:pBdr>
          <w:bottom w:val="single" w:sz="12" w:space="5" w:color="7B2FBE"/>
        </w:pBdr>
        <w:spacing w:before="440" w:after="160"/>
      </w:pPr>
      <w:r>
        <w:rPr>
          <w:b/>
          <w:bCs/>
          <w:color w:val="7B2FBE"/>
          <w:sz w:val="28"/>
          <w:szCs w:val="28"/>
        </w:rPr>
        <w:t>10.</w:t>
      </w:r>
      <w:r>
        <w:rPr>
          <w:b/>
          <w:bCs/>
          <w:color w:val="3B0070"/>
          <w:spacing w:val="50"/>
          <w:sz w:val="28"/>
          <w:szCs w:val="28"/>
        </w:rPr>
        <w:t xml:space="preserve">  CLIENT ENGAGEMENT PROCESS</w:t>
      </w:r>
    </w:p>
    <w:p w14:paraId="7E5BCAC9" w14:textId="77777777" w:rsidR="00AD4989" w:rsidRDefault="00112C83">
      <w:pPr>
        <w:spacing w:before="100" w:after="100"/>
      </w:pPr>
      <w:r>
        <w:rPr>
          <w:color w:val="A07800"/>
          <w:sz w:val="17"/>
          <w:szCs w:val="17"/>
        </w:rPr>
        <w:t xml:space="preserve">■  </w:t>
      </w:r>
      <w:r>
        <w:rPr>
          <w:b/>
          <w:bCs/>
          <w:color w:val="A07800"/>
          <w:spacing w:val="100"/>
          <w:sz w:val="17"/>
          <w:szCs w:val="17"/>
        </w:rPr>
        <w:t>HOW WE WORK</w:t>
      </w:r>
    </w:p>
    <w:p w14:paraId="227F6AE5" w14:textId="77777777" w:rsidR="00AD4989" w:rsidRDefault="00112C83">
      <w:pPr>
        <w:spacing w:before="80" w:after="80" w:line="300" w:lineRule="auto"/>
        <w:jc w:val="both"/>
      </w:pPr>
      <w:r>
        <w:rPr>
          <w:color w:val="1A1A2E"/>
        </w:rPr>
        <w:t>GSRA’s engagement model is designed to be transparent, efficient, and responsive. From initial expression of interest to final handover, every step is managed with professionalism and clear communication. The process below reflects our standard approach for RFP/RFQ-based engagements; it is adapted as required for different procurement mechanisms and donor requirements.</w:t>
      </w:r>
    </w:p>
    <w:p w14:paraId="0D349FFF"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52"/>
        <w:gridCol w:w="2692"/>
        <w:gridCol w:w="6276"/>
      </w:tblGrid>
      <w:tr w:rsidR="00AD4989" w14:paraId="7DA16805" w14:textId="77777777">
        <w:tc>
          <w:tcPr>
            <w:tcW w:w="70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36EAB415" w14:textId="77777777" w:rsidR="00AD4989" w:rsidRDefault="00112C83">
            <w:r>
              <w:rPr>
                <w:b/>
                <w:bCs/>
                <w:color w:val="FFFFFF"/>
                <w:sz w:val="19"/>
                <w:szCs w:val="19"/>
              </w:rPr>
              <w:t>Step</w:t>
            </w:r>
          </w:p>
        </w:tc>
        <w:tc>
          <w:tcPr>
            <w:tcW w:w="270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650B572E" w14:textId="77777777" w:rsidR="00AD4989" w:rsidRDefault="00112C83">
            <w:r>
              <w:rPr>
                <w:b/>
                <w:bCs/>
                <w:color w:val="FFFFFF"/>
                <w:sz w:val="19"/>
                <w:szCs w:val="19"/>
              </w:rPr>
              <w:t>Stage</w:t>
            </w:r>
          </w:p>
        </w:tc>
        <w:tc>
          <w:tcPr>
            <w:tcW w:w="6320" w:type="dxa"/>
            <w:tcBorders>
              <w:top w:val="single" w:sz="8" w:space="0" w:color="7B2FBE"/>
              <w:left w:val="single" w:sz="8" w:space="0" w:color="7B2FBE"/>
              <w:bottom w:val="single" w:sz="8" w:space="0" w:color="7B2FBE"/>
              <w:right w:val="single" w:sz="8" w:space="0" w:color="7B2FBE"/>
            </w:tcBorders>
            <w:shd w:val="clear" w:color="auto" w:fill="3B0070"/>
            <w:tcMar>
              <w:top w:w="110" w:type="dxa"/>
              <w:left w:w="180" w:type="dxa"/>
              <w:bottom w:w="110" w:type="dxa"/>
              <w:right w:w="160" w:type="dxa"/>
            </w:tcMar>
          </w:tcPr>
          <w:p w14:paraId="7F1C5979" w14:textId="77777777" w:rsidR="00AD4989" w:rsidRDefault="00112C83">
            <w:r>
              <w:rPr>
                <w:b/>
                <w:bCs/>
                <w:color w:val="FFFFFF"/>
                <w:sz w:val="19"/>
                <w:szCs w:val="19"/>
              </w:rPr>
              <w:t>What GSRA Does</w:t>
            </w:r>
          </w:p>
        </w:tc>
      </w:tr>
      <w:tr w:rsidR="00AD4989" w14:paraId="3060DFBA"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34208BC4" w14:textId="77777777" w:rsidR="00AD4989" w:rsidRDefault="00112C83">
            <w:pPr>
              <w:jc w:val="center"/>
            </w:pPr>
            <w:r>
              <w:rPr>
                <w:rFonts w:ascii="Georgia" w:eastAsia="Georgia" w:hAnsi="Georgia" w:cs="Georgia"/>
                <w:b/>
                <w:bCs/>
                <w:color w:val="FFFFFF"/>
                <w:sz w:val="26"/>
                <w:szCs w:val="26"/>
              </w:rPr>
              <w:t>01</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5F9EB318" w14:textId="77777777" w:rsidR="00AD4989" w:rsidRDefault="00112C83">
            <w:r>
              <w:rPr>
                <w:b/>
                <w:bCs/>
                <w:color w:val="3B0070"/>
              </w:rPr>
              <w:t>RFP / ToR Review</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66499834" w14:textId="77777777" w:rsidR="00AD4989" w:rsidRDefault="00112C83" w:rsidP="0015714F">
            <w:pPr>
              <w:jc w:val="both"/>
            </w:pPr>
            <w:r>
              <w:rPr>
                <w:color w:val="1A1A2E"/>
                <w:sz w:val="19"/>
                <w:szCs w:val="19"/>
              </w:rPr>
              <w:t>Thoroughly reviews all procurement documentation. Seeks clarification on ambiguous requirements within the stipulated deadline. Conducts an internal go/no-go assessment against GSRA’s conflict of interest policy and technical capacity.</w:t>
            </w:r>
          </w:p>
        </w:tc>
      </w:tr>
      <w:tr w:rsidR="00AD4989" w14:paraId="1E396721"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0F73BE70" w14:textId="77777777" w:rsidR="00AD4989" w:rsidRDefault="00112C83">
            <w:pPr>
              <w:jc w:val="center"/>
            </w:pPr>
            <w:r>
              <w:rPr>
                <w:rFonts w:ascii="Georgia" w:eastAsia="Georgia" w:hAnsi="Georgia" w:cs="Georgia"/>
                <w:b/>
                <w:bCs/>
                <w:color w:val="FFFFFF"/>
                <w:sz w:val="26"/>
                <w:szCs w:val="26"/>
              </w:rPr>
              <w:t>02</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665D7653" w14:textId="77777777" w:rsidR="00AD4989" w:rsidRDefault="00112C83">
            <w:r>
              <w:rPr>
                <w:b/>
                <w:bCs/>
                <w:color w:val="3B0070"/>
              </w:rPr>
              <w:t>Proposal Development</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2A912B5D" w14:textId="77777777" w:rsidR="00AD4989" w:rsidRDefault="00112C83" w:rsidP="0015714F">
            <w:pPr>
              <w:jc w:val="both"/>
            </w:pPr>
            <w:r>
              <w:rPr>
                <w:color w:val="1A1A2E"/>
                <w:sz w:val="19"/>
                <w:szCs w:val="19"/>
              </w:rPr>
              <w:t>Assembles the optimal technical team. Tailors this boilerplate to the specific ToR. Develops a realistic, costed work plan and budget. Engages national partners or specialists as required.</w:t>
            </w:r>
          </w:p>
        </w:tc>
      </w:tr>
      <w:tr w:rsidR="00AD4989" w14:paraId="45BA45F1"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1B361663" w14:textId="77777777" w:rsidR="00AD4989" w:rsidRDefault="00112C83">
            <w:pPr>
              <w:jc w:val="center"/>
            </w:pPr>
            <w:r>
              <w:rPr>
                <w:rFonts w:ascii="Georgia" w:eastAsia="Georgia" w:hAnsi="Georgia" w:cs="Georgia"/>
                <w:b/>
                <w:bCs/>
                <w:color w:val="FFFFFF"/>
                <w:sz w:val="26"/>
                <w:szCs w:val="26"/>
              </w:rPr>
              <w:t>03</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05058CB1" w14:textId="77777777" w:rsidR="00AD4989" w:rsidRDefault="00112C83">
            <w:r>
              <w:rPr>
                <w:b/>
                <w:bCs/>
                <w:color w:val="3B0070"/>
              </w:rPr>
              <w:t>Proposal Submission</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40F302AC" w14:textId="77777777" w:rsidR="00AD4989" w:rsidRDefault="00112C83" w:rsidP="0015714F">
            <w:pPr>
              <w:jc w:val="both"/>
            </w:pPr>
            <w:r>
              <w:rPr>
                <w:color w:val="1A1A2E"/>
                <w:sz w:val="19"/>
                <w:szCs w:val="19"/>
              </w:rPr>
              <w:t>Submits a complete, compliant technical and financial proposal before the stated deadline. Responds to any evaluation clarifications promptly and professionally.</w:t>
            </w:r>
          </w:p>
        </w:tc>
      </w:tr>
      <w:tr w:rsidR="00AD4989" w14:paraId="38CA9D19"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161A1701" w14:textId="77777777" w:rsidR="00AD4989" w:rsidRDefault="00112C83">
            <w:pPr>
              <w:jc w:val="center"/>
            </w:pPr>
            <w:r>
              <w:rPr>
                <w:rFonts w:ascii="Georgia" w:eastAsia="Georgia" w:hAnsi="Georgia" w:cs="Georgia"/>
                <w:b/>
                <w:bCs/>
                <w:color w:val="FFFFFF"/>
                <w:sz w:val="26"/>
                <w:szCs w:val="26"/>
              </w:rPr>
              <w:t>04</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01F13CC9" w14:textId="77777777" w:rsidR="00AD4989" w:rsidRDefault="00112C83">
            <w:r>
              <w:rPr>
                <w:b/>
                <w:bCs/>
                <w:color w:val="3B0070"/>
              </w:rPr>
              <w:t>Contract Negotiation</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1EB5A012" w14:textId="77777777" w:rsidR="00AD4989" w:rsidRDefault="00112C83" w:rsidP="0015714F">
            <w:pPr>
              <w:jc w:val="both"/>
            </w:pPr>
            <w:r>
              <w:rPr>
                <w:color w:val="1A1A2E"/>
                <w:sz w:val="19"/>
                <w:szCs w:val="19"/>
              </w:rPr>
              <w:t>Engages transparently and in good faith on contract terms, deliverables, timelines, and fees. Confirms team availability and any sub-contracting arrangements in writing.</w:t>
            </w:r>
          </w:p>
        </w:tc>
      </w:tr>
      <w:tr w:rsidR="00AD4989" w14:paraId="0A1E9FDE"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4FF9884C" w14:textId="77777777" w:rsidR="00AD4989" w:rsidRDefault="00112C83">
            <w:pPr>
              <w:jc w:val="center"/>
            </w:pPr>
            <w:r>
              <w:rPr>
                <w:rFonts w:ascii="Georgia" w:eastAsia="Georgia" w:hAnsi="Georgia" w:cs="Georgia"/>
                <w:b/>
                <w:bCs/>
                <w:color w:val="FFFFFF"/>
                <w:sz w:val="26"/>
                <w:szCs w:val="26"/>
              </w:rPr>
              <w:t>05</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32EE98A3" w14:textId="77777777" w:rsidR="00AD4989" w:rsidRDefault="00112C83">
            <w:r>
              <w:rPr>
                <w:b/>
                <w:bCs/>
                <w:color w:val="3B0070"/>
              </w:rPr>
              <w:t>Inception &amp; Kick-Off</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06627491" w14:textId="77777777" w:rsidR="00AD4989" w:rsidRDefault="00112C83" w:rsidP="0015714F">
            <w:pPr>
              <w:jc w:val="both"/>
            </w:pPr>
            <w:r>
              <w:rPr>
                <w:color w:val="1A1A2E"/>
                <w:sz w:val="19"/>
                <w:szCs w:val="19"/>
              </w:rPr>
              <w:t>Conducts a formal inception process including document review, stakeholder mapping, tool development, and work plan refinement. Submits Inception Report for client approval before fieldwork begins.</w:t>
            </w:r>
          </w:p>
        </w:tc>
      </w:tr>
      <w:tr w:rsidR="00AD4989" w14:paraId="6D714623"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53E7BC2C" w14:textId="77777777" w:rsidR="00AD4989" w:rsidRDefault="00112C83">
            <w:pPr>
              <w:jc w:val="center"/>
            </w:pPr>
            <w:r>
              <w:rPr>
                <w:rFonts w:ascii="Georgia" w:eastAsia="Georgia" w:hAnsi="Georgia" w:cs="Georgia"/>
                <w:b/>
                <w:bCs/>
                <w:color w:val="FFFFFF"/>
                <w:sz w:val="26"/>
                <w:szCs w:val="26"/>
              </w:rPr>
              <w:t>06</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7C2ACA7C" w14:textId="77777777" w:rsidR="00AD4989" w:rsidRDefault="00112C83">
            <w:r>
              <w:rPr>
                <w:b/>
                <w:bCs/>
                <w:color w:val="3B0070"/>
              </w:rPr>
              <w:t>Implementation</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10A6E379" w14:textId="77777777" w:rsidR="00AD4989" w:rsidRDefault="00112C83" w:rsidP="0015714F">
            <w:pPr>
              <w:jc w:val="both"/>
            </w:pPr>
            <w:r>
              <w:rPr>
                <w:color w:val="1A1A2E"/>
                <w:sz w:val="19"/>
                <w:szCs w:val="19"/>
              </w:rPr>
              <w:t>Executes the approved methodology with the agreed team. Maintains regular communication through agreed reporting channels. Escalates issues immediately as they arise.</w:t>
            </w:r>
          </w:p>
        </w:tc>
      </w:tr>
      <w:tr w:rsidR="00AD4989" w14:paraId="6CBA8741"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2D9C9ADC" w14:textId="77777777" w:rsidR="00AD4989" w:rsidRDefault="00112C83">
            <w:pPr>
              <w:jc w:val="center"/>
            </w:pPr>
            <w:r>
              <w:rPr>
                <w:rFonts w:ascii="Georgia" w:eastAsia="Georgia" w:hAnsi="Georgia" w:cs="Georgia"/>
                <w:b/>
                <w:bCs/>
                <w:color w:val="FFFFFF"/>
                <w:sz w:val="26"/>
                <w:szCs w:val="26"/>
              </w:rPr>
              <w:t>07</w:t>
            </w:r>
          </w:p>
        </w:tc>
        <w:tc>
          <w:tcPr>
            <w:tcW w:w="2700" w:type="dxa"/>
            <w:tcBorders>
              <w:top w:val="single" w:sz="4" w:space="0" w:color="D5BEF0"/>
              <w:left w:val="single" w:sz="4" w:space="0" w:color="D5BEF0"/>
              <w:bottom w:val="single" w:sz="4" w:space="0" w:color="D5BEF0"/>
              <w:right w:val="single" w:sz="4" w:space="0" w:color="D5BEF0"/>
            </w:tcBorders>
            <w:shd w:val="clear" w:color="auto" w:fill="FFFFFF"/>
            <w:tcMar>
              <w:top w:w="130" w:type="dxa"/>
              <w:left w:w="180" w:type="dxa"/>
              <w:bottom w:w="130" w:type="dxa"/>
              <w:right w:w="140" w:type="dxa"/>
            </w:tcMar>
            <w:vAlign w:val="center"/>
          </w:tcPr>
          <w:p w14:paraId="6BEDC45C" w14:textId="77777777" w:rsidR="00AD4989" w:rsidRDefault="00112C83">
            <w:r>
              <w:rPr>
                <w:b/>
                <w:bCs/>
                <w:color w:val="3B0070"/>
              </w:rPr>
              <w:t>Reporting &amp; Review</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1B92E07B" w14:textId="77777777" w:rsidR="00AD4989" w:rsidRDefault="00112C83" w:rsidP="0015714F">
            <w:pPr>
              <w:jc w:val="both"/>
            </w:pPr>
            <w:r>
              <w:rPr>
                <w:color w:val="1A1A2E"/>
                <w:sz w:val="19"/>
                <w:szCs w:val="19"/>
              </w:rPr>
              <w:t>Submits all deliverables on schedule. Actively incorporates client feedback. Supports validation processes and stakeholder engagement as required by the ToR.</w:t>
            </w:r>
          </w:p>
        </w:tc>
      </w:tr>
      <w:tr w:rsidR="00AD4989" w14:paraId="3FDD1A0B" w14:textId="77777777">
        <w:tc>
          <w:tcPr>
            <w:tcW w:w="700" w:type="dxa"/>
            <w:tcBorders>
              <w:top w:val="single" w:sz="4" w:space="0" w:color="D5BEF0"/>
              <w:left w:val="single" w:sz="4" w:space="0" w:color="D5BEF0"/>
              <w:bottom w:val="single" w:sz="4" w:space="0" w:color="D5BEF0"/>
              <w:right w:val="single" w:sz="4" w:space="0" w:color="D5BEF0"/>
            </w:tcBorders>
            <w:shd w:val="clear" w:color="auto" w:fill="3B0070"/>
            <w:tcMar>
              <w:top w:w="130" w:type="dxa"/>
              <w:left w:w="80" w:type="dxa"/>
              <w:bottom w:w="130" w:type="dxa"/>
              <w:right w:w="80" w:type="dxa"/>
            </w:tcMar>
            <w:vAlign w:val="center"/>
          </w:tcPr>
          <w:p w14:paraId="4AE3A7C6" w14:textId="77777777" w:rsidR="00AD4989" w:rsidRDefault="00112C83">
            <w:pPr>
              <w:jc w:val="center"/>
            </w:pPr>
            <w:r>
              <w:rPr>
                <w:rFonts w:ascii="Georgia" w:eastAsia="Georgia" w:hAnsi="Georgia" w:cs="Georgia"/>
                <w:b/>
                <w:bCs/>
                <w:color w:val="FFFFFF"/>
                <w:sz w:val="26"/>
                <w:szCs w:val="26"/>
              </w:rPr>
              <w:lastRenderedPageBreak/>
              <w:t>08</w:t>
            </w:r>
          </w:p>
        </w:tc>
        <w:tc>
          <w:tcPr>
            <w:tcW w:w="2700" w:type="dxa"/>
            <w:tcBorders>
              <w:top w:val="single" w:sz="4" w:space="0" w:color="D5BEF0"/>
              <w:left w:val="single" w:sz="4" w:space="0" w:color="D5BEF0"/>
              <w:bottom w:val="single" w:sz="4" w:space="0" w:color="D5BEF0"/>
              <w:right w:val="single" w:sz="4" w:space="0" w:color="D5BEF0"/>
            </w:tcBorders>
            <w:shd w:val="clear" w:color="auto" w:fill="F2EBF9"/>
            <w:tcMar>
              <w:top w:w="130" w:type="dxa"/>
              <w:left w:w="180" w:type="dxa"/>
              <w:bottom w:w="130" w:type="dxa"/>
              <w:right w:w="140" w:type="dxa"/>
            </w:tcMar>
            <w:vAlign w:val="center"/>
          </w:tcPr>
          <w:p w14:paraId="1AA824C8" w14:textId="77777777" w:rsidR="00AD4989" w:rsidRDefault="00112C83">
            <w:r>
              <w:rPr>
                <w:b/>
                <w:bCs/>
                <w:color w:val="3B0070"/>
              </w:rPr>
              <w:t>Handover &amp; Close-Out</w:t>
            </w:r>
          </w:p>
        </w:tc>
        <w:tc>
          <w:tcPr>
            <w:tcW w:w="6320" w:type="dxa"/>
            <w:tcBorders>
              <w:top w:val="single" w:sz="4" w:space="0" w:color="D5BEF0"/>
              <w:left w:val="single" w:sz="4" w:space="0" w:color="D5BEF0"/>
              <w:bottom w:val="single" w:sz="4" w:space="0" w:color="D5BEF0"/>
              <w:right w:val="single" w:sz="4" w:space="0" w:color="D5BEF0"/>
            </w:tcBorders>
            <w:shd w:val="clear" w:color="auto" w:fill="FDFAFF"/>
            <w:tcMar>
              <w:top w:w="130" w:type="dxa"/>
              <w:left w:w="200" w:type="dxa"/>
              <w:bottom w:w="130" w:type="dxa"/>
              <w:right w:w="180" w:type="dxa"/>
            </w:tcMar>
          </w:tcPr>
          <w:p w14:paraId="3F97DBEE" w14:textId="77777777" w:rsidR="00AD4989" w:rsidRDefault="00112C83">
            <w:r>
              <w:rPr>
                <w:color w:val="1A1A2E"/>
                <w:sz w:val="19"/>
                <w:szCs w:val="19"/>
              </w:rPr>
              <w:t>Delivers a final, client-approved report package including all annexes, clean datasets, and supporting materials. Conducts a formal handover session to support uptake and knowledge transfer.</w:t>
            </w:r>
          </w:p>
        </w:tc>
      </w:tr>
    </w:tbl>
    <w:p w14:paraId="203CF702" w14:textId="77777777" w:rsidR="00AD4989" w:rsidRDefault="00AD4989">
      <w:pPr>
        <w:spacing w:before="200" w:after="8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20"/>
      </w:tblGrid>
      <w:tr w:rsidR="00AD4989" w14:paraId="767CE4F1" w14:textId="77777777">
        <w:tc>
          <w:tcPr>
            <w:tcW w:w="9720" w:type="dxa"/>
            <w:tcBorders>
              <w:top w:val="single" w:sz="8" w:space="0" w:color="7B2FBE"/>
              <w:left w:val="single" w:sz="8" w:space="0" w:color="7B2FBE"/>
              <w:bottom w:val="single" w:sz="8" w:space="0" w:color="7B2FBE"/>
              <w:right w:val="single" w:sz="8" w:space="0" w:color="7B2FBE"/>
            </w:tcBorders>
            <w:shd w:val="clear" w:color="auto" w:fill="3B0070"/>
            <w:tcMar>
              <w:top w:w="200" w:type="dxa"/>
              <w:left w:w="360" w:type="dxa"/>
              <w:bottom w:w="200" w:type="dxa"/>
              <w:right w:w="360" w:type="dxa"/>
            </w:tcMar>
          </w:tcPr>
          <w:p w14:paraId="5DDCC77D" w14:textId="77777777" w:rsidR="00AD4989" w:rsidRDefault="00112C83">
            <w:pPr>
              <w:spacing w:after="120"/>
              <w:jc w:val="center"/>
            </w:pPr>
            <w:r>
              <w:rPr>
                <w:rFonts w:ascii="Georgia" w:eastAsia="Georgia" w:hAnsi="Georgia" w:cs="Georgia"/>
                <w:i/>
                <w:iCs/>
                <w:color w:val="FFFFFF"/>
                <w:sz w:val="24"/>
                <w:szCs w:val="24"/>
              </w:rPr>
              <w:t>“Rigorous, ethical, and actionable research that strengthens institutional performance and advances sustainable development outcomes.”</w:t>
            </w:r>
          </w:p>
          <w:p w14:paraId="79DDF65A" w14:textId="77777777" w:rsidR="00AD4989" w:rsidRDefault="00112C83">
            <w:pPr>
              <w:spacing w:before="80" w:after="40"/>
              <w:jc w:val="center"/>
            </w:pPr>
            <w:r>
              <w:rPr>
                <w:b/>
                <w:bCs/>
                <w:color w:val="9B59B6"/>
              </w:rPr>
              <w:t>Global Strategic Research Associates Limited</w:t>
            </w:r>
          </w:p>
          <w:p w14:paraId="5340C2C5" w14:textId="415E3923" w:rsidR="00AD4989" w:rsidRDefault="00112C83">
            <w:pPr>
              <w:jc w:val="center"/>
            </w:pPr>
            <w:r>
              <w:rPr>
                <w:i/>
                <w:iCs/>
                <w:color w:val="AAAACC"/>
                <w:sz w:val="17"/>
                <w:szCs w:val="17"/>
              </w:rPr>
              <w:t>Research-Driven Advisory Excellence  — Ghana &amp; Beyond</w:t>
            </w:r>
          </w:p>
        </w:tc>
      </w:tr>
    </w:tbl>
    <w:p w14:paraId="3067E88A" w14:textId="77777777" w:rsidR="00AD4989" w:rsidRDefault="00AD4989">
      <w:pPr>
        <w:spacing w:before="80" w:after="60"/>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953"/>
        <w:gridCol w:w="3767"/>
      </w:tblGrid>
      <w:tr w:rsidR="00AD4989" w14:paraId="144CB99D" w14:textId="77777777" w:rsidTr="0015714F">
        <w:tc>
          <w:tcPr>
            <w:tcW w:w="5953" w:type="dxa"/>
            <w:tcBorders>
              <w:top w:val="single" w:sz="4" w:space="0" w:color="D5BEF0"/>
              <w:left w:val="single" w:sz="4" w:space="0" w:color="D5BEF0"/>
              <w:bottom w:val="single" w:sz="4" w:space="0" w:color="D5BEF0"/>
              <w:right w:val="single" w:sz="4" w:space="0" w:color="D5BEF0"/>
            </w:tcBorders>
            <w:shd w:val="clear" w:color="auto" w:fill="F2EBF9"/>
            <w:tcMar>
              <w:top w:w="180" w:type="dxa"/>
              <w:left w:w="220" w:type="dxa"/>
              <w:bottom w:w="180" w:type="dxa"/>
              <w:right w:w="200" w:type="dxa"/>
            </w:tcMar>
          </w:tcPr>
          <w:p w14:paraId="1D50BAB2" w14:textId="77777777" w:rsidR="00AD4989" w:rsidRDefault="00112C83">
            <w:pPr>
              <w:spacing w:after="80"/>
            </w:pPr>
            <w:r>
              <w:rPr>
                <w:b/>
                <w:bCs/>
                <w:color w:val="3B0070"/>
              </w:rPr>
              <w:t>✉  Engage GSRA</w:t>
            </w:r>
          </w:p>
          <w:p w14:paraId="3D16F9DC" w14:textId="77777777" w:rsidR="00AD4989" w:rsidRDefault="00112C83">
            <w:pPr>
              <w:spacing w:after="50"/>
            </w:pPr>
            <w:r>
              <w:rPr>
                <w:color w:val="1A1A2E"/>
                <w:sz w:val="19"/>
                <w:szCs w:val="19"/>
              </w:rPr>
              <w:t>To discuss an upcoming assignment, request a capabilities briefing, or submit an RFP/RFQ:</w:t>
            </w:r>
          </w:p>
          <w:p w14:paraId="493930C5" w14:textId="77777777" w:rsidR="0015714F" w:rsidRPr="00F82627" w:rsidRDefault="0015714F">
            <w:pPr>
              <w:spacing w:after="50"/>
              <w:rPr>
                <w:color w:val="501549" w:themeColor="accent5" w:themeShade="80"/>
              </w:rPr>
            </w:pPr>
          </w:p>
          <w:p w14:paraId="357C336E" w14:textId="71E601FD" w:rsidR="00AD4989" w:rsidRPr="00F82627" w:rsidRDefault="00112C83">
            <w:pPr>
              <w:spacing w:before="60" w:after="20"/>
              <w:rPr>
                <w:b/>
                <w:bCs/>
                <w:color w:val="7030A0"/>
              </w:rPr>
            </w:pPr>
            <w:r w:rsidRPr="00F82627">
              <w:rPr>
                <w:b/>
                <w:bCs/>
                <w:color w:val="7030A0"/>
                <w:sz w:val="19"/>
                <w:szCs w:val="19"/>
              </w:rPr>
              <w:t>Email:</w:t>
            </w:r>
            <w:r w:rsidR="0015714F" w:rsidRPr="00F82627">
              <w:rPr>
                <w:b/>
                <w:bCs/>
                <w:color w:val="7030A0"/>
                <w:sz w:val="19"/>
                <w:szCs w:val="19"/>
              </w:rPr>
              <w:t xml:space="preserve"> info@globalstrategicresearchassociates.com</w:t>
            </w:r>
          </w:p>
          <w:p w14:paraId="4A6A5505" w14:textId="77777777" w:rsidR="0015714F" w:rsidRPr="00F82627" w:rsidRDefault="0015714F">
            <w:pPr>
              <w:spacing w:after="20"/>
              <w:rPr>
                <w:b/>
                <w:bCs/>
                <w:color w:val="7030A0"/>
                <w:sz w:val="19"/>
                <w:szCs w:val="19"/>
              </w:rPr>
            </w:pPr>
          </w:p>
          <w:p w14:paraId="78CDD9E0" w14:textId="11FB1DC2" w:rsidR="00AD4989" w:rsidRPr="00F82627" w:rsidRDefault="00112C83">
            <w:pPr>
              <w:spacing w:after="20"/>
              <w:rPr>
                <w:b/>
                <w:bCs/>
                <w:color w:val="7030A0"/>
              </w:rPr>
            </w:pPr>
            <w:r w:rsidRPr="00F82627">
              <w:rPr>
                <w:b/>
                <w:bCs/>
                <w:color w:val="7030A0"/>
                <w:sz w:val="19"/>
                <w:szCs w:val="19"/>
              </w:rPr>
              <w:t xml:space="preserve">Phone: </w:t>
            </w:r>
            <w:r w:rsidR="0015714F" w:rsidRPr="00F82627">
              <w:rPr>
                <w:b/>
                <w:bCs/>
                <w:color w:val="7030A0"/>
                <w:sz w:val="19"/>
                <w:szCs w:val="19"/>
              </w:rPr>
              <w:t>+233 24 596 9593</w:t>
            </w:r>
          </w:p>
          <w:p w14:paraId="587D481D" w14:textId="77777777" w:rsidR="0015714F" w:rsidRPr="00F82627" w:rsidRDefault="0015714F">
            <w:pPr>
              <w:spacing w:after="20"/>
              <w:rPr>
                <w:b/>
                <w:bCs/>
                <w:color w:val="7030A0"/>
                <w:sz w:val="19"/>
                <w:szCs w:val="19"/>
              </w:rPr>
            </w:pPr>
          </w:p>
          <w:p w14:paraId="0C2C5B31" w14:textId="4E9808A0" w:rsidR="00AD4989" w:rsidRPr="00F82627" w:rsidRDefault="00112C83">
            <w:pPr>
              <w:spacing w:after="20"/>
              <w:rPr>
                <w:b/>
                <w:bCs/>
                <w:color w:val="7030A0"/>
              </w:rPr>
            </w:pPr>
            <w:r w:rsidRPr="00F82627">
              <w:rPr>
                <w:b/>
                <w:bCs/>
                <w:color w:val="7030A0"/>
                <w:sz w:val="19"/>
                <w:szCs w:val="19"/>
              </w:rPr>
              <w:t>Website:</w:t>
            </w:r>
            <w:r w:rsidR="00F82627" w:rsidRPr="00F82627">
              <w:rPr>
                <w:b/>
                <w:bCs/>
                <w:color w:val="7030A0"/>
                <w:sz w:val="19"/>
                <w:szCs w:val="19"/>
              </w:rPr>
              <w:t xml:space="preserve"> </w:t>
            </w:r>
            <w:r w:rsidR="0015714F" w:rsidRPr="00F82627">
              <w:rPr>
                <w:b/>
                <w:bCs/>
                <w:color w:val="7030A0"/>
                <w:sz w:val="19"/>
                <w:szCs w:val="19"/>
              </w:rPr>
              <w:t>https://www.globalstrategicresearchassociates.com/</w:t>
            </w:r>
          </w:p>
          <w:p w14:paraId="50B91219" w14:textId="77777777" w:rsidR="0015714F" w:rsidRPr="00F82627" w:rsidRDefault="0015714F">
            <w:pPr>
              <w:spacing w:after="20"/>
              <w:rPr>
                <w:b/>
                <w:bCs/>
                <w:color w:val="7030A0"/>
                <w:sz w:val="19"/>
                <w:szCs w:val="19"/>
              </w:rPr>
            </w:pPr>
          </w:p>
          <w:p w14:paraId="1CB3212C" w14:textId="3AE3D041" w:rsidR="00AD4989" w:rsidRDefault="00112C83">
            <w:pPr>
              <w:spacing w:after="20"/>
            </w:pPr>
            <w:r w:rsidRPr="00F82627">
              <w:rPr>
                <w:b/>
                <w:bCs/>
                <w:color w:val="7030A0"/>
                <w:sz w:val="19"/>
                <w:szCs w:val="19"/>
              </w:rPr>
              <w:t>Location: Accra, Ghana</w:t>
            </w:r>
          </w:p>
        </w:tc>
        <w:tc>
          <w:tcPr>
            <w:tcW w:w="3767" w:type="dxa"/>
            <w:tcBorders>
              <w:top w:val="single" w:sz="4" w:space="0" w:color="D5BEF0"/>
              <w:left w:val="single" w:sz="4" w:space="0" w:color="D5BEF0"/>
              <w:bottom w:val="single" w:sz="4" w:space="0" w:color="D5BEF0"/>
              <w:right w:val="single" w:sz="4" w:space="0" w:color="D5BEF0"/>
            </w:tcBorders>
            <w:shd w:val="clear" w:color="auto" w:fill="FFFFFF"/>
            <w:tcMar>
              <w:top w:w="180" w:type="dxa"/>
              <w:left w:w="220" w:type="dxa"/>
              <w:bottom w:w="180" w:type="dxa"/>
              <w:right w:w="200" w:type="dxa"/>
            </w:tcMar>
          </w:tcPr>
          <w:p w14:paraId="1F0C5B92" w14:textId="77777777" w:rsidR="00AD4989" w:rsidRDefault="00112C83">
            <w:pPr>
              <w:spacing w:after="80"/>
            </w:pPr>
            <w:r>
              <w:rPr>
                <w:b/>
                <w:bCs/>
                <w:color w:val="3B0070"/>
              </w:rPr>
              <w:t>≡  Confidentiality Notice</w:t>
            </w:r>
          </w:p>
          <w:p w14:paraId="3821A790" w14:textId="77777777" w:rsidR="00AD4989" w:rsidRDefault="00112C83" w:rsidP="0015714F">
            <w:pPr>
              <w:spacing w:after="60"/>
              <w:jc w:val="both"/>
            </w:pPr>
            <w:r>
              <w:rPr>
                <w:color w:val="1A1A2E"/>
                <w:sz w:val="18"/>
                <w:szCs w:val="18"/>
              </w:rPr>
              <w:t>This document is the proprietary property of Global Strategic Research Associates Limited. It provides prospective clients and procurement officers with a structured overview of GSRA’s standard technical approach.</w:t>
            </w:r>
          </w:p>
          <w:p w14:paraId="1F7E0A4F" w14:textId="77777777" w:rsidR="0015714F" w:rsidRDefault="0015714F" w:rsidP="0015714F">
            <w:pPr>
              <w:spacing w:after="60"/>
              <w:jc w:val="both"/>
            </w:pPr>
          </w:p>
          <w:p w14:paraId="7E2609A3" w14:textId="77777777" w:rsidR="00AD4989" w:rsidRDefault="00112C83" w:rsidP="0015714F">
            <w:pPr>
              <w:jc w:val="both"/>
            </w:pPr>
            <w:r>
              <w:rPr>
                <w:color w:val="1A1A2E"/>
                <w:sz w:val="18"/>
                <w:szCs w:val="18"/>
              </w:rPr>
              <w:t>All content is tailored for each specific RFP/RFQ submission. No section of this boilerplate constitutes a final technical proposal. Unauthorised reproduction or distribution without the prior written consent of GSRA is strictly prohibited.</w:t>
            </w:r>
          </w:p>
        </w:tc>
      </w:tr>
    </w:tbl>
    <w:p w14:paraId="5E797833" w14:textId="77777777" w:rsidR="00A16DF8" w:rsidRDefault="00A16DF8"/>
    <w:sectPr w:rsidR="00A16DF8">
      <w:headerReference w:type="even" r:id="rId8"/>
      <w:headerReference w:type="default" r:id="rId9"/>
      <w:footerReference w:type="even" r:id="rId10"/>
      <w:footerReference w:type="default" r:id="rId11"/>
      <w:headerReference w:type="first" r:id="rId12"/>
      <w:footerReference w:type="first" r:id="rId13"/>
      <w:pgSz w:w="12240" w:h="15840"/>
      <w:pgMar w:top="1080" w:right="1260" w:bottom="1260" w:left="126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3320B" w14:textId="77777777" w:rsidR="00A16DF8" w:rsidRDefault="00A16DF8">
      <w:r>
        <w:separator/>
      </w:r>
    </w:p>
  </w:endnote>
  <w:endnote w:type="continuationSeparator" w:id="0">
    <w:p w14:paraId="14AEE4DE" w14:textId="77777777" w:rsidR="00A16DF8" w:rsidRDefault="00A16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23721" w14:textId="77777777" w:rsidR="00112C83" w:rsidRDefault="00112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C1D70" w14:textId="550F2EE3" w:rsidR="00AD4989" w:rsidRDefault="00112C83">
    <w:pPr>
      <w:pBdr>
        <w:top w:val="single" w:sz="6" w:space="0" w:color="6A0DAD"/>
      </w:pBdr>
      <w:tabs>
        <w:tab w:val="center" w:pos="4680"/>
        <w:tab w:val="right" w:pos="9360"/>
      </w:tabs>
      <w:spacing w:before="100"/>
    </w:pPr>
    <w:r>
      <w:rPr>
        <w:b/>
        <w:bCs/>
        <w:color w:val="6A0DAD"/>
        <w:sz w:val="16"/>
        <w:szCs w:val="16"/>
      </w:rPr>
      <w:t>Global Strategic Research Associates Limited</w:t>
    </w:r>
    <w:r w:rsidR="0015714F">
      <w:rPr>
        <w:b/>
        <w:bCs/>
        <w:color w:val="6A0DAD"/>
        <w:sz w:val="16"/>
        <w:szCs w:val="16"/>
      </w:rPr>
      <w:t xml:space="preserve">       </w:t>
    </w:r>
    <w:r>
      <w:rPr>
        <w:color w:val="1A1A2E"/>
        <w:sz w:val="16"/>
        <w:szCs w:val="16"/>
      </w:rPr>
      <w:tab/>
    </w:r>
    <w:r>
      <w:rPr>
        <w:i/>
        <w:iCs/>
        <w:color w:val="666666"/>
        <w:sz w:val="16"/>
        <w:szCs w:val="16"/>
      </w:rPr>
      <w:t>Proposal Boilerplate — Confidential</w:t>
    </w:r>
    <w:r>
      <w:rPr>
        <w:color w:val="666666"/>
        <w:sz w:val="16"/>
        <w:szCs w:val="16"/>
      </w:rPr>
      <w:tab/>
      <w:t xml:space="preserve">Page </w:t>
    </w:r>
    <w:r>
      <w:fldChar w:fldCharType="begin"/>
    </w:r>
    <w:r>
      <w:instrText>PAGE</w:instrText>
    </w:r>
    <w:r>
      <w:fldChar w:fldCharType="separate"/>
    </w:r>
    <w:r w:rsidR="0015714F">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7BA6C" w14:textId="77777777" w:rsidR="00112C83" w:rsidRDefault="00112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EA1CC" w14:textId="77777777" w:rsidR="00A16DF8" w:rsidRDefault="00A16DF8">
      <w:r>
        <w:separator/>
      </w:r>
    </w:p>
  </w:footnote>
  <w:footnote w:type="continuationSeparator" w:id="0">
    <w:p w14:paraId="0BD6CA4E" w14:textId="77777777" w:rsidR="00A16DF8" w:rsidRDefault="00A16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E95F9" w14:textId="77777777" w:rsidR="00112C83" w:rsidRDefault="00112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627B1" w14:textId="3878A384" w:rsidR="00AD4989" w:rsidRDefault="00112C83">
    <w:pPr>
      <w:pBdr>
        <w:bottom w:val="single" w:sz="8" w:space="0" w:color="6A0DAD"/>
      </w:pBdr>
      <w:tabs>
        <w:tab w:val="right" w:pos="9360"/>
      </w:tabs>
      <w:spacing w:after="80"/>
    </w:pPr>
    <w:r>
      <w:rPr>
        <w:noProof/>
      </w:rPr>
      <w:drawing>
        <wp:anchor distT="0" distB="0" distL="0" distR="100" simplePos="0" relativeHeight="251658240" behindDoc="0" locked="0" layoutInCell="1" allowOverlap="1" wp14:anchorId="313C8C76" wp14:editId="25FFC413">
          <wp:simplePos x="0" y="0"/>
          <wp:positionH relativeFrom="page">
            <wp:posOffset>769620</wp:posOffset>
          </wp:positionH>
          <wp:positionV relativeFrom="page">
            <wp:posOffset>0</wp:posOffset>
          </wp:positionV>
          <wp:extent cx="685800" cy="548640"/>
          <wp:effectExtent l="0" t="0" r="0" b="3810"/>
          <wp:wrapNone/>
          <wp:docPr id="513766052" name="Picture 513766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685800" cy="548640"/>
                  </a:xfrm>
                  <a:prstGeom prst="rect">
                    <a:avLst/>
                  </a:prstGeom>
                </pic:spPr>
              </pic:pic>
            </a:graphicData>
          </a:graphic>
          <wp14:sizeRelH relativeFrom="margin">
            <wp14:pctWidth>0</wp14:pctWidth>
          </wp14:sizeRelH>
          <wp14:sizeRelV relativeFrom="margin">
            <wp14:pctHeight>0</wp14:pctHeight>
          </wp14:sizeRelV>
        </wp:anchor>
      </w:drawing>
    </w:r>
    <w:r>
      <w:rPr>
        <w:color w:val="1A1A2E"/>
        <w:sz w:val="18"/>
        <w:szCs w:val="18"/>
      </w:rPr>
      <w:tab/>
    </w:r>
    <w:r>
      <w:rPr>
        <w:b/>
        <w:bCs/>
        <w:color w:val="6A0DAD"/>
        <w:spacing w:val="60"/>
        <w:sz w:val="15"/>
        <w:szCs w:val="15"/>
      </w:rPr>
      <w:t>GLOBAL STRATEGIC RESEARCH ASSOCIATES</w:t>
    </w:r>
    <w:r>
      <w:rPr>
        <w:color w:val="B8A0D8"/>
        <w:sz w:val="15"/>
        <w:szCs w:val="15"/>
      </w:rPr>
      <w:t xml:space="preserve"> • PROPOSAL</w:t>
    </w:r>
    <w:r>
      <w:rPr>
        <w:color w:val="888888"/>
        <w:spacing w:val="40"/>
        <w:sz w:val="15"/>
        <w:szCs w:val="15"/>
      </w:rPr>
      <w:t xml:space="preserve"> BOILER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32FA0" w14:textId="77777777" w:rsidR="00112C83" w:rsidRDefault="00112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85123B"/>
    <w:multiLevelType w:val="hybridMultilevel"/>
    <w:tmpl w:val="3BE42D8C"/>
    <w:lvl w:ilvl="0" w:tplc="D720A4E6">
      <w:start w:val="1"/>
      <w:numFmt w:val="bullet"/>
      <w:lvlText w:val="●"/>
      <w:lvlJc w:val="left"/>
      <w:pPr>
        <w:ind w:left="720" w:hanging="360"/>
      </w:pPr>
    </w:lvl>
    <w:lvl w:ilvl="1" w:tplc="8FD0A1E2">
      <w:start w:val="1"/>
      <w:numFmt w:val="bullet"/>
      <w:lvlText w:val="○"/>
      <w:lvlJc w:val="left"/>
      <w:pPr>
        <w:ind w:left="1440" w:hanging="360"/>
      </w:pPr>
    </w:lvl>
    <w:lvl w:ilvl="2" w:tplc="CC2AE438">
      <w:start w:val="1"/>
      <w:numFmt w:val="bullet"/>
      <w:lvlText w:val="■"/>
      <w:lvlJc w:val="left"/>
      <w:pPr>
        <w:ind w:left="2160" w:hanging="360"/>
      </w:pPr>
    </w:lvl>
    <w:lvl w:ilvl="3" w:tplc="DC4E44AA">
      <w:start w:val="1"/>
      <w:numFmt w:val="bullet"/>
      <w:lvlText w:val="●"/>
      <w:lvlJc w:val="left"/>
      <w:pPr>
        <w:ind w:left="2880" w:hanging="360"/>
      </w:pPr>
    </w:lvl>
    <w:lvl w:ilvl="4" w:tplc="7E82C2FA">
      <w:start w:val="1"/>
      <w:numFmt w:val="bullet"/>
      <w:lvlText w:val="○"/>
      <w:lvlJc w:val="left"/>
      <w:pPr>
        <w:ind w:left="3600" w:hanging="360"/>
      </w:pPr>
    </w:lvl>
    <w:lvl w:ilvl="5" w:tplc="639AA58C">
      <w:start w:val="1"/>
      <w:numFmt w:val="bullet"/>
      <w:lvlText w:val="■"/>
      <w:lvlJc w:val="left"/>
      <w:pPr>
        <w:ind w:left="4320" w:hanging="360"/>
      </w:pPr>
    </w:lvl>
    <w:lvl w:ilvl="6" w:tplc="9896515A">
      <w:start w:val="1"/>
      <w:numFmt w:val="bullet"/>
      <w:lvlText w:val="●"/>
      <w:lvlJc w:val="left"/>
      <w:pPr>
        <w:ind w:left="5040" w:hanging="360"/>
      </w:pPr>
    </w:lvl>
    <w:lvl w:ilvl="7" w:tplc="45A43BBE">
      <w:start w:val="1"/>
      <w:numFmt w:val="bullet"/>
      <w:lvlText w:val="●"/>
      <w:lvlJc w:val="left"/>
      <w:pPr>
        <w:ind w:left="5760" w:hanging="360"/>
      </w:pPr>
    </w:lvl>
    <w:lvl w:ilvl="8" w:tplc="7ACC5E48">
      <w:start w:val="1"/>
      <w:numFmt w:val="bullet"/>
      <w:lvlText w:val="●"/>
      <w:lvlJc w:val="left"/>
      <w:pPr>
        <w:ind w:left="6480" w:hanging="360"/>
      </w:pPr>
    </w:lvl>
  </w:abstractNum>
  <w:abstractNum w:abstractNumId="1" w15:restartNumberingAfterBreak="0">
    <w:nsid w:val="6DAF2078"/>
    <w:multiLevelType w:val="hybridMultilevel"/>
    <w:tmpl w:val="AF6E8D8C"/>
    <w:lvl w:ilvl="0" w:tplc="C678629C">
      <w:start w:val="1"/>
      <w:numFmt w:val="bullet"/>
      <w:lvlText w:val="▪"/>
      <w:lvlJc w:val="left"/>
      <w:pPr>
        <w:ind w:left="720" w:hanging="360"/>
      </w:pPr>
      <w:rPr>
        <w:rFonts w:ascii="Arial" w:eastAsia="Arial" w:hAnsi="Arial" w:cs="Arial"/>
        <w:color w:val="7B2FBE"/>
        <w:sz w:val="20"/>
        <w:szCs w:val="20"/>
      </w:rPr>
    </w:lvl>
    <w:lvl w:ilvl="1" w:tplc="71C04C12">
      <w:numFmt w:val="decimal"/>
      <w:lvlText w:val=""/>
      <w:lvlJc w:val="left"/>
    </w:lvl>
    <w:lvl w:ilvl="2" w:tplc="D12C0BD4">
      <w:numFmt w:val="decimal"/>
      <w:lvlText w:val=""/>
      <w:lvlJc w:val="left"/>
    </w:lvl>
    <w:lvl w:ilvl="3" w:tplc="2F8A2724">
      <w:numFmt w:val="decimal"/>
      <w:lvlText w:val=""/>
      <w:lvlJc w:val="left"/>
    </w:lvl>
    <w:lvl w:ilvl="4" w:tplc="FA460CC0">
      <w:numFmt w:val="decimal"/>
      <w:lvlText w:val=""/>
      <w:lvlJc w:val="left"/>
    </w:lvl>
    <w:lvl w:ilvl="5" w:tplc="9BAE0668">
      <w:numFmt w:val="decimal"/>
      <w:lvlText w:val=""/>
      <w:lvlJc w:val="left"/>
    </w:lvl>
    <w:lvl w:ilvl="6" w:tplc="FD52D6EE">
      <w:numFmt w:val="decimal"/>
      <w:lvlText w:val=""/>
      <w:lvlJc w:val="left"/>
    </w:lvl>
    <w:lvl w:ilvl="7" w:tplc="0DC2491E">
      <w:numFmt w:val="decimal"/>
      <w:lvlText w:val=""/>
      <w:lvlJc w:val="left"/>
    </w:lvl>
    <w:lvl w:ilvl="8" w:tplc="8000E40C">
      <w:numFmt w:val="decimal"/>
      <w:lvlText w:val=""/>
      <w:lvlJc w:val="left"/>
    </w:lvl>
  </w:abstractNum>
  <w:num w:numId="1" w16cid:durableId="1740249710">
    <w:abstractNumId w:val="0"/>
    <w:lvlOverride w:ilvl="0">
      <w:startOverride w:val="1"/>
    </w:lvlOverride>
  </w:num>
  <w:num w:numId="2" w16cid:durableId="29741649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MDMzNzM1NTYzNzJX0lEKTi0uzszPAykwqQUAPeG/XCwAAAA="/>
  </w:docVars>
  <w:rsids>
    <w:rsidRoot w:val="00AD4989"/>
    <w:rsid w:val="000B605D"/>
    <w:rsid w:val="00112C83"/>
    <w:rsid w:val="0015714F"/>
    <w:rsid w:val="001E784F"/>
    <w:rsid w:val="00276BD3"/>
    <w:rsid w:val="00282227"/>
    <w:rsid w:val="002E35DD"/>
    <w:rsid w:val="003C6493"/>
    <w:rsid w:val="004E5A25"/>
    <w:rsid w:val="00752D7F"/>
    <w:rsid w:val="00783D90"/>
    <w:rsid w:val="00914611"/>
    <w:rsid w:val="00A16DF8"/>
    <w:rsid w:val="00AD4989"/>
    <w:rsid w:val="00C5315D"/>
    <w:rsid w:val="00F826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FB0FA"/>
  <w15:docId w15:val="{E81D32A5-6401-41C4-8094-8D0A3C77F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15714F"/>
    <w:pPr>
      <w:tabs>
        <w:tab w:val="center" w:pos="4680"/>
        <w:tab w:val="right" w:pos="9360"/>
      </w:tabs>
    </w:pPr>
  </w:style>
  <w:style w:type="character" w:customStyle="1" w:styleId="HeaderChar">
    <w:name w:val="Header Char"/>
    <w:basedOn w:val="DefaultParagraphFont"/>
    <w:link w:val="Header"/>
    <w:uiPriority w:val="99"/>
    <w:rsid w:val="0015714F"/>
  </w:style>
  <w:style w:type="paragraph" w:styleId="Footer">
    <w:name w:val="footer"/>
    <w:basedOn w:val="Normal"/>
    <w:link w:val="FooterChar"/>
    <w:uiPriority w:val="99"/>
    <w:unhideWhenUsed/>
    <w:rsid w:val="0015714F"/>
    <w:pPr>
      <w:tabs>
        <w:tab w:val="center" w:pos="4680"/>
        <w:tab w:val="right" w:pos="9360"/>
      </w:tabs>
    </w:pPr>
  </w:style>
  <w:style w:type="character" w:customStyle="1" w:styleId="FooterChar">
    <w:name w:val="Footer Char"/>
    <w:basedOn w:val="DefaultParagraphFont"/>
    <w:link w:val="Footer"/>
    <w:uiPriority w:val="99"/>
    <w:rsid w:val="001571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170</Words>
  <Characters>20830</Characters>
  <Application>Microsoft Office Word</Application>
  <DocSecurity>0</DocSecurity>
  <Lines>612</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TSYO</dc:creator>
  <cp:lastModifiedBy>Emmanuel LETSYO</cp:lastModifiedBy>
  <cp:revision>5</cp:revision>
  <dcterms:created xsi:type="dcterms:W3CDTF">2026-03-06T22:11:00Z</dcterms:created>
  <dcterms:modified xsi:type="dcterms:W3CDTF">2026-03-0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d5e293-d85d-42c8-b83c-df657d4d8d94</vt:lpwstr>
  </property>
</Properties>
</file>